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99138F" w14:textId="77777777" w:rsidR="002B7BFD" w:rsidRDefault="002B7BFD" w:rsidP="002B7BFD">
      <w:pPr>
        <w:spacing w:after="0" w:line="360" w:lineRule="auto"/>
        <w:rPr>
          <w:rFonts w:ascii="Arial" w:eastAsia="Times New Roman" w:hAnsi="Arial" w:cs="Arial"/>
          <w:b/>
          <w:bCs/>
          <w:color w:val="2A2A2A"/>
        </w:rPr>
      </w:pPr>
      <w:bookmarkStart w:id="0" w:name="_Hlk29822127"/>
      <w:bookmarkEnd w:id="0"/>
      <w:r>
        <w:rPr>
          <w:rFonts w:ascii="Arial" w:eastAsia="Times New Roman" w:hAnsi="Arial" w:cs="Arial"/>
          <w:b/>
          <w:bCs/>
          <w:color w:val="2A2A2A"/>
        </w:rPr>
        <w:t>Supplemental Material</w:t>
      </w:r>
    </w:p>
    <w:p w14:paraId="2690469E" w14:textId="77777777" w:rsidR="002B7BFD" w:rsidRPr="00B32CBC" w:rsidRDefault="002B7BFD" w:rsidP="002B7BFD">
      <w:pPr>
        <w:spacing w:after="0" w:line="360" w:lineRule="auto"/>
        <w:rPr>
          <w:rFonts w:ascii="Arial" w:eastAsia="Times New Roman" w:hAnsi="Arial" w:cs="Arial"/>
          <w:b/>
          <w:bCs/>
          <w:color w:val="2A2A2A"/>
        </w:rPr>
      </w:pPr>
    </w:p>
    <w:p w14:paraId="07F1E3EF" w14:textId="02F1FA21" w:rsidR="002B7BFD" w:rsidRPr="00B32CBC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B32CBC">
        <w:rPr>
          <w:rFonts w:ascii="Arial" w:eastAsia="Times New Roman" w:hAnsi="Arial" w:cs="Arial"/>
          <w:b/>
          <w:bCs/>
          <w:color w:val="2A2A2A"/>
        </w:rPr>
        <w:t>Table S1</w:t>
      </w:r>
      <w:r w:rsidRPr="00B32CBC">
        <w:rPr>
          <w:rFonts w:ascii="Arial" w:eastAsia="Times New Roman" w:hAnsi="Arial" w:cs="Arial"/>
          <w:color w:val="2A2A2A"/>
        </w:rPr>
        <w:t xml:space="preserve">. NHANES participants with serum </w:t>
      </w:r>
      <w:r w:rsidRPr="00B32CBC">
        <w:rPr>
          <w:rFonts w:ascii="Arial" w:eastAsia="Times New Roman" w:hAnsi="Arial" w:cs="Arial"/>
          <w:color w:val="000000"/>
          <w:shd w:val="clear" w:color="auto" w:fill="FFFFFF"/>
        </w:rPr>
        <w:t>perfluorinated compounds (</w:t>
      </w:r>
      <w:r w:rsidRPr="00B32CBC">
        <w:rPr>
          <w:rFonts w:ascii="Arial" w:eastAsia="Times New Roman" w:hAnsi="Arial" w:cs="Arial"/>
          <w:color w:val="2A2A2A"/>
        </w:rPr>
        <w:t xml:space="preserve">PFAS) levels </w:t>
      </w:r>
      <w:r w:rsidR="003F7F93" w:rsidRPr="00B32CBC">
        <w:rPr>
          <w:rFonts w:ascii="Arial" w:eastAsia="Times New Roman" w:hAnsi="Arial" w:cs="Arial"/>
          <w:color w:val="2A2A2A"/>
        </w:rPr>
        <w:t>above</w:t>
      </w:r>
      <w:r w:rsidRPr="00B32CBC">
        <w:rPr>
          <w:rFonts w:ascii="Arial" w:eastAsia="Times New Roman" w:hAnsi="Arial" w:cs="Arial"/>
          <w:color w:val="2A2A2A"/>
        </w:rPr>
        <w:t xml:space="preserve"> the detection</w:t>
      </w:r>
      <w:r w:rsidRPr="00B32CBC">
        <w:rPr>
          <w:rFonts w:ascii="Arial" w:eastAsia="Times New Roman" w:hAnsi="Arial" w:cs="Arial"/>
        </w:rPr>
        <w:t xml:space="preserve"> </w:t>
      </w:r>
      <w:r w:rsidRPr="00B32CBC">
        <w:rPr>
          <w:rFonts w:ascii="Arial" w:eastAsia="Times New Roman" w:hAnsi="Arial" w:cs="Arial"/>
          <w:color w:val="2A2A2A"/>
        </w:rPr>
        <w:t>limit (%)</w:t>
      </w:r>
      <w:r w:rsidR="00B32CBC" w:rsidRPr="00B32CBC">
        <w:rPr>
          <w:rFonts w:ascii="Arial" w:eastAsia="Times New Roman" w:hAnsi="Arial" w:cs="Arial"/>
          <w:color w:val="2A2A2A"/>
        </w:rPr>
        <w:t>.</w:t>
      </w:r>
    </w:p>
    <w:tbl>
      <w:tblPr>
        <w:tblW w:w="10961" w:type="dxa"/>
        <w:tblInd w:w="93" w:type="dxa"/>
        <w:tblLook w:val="04A0" w:firstRow="1" w:lastRow="0" w:firstColumn="1" w:lastColumn="0" w:noHBand="0" w:noVBand="1"/>
      </w:tblPr>
      <w:tblGrid>
        <w:gridCol w:w="4110"/>
        <w:gridCol w:w="1872"/>
        <w:gridCol w:w="1439"/>
        <w:gridCol w:w="1528"/>
        <w:gridCol w:w="2012"/>
      </w:tblGrid>
      <w:tr w:rsidR="00B3771C" w:rsidRPr="00184D05" w14:paraId="471F5580" w14:textId="77777777" w:rsidTr="00B3771C">
        <w:trPr>
          <w:trHeight w:val="737"/>
        </w:trPr>
        <w:tc>
          <w:tcPr>
            <w:tcW w:w="5982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5DDDAC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FAS measured in serum (ng/mL) </w:t>
            </w:r>
          </w:p>
        </w:tc>
        <w:tc>
          <w:tcPr>
            <w:tcW w:w="14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DDEC2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Overall adult population </w:t>
            </w:r>
          </w:p>
        </w:tc>
        <w:tc>
          <w:tcPr>
            <w:tcW w:w="15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27990F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n over 50 years old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27B389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ostmenopausal women</w:t>
            </w:r>
          </w:p>
        </w:tc>
      </w:tr>
      <w:tr w:rsidR="00B3771C" w:rsidRPr="00184D05" w14:paraId="5E6DB849" w14:textId="77777777" w:rsidTr="00B3771C">
        <w:trPr>
          <w:trHeight w:val="289"/>
        </w:trPr>
        <w:tc>
          <w:tcPr>
            <w:tcW w:w="5982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81FFB53" w14:textId="77777777" w:rsidR="00B3771C" w:rsidRPr="00184D05" w:rsidRDefault="00B3771C" w:rsidP="00AD44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F9613E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=499</w:t>
            </w:r>
          </w:p>
        </w:tc>
        <w:tc>
          <w:tcPr>
            <w:tcW w:w="15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1442F2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=115</w:t>
            </w:r>
          </w:p>
        </w:tc>
        <w:tc>
          <w:tcPr>
            <w:tcW w:w="2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58F2F7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=117</w:t>
            </w:r>
          </w:p>
        </w:tc>
      </w:tr>
      <w:tr w:rsidR="00B3771C" w:rsidRPr="00184D05" w14:paraId="5BA54258" w14:textId="77777777" w:rsidTr="00B3771C">
        <w:trPr>
          <w:trHeight w:val="289"/>
        </w:trPr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43AF19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A11F1B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cronym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334485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ercentage</w:t>
            </w:r>
          </w:p>
        </w:tc>
        <w:tc>
          <w:tcPr>
            <w:tcW w:w="15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D889DD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ercentage</w:t>
            </w:r>
          </w:p>
        </w:tc>
        <w:tc>
          <w:tcPr>
            <w:tcW w:w="2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2DE489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ercentage</w:t>
            </w:r>
          </w:p>
        </w:tc>
      </w:tr>
      <w:tr w:rsidR="00B3771C" w:rsidRPr="00184D05" w14:paraId="43A3EF04" w14:textId="77777777" w:rsidTr="00B3771C">
        <w:trPr>
          <w:trHeight w:val="289"/>
        </w:trPr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F1D5B" w14:textId="77777777" w:rsidR="00B3771C" w:rsidRPr="00184D05" w:rsidRDefault="00B3771C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inear perfluorooctanoate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621C6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-PFOA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A6A31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9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8BBA8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9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3FE6A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9</w:t>
            </w:r>
          </w:p>
        </w:tc>
      </w:tr>
      <w:tr w:rsidR="00B3771C" w:rsidRPr="00184D05" w14:paraId="6083E798" w14:textId="77777777" w:rsidTr="00B3771C">
        <w:trPr>
          <w:trHeight w:val="289"/>
        </w:trPr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54360" w14:textId="77777777" w:rsidR="00B3771C" w:rsidRPr="00184D05" w:rsidRDefault="00B3771C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ranched isomers of perfluorooctanoate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661F6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b-PFOA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8FB08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31228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C87D6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</w:t>
            </w:r>
          </w:p>
        </w:tc>
      </w:tr>
      <w:tr w:rsidR="00B3771C" w:rsidRPr="00184D05" w14:paraId="0044EDDB" w14:textId="77777777" w:rsidTr="00B3771C">
        <w:trPr>
          <w:trHeight w:val="289"/>
        </w:trPr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89DAB" w14:textId="77777777" w:rsidR="00B3771C" w:rsidRPr="00184D05" w:rsidRDefault="00B3771C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inear perfluorooctane sulfonate (PFOS)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56EBB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-PFO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5CBF4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9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E4F8A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8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E63BB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9</w:t>
            </w:r>
          </w:p>
        </w:tc>
      </w:tr>
      <w:tr w:rsidR="00B3771C" w:rsidRPr="00184D05" w14:paraId="54847AFE" w14:textId="77777777" w:rsidTr="00B3771C">
        <w:trPr>
          <w:trHeight w:val="289"/>
        </w:trPr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593D7" w14:textId="77777777" w:rsidR="00B3771C" w:rsidRPr="00184D05" w:rsidRDefault="00B3771C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omethyl branched isomers of PFOS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5A288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m-PFO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91432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8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8A55E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7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CF3DF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9</w:t>
            </w:r>
          </w:p>
        </w:tc>
      </w:tr>
      <w:tr w:rsidR="00B3771C" w:rsidRPr="00184D05" w14:paraId="516AEDDB" w14:textId="77777777" w:rsidTr="00B3771C">
        <w:trPr>
          <w:trHeight w:val="289"/>
        </w:trPr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F38F6" w14:textId="77777777" w:rsidR="00B3771C" w:rsidRPr="00184D05" w:rsidRDefault="00B3771C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rfluorohexane sulfonic acid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3BA4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FHx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1C93D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9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1E7A6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9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0B7E0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B3771C" w:rsidRPr="00184D05" w14:paraId="4FB49727" w14:textId="77777777" w:rsidTr="00B3771C">
        <w:trPr>
          <w:trHeight w:val="289"/>
        </w:trPr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3D077" w14:textId="77777777" w:rsidR="00B3771C" w:rsidRPr="00184D05" w:rsidRDefault="00B3771C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-(N-Methyl-PFOSA) acetic acid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119E7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-PFOSA-AcOH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BA75C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03263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5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9E220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</w:t>
            </w:r>
          </w:p>
        </w:tc>
      </w:tr>
      <w:tr w:rsidR="00B3771C" w:rsidRPr="00184D05" w14:paraId="734197C4" w14:textId="77777777" w:rsidTr="00B3771C">
        <w:trPr>
          <w:trHeight w:val="289"/>
        </w:trPr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78F7A" w14:textId="77777777" w:rsidR="00B3771C" w:rsidRPr="00184D05" w:rsidRDefault="00B3771C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fluorodecanoic acid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83321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FDeA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E63D7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6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8E354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7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FE83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1</w:t>
            </w:r>
          </w:p>
        </w:tc>
      </w:tr>
      <w:tr w:rsidR="00B3771C" w:rsidRPr="00184D05" w14:paraId="3CBEA4D9" w14:textId="77777777" w:rsidTr="00B3771C">
        <w:trPr>
          <w:trHeight w:val="289"/>
        </w:trPr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8328A" w14:textId="77777777" w:rsidR="00B3771C" w:rsidRPr="00184D05" w:rsidRDefault="00B3771C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rfluorobutane sulfonic acid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7A72E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FBu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581C0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F8E1F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C2045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B3771C" w:rsidRPr="00184D05" w14:paraId="5FCF5C94" w14:textId="77777777" w:rsidTr="00B3771C">
        <w:trPr>
          <w:trHeight w:val="289"/>
        </w:trPr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6F1FE" w14:textId="77777777" w:rsidR="00B3771C" w:rsidRPr="00184D05" w:rsidRDefault="00B3771C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rfluoroheptanoic acid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EA353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FHpA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C58FC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E6703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28FB1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</w:p>
        </w:tc>
      </w:tr>
      <w:tr w:rsidR="00B3771C" w:rsidRPr="00184D05" w14:paraId="7089FA38" w14:textId="77777777" w:rsidTr="00B3771C">
        <w:trPr>
          <w:trHeight w:val="289"/>
        </w:trPr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F8D75" w14:textId="77777777" w:rsidR="00B3771C" w:rsidRPr="00184D05" w:rsidRDefault="00B3771C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rfluorononanoic acid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2865D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FNA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974DB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8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4AB95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7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74B8C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9</w:t>
            </w:r>
          </w:p>
        </w:tc>
      </w:tr>
      <w:tr w:rsidR="00B3771C" w:rsidRPr="00184D05" w14:paraId="524E2F27" w14:textId="77777777" w:rsidTr="00B3771C">
        <w:trPr>
          <w:trHeight w:val="289"/>
        </w:trPr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137AB" w14:textId="77777777" w:rsidR="00B3771C" w:rsidRPr="00184D05" w:rsidRDefault="00B3771C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rfluoroundecanoic acid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188BD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FUA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7B0F9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D1307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8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FD3D4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1</w:t>
            </w:r>
          </w:p>
        </w:tc>
      </w:tr>
      <w:tr w:rsidR="00B3771C" w:rsidRPr="00184D05" w14:paraId="6F715BD4" w14:textId="77777777" w:rsidTr="00B3771C">
        <w:trPr>
          <w:trHeight w:val="289"/>
        </w:trPr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73BB6B" w14:textId="77777777" w:rsidR="00B3771C" w:rsidRPr="00184D05" w:rsidRDefault="00B3771C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rflurododecanoic acid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E9BFF4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FDoA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75C371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5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D78AB0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F04419" w14:textId="77777777" w:rsidR="00B3771C" w:rsidRPr="00184D05" w:rsidRDefault="00B3771C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84D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</w:t>
            </w:r>
          </w:p>
        </w:tc>
      </w:tr>
    </w:tbl>
    <w:p w14:paraId="0061AD19" w14:textId="77777777" w:rsidR="002B7BFD" w:rsidRPr="00B32CBC" w:rsidRDefault="002B7BFD" w:rsidP="002B7BFD">
      <w:pPr>
        <w:spacing w:after="0" w:line="360" w:lineRule="auto"/>
        <w:rPr>
          <w:rFonts w:ascii="Arial" w:eastAsia="Times New Roman" w:hAnsi="Arial" w:cs="Arial"/>
        </w:rPr>
      </w:pPr>
    </w:p>
    <w:p w14:paraId="3E3A372D" w14:textId="77777777" w:rsidR="002B7BFD" w:rsidRDefault="002B7BFD" w:rsidP="002B7BFD">
      <w:pPr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br w:type="page"/>
      </w:r>
    </w:p>
    <w:p w14:paraId="5A63A1CC" w14:textId="359BB348" w:rsidR="002B7BFD" w:rsidRPr="003E7749" w:rsidRDefault="002B7BFD" w:rsidP="002B7BFD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E7749">
        <w:rPr>
          <w:rFonts w:ascii="Arial" w:eastAsia="Times New Roman" w:hAnsi="Arial" w:cs="Arial"/>
          <w:b/>
          <w:bCs/>
          <w:color w:val="000000"/>
        </w:rPr>
        <w:lastRenderedPageBreak/>
        <w:t xml:space="preserve">Table S2. </w:t>
      </w:r>
      <w:r w:rsidRPr="00CD46E7">
        <w:rPr>
          <w:rFonts w:ascii="Arial" w:eastAsia="Times New Roman" w:hAnsi="Arial" w:cs="Arial"/>
          <w:b/>
          <w:bCs/>
          <w:color w:val="000000"/>
        </w:rPr>
        <w:t xml:space="preserve">BWQS </w:t>
      </w:r>
      <w:r w:rsidR="00713260" w:rsidRPr="00CD46E7">
        <w:rPr>
          <w:rFonts w:ascii="Arial" w:eastAsia="Times New Roman" w:hAnsi="Arial" w:cs="Arial"/>
          <w:b/>
          <w:bCs/>
          <w:color w:val="000000"/>
        </w:rPr>
        <w:t>regression r</w:t>
      </w:r>
      <w:r w:rsidRPr="00CD46E7">
        <w:rPr>
          <w:rFonts w:ascii="Arial" w:eastAsia="Times New Roman" w:hAnsi="Arial" w:cs="Arial"/>
          <w:b/>
          <w:bCs/>
          <w:color w:val="000000"/>
        </w:rPr>
        <w:t>esults.</w:t>
      </w:r>
      <w:r w:rsidRPr="003E7749">
        <w:rPr>
          <w:rFonts w:ascii="Arial" w:eastAsia="Times New Roman" w:hAnsi="Arial" w:cs="Arial"/>
          <w:b/>
          <w:bCs/>
          <w:color w:val="000000"/>
        </w:rPr>
        <w:t xml:space="preserve"> </w:t>
      </w:r>
      <w:r w:rsidRPr="003E7749">
        <w:rPr>
          <w:rFonts w:ascii="Arial" w:eastAsia="Times New Roman" w:hAnsi="Arial" w:cs="Arial"/>
          <w:color w:val="000000"/>
        </w:rPr>
        <w:t>Coefficient estimates of the association between</w:t>
      </w:r>
      <w:r w:rsidRPr="003E7749">
        <w:rPr>
          <w:rFonts w:ascii="Arial" w:eastAsia="Times New Roman" w:hAnsi="Arial" w:cs="Arial"/>
          <w:color w:val="000000"/>
          <w:shd w:val="clear" w:color="auto" w:fill="FFFFFF"/>
        </w:rPr>
        <w:t xml:space="preserve"> the perfluorinated compound (PFAS) mixture and </w:t>
      </w:r>
      <w:r w:rsidRPr="003E7749">
        <w:rPr>
          <w:rFonts w:ascii="Arial" w:eastAsia="Times New Roman" w:hAnsi="Arial" w:cs="Arial"/>
          <w:color w:val="000000"/>
        </w:rPr>
        <w:t xml:space="preserve">mineral density in </w:t>
      </w:r>
      <w:r w:rsidRPr="003E7749">
        <w:rPr>
          <w:rFonts w:ascii="Arial" w:eastAsia="Times New Roman" w:hAnsi="Arial" w:cs="Arial"/>
          <w:color w:val="000000"/>
          <w:shd w:val="clear" w:color="auto" w:fill="FFFFFF"/>
        </w:rPr>
        <w:t>lumbar spine, total femur, and femur neck and estimates of mixture weights</w:t>
      </w:r>
      <w:r w:rsidR="00A4709A">
        <w:rPr>
          <w:rFonts w:ascii="Arial" w:eastAsia="Times New Roman" w:hAnsi="Arial" w:cs="Arial"/>
          <w:color w:val="000000"/>
          <w:shd w:val="clear" w:color="auto" w:fill="FFFFFF"/>
        </w:rPr>
        <w:t xml:space="preserve"> (percentages, rescaled between 0 and 1)</w:t>
      </w:r>
      <w:r w:rsidRPr="003E7749">
        <w:rPr>
          <w:rFonts w:ascii="Arial" w:eastAsia="Times New Roman" w:hAnsi="Arial" w:cs="Arial"/>
          <w:color w:val="000000"/>
          <w:shd w:val="clear" w:color="auto" w:fill="FFFFFF"/>
        </w:rPr>
        <w:t xml:space="preserve"> for the mixture components in the </w:t>
      </w:r>
      <w:r w:rsidRPr="003E7749">
        <w:rPr>
          <w:rFonts w:ascii="Arial" w:eastAsia="Times New Roman" w:hAnsi="Arial" w:cs="Arial"/>
          <w:color w:val="000000"/>
        </w:rPr>
        <w:t xml:space="preserve">overall adult population, men over 50 years old, and postmenopausal women. All analyses were adjusted for race/ethnicity, age, sex, physical activity, poverty-income ratio, and smoking status. </w:t>
      </w:r>
    </w:p>
    <w:tbl>
      <w:tblPr>
        <w:tblW w:w="12086" w:type="dxa"/>
        <w:tblLook w:val="04A0" w:firstRow="1" w:lastRow="0" w:firstColumn="1" w:lastColumn="0" w:noHBand="0" w:noVBand="1"/>
      </w:tblPr>
      <w:tblGrid>
        <w:gridCol w:w="2359"/>
        <w:gridCol w:w="967"/>
        <w:gridCol w:w="1530"/>
        <w:gridCol w:w="616"/>
        <w:gridCol w:w="556"/>
        <w:gridCol w:w="967"/>
        <w:gridCol w:w="1523"/>
        <w:gridCol w:w="661"/>
        <w:gridCol w:w="471"/>
        <w:gridCol w:w="967"/>
        <w:gridCol w:w="1462"/>
        <w:gridCol w:w="667"/>
      </w:tblGrid>
      <w:tr w:rsidR="002B7BFD" w:rsidRPr="00875D28" w14:paraId="430AC5E0" w14:textId="77777777" w:rsidTr="00BE3B16">
        <w:trPr>
          <w:trHeight w:val="218"/>
        </w:trPr>
        <w:tc>
          <w:tcPr>
            <w:tcW w:w="235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42FF47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arameter</w:t>
            </w:r>
          </w:p>
        </w:tc>
        <w:tc>
          <w:tcPr>
            <w:tcW w:w="293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481D6A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umbar spine mineral den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</w:t>
            </w: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y</w:t>
            </w:r>
          </w:p>
        </w:tc>
        <w:tc>
          <w:tcPr>
            <w:tcW w:w="5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9D1E16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97FCC4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otal f</w:t>
            </w: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mur mineral density</w:t>
            </w:r>
          </w:p>
        </w:tc>
        <w:tc>
          <w:tcPr>
            <w:tcW w:w="4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8F60D" w14:textId="77777777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5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93F42A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Femur neck mineral den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</w:t>
            </w: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y</w:t>
            </w:r>
          </w:p>
        </w:tc>
      </w:tr>
      <w:tr w:rsidR="002B7BFD" w:rsidRPr="00875D28" w14:paraId="3C629EAF" w14:textId="77777777" w:rsidTr="00BE3B16">
        <w:trPr>
          <w:trHeight w:val="218"/>
        </w:trPr>
        <w:tc>
          <w:tcPr>
            <w:tcW w:w="2359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F55FB51" w14:textId="77777777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971D34" w14:textId="2AA90A79" w:rsidR="002B7BFD" w:rsidRPr="00875D28" w:rsidRDefault="00F45E0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stim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48385E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5% Cr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A75E52" w14:textId="729678AB" w:rsidR="002B7BFD" w:rsidRPr="00D74B71" w:rsidRDefault="002F440C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Arial"/>
                        <w:iCs/>
                        <w:color w:val="000000"/>
                        <w:sz w:val="20"/>
                        <w:szCs w:val="20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</w:rPr>
                      <m:t>R</m:t>
                    </m:r>
                  </m:e>
                </m:acc>
              </m:oMath>
            </m:oMathPara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A201E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0EFECF" w14:textId="4ADA3222" w:rsidR="002B7BFD" w:rsidRPr="00875D28" w:rsidRDefault="00F45E0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stimate</w:t>
            </w: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5211DC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5% CrI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83E36A" w14:textId="4096C444" w:rsidR="002B7BFD" w:rsidRPr="00875D28" w:rsidRDefault="002F440C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Arial"/>
                        <w:iCs/>
                        <w:color w:val="000000"/>
                        <w:sz w:val="20"/>
                        <w:szCs w:val="20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</w:rPr>
                      <m:t>R</m:t>
                    </m:r>
                  </m:e>
                </m:acc>
              </m:oMath>
            </m:oMathPara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81FB8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590E4" w14:textId="44365BAE" w:rsidR="002B7BFD" w:rsidRPr="00875D28" w:rsidRDefault="00F45E0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stimate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B43366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5% Cr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24AF38" w14:textId="1EAB90B2" w:rsidR="002B7BFD" w:rsidRPr="00875D28" w:rsidRDefault="002F440C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Arial"/>
                        <w:iCs/>
                        <w:color w:val="000000"/>
                        <w:sz w:val="20"/>
                        <w:szCs w:val="20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</w:rPr>
                      <m:t>R</m:t>
                    </m:r>
                  </m:e>
                </m:acc>
              </m:oMath>
            </m:oMathPara>
          </w:p>
        </w:tc>
      </w:tr>
      <w:tr w:rsidR="002B7BFD" w:rsidRPr="00875D28" w14:paraId="5B88B378" w14:textId="77777777" w:rsidTr="00BE3B16">
        <w:trPr>
          <w:trHeight w:val="218"/>
        </w:trPr>
        <w:tc>
          <w:tcPr>
            <w:tcW w:w="12086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2E6E60EA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verall adult population (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n </w:t>
            </w: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= 499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)</w:t>
            </w:r>
          </w:p>
        </w:tc>
      </w:tr>
      <w:tr w:rsidR="002B7BFD" w:rsidRPr="00875D28" w14:paraId="46B7D65A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9E0DB" w14:textId="77777777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eta1 (BWQS index)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3F85D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BFA93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0.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042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8BDBB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39117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1F766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CC7F1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0.04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046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F31C1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4A4B7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FADAA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61A8A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0.03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044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4FA6B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2B7BFD" w:rsidRPr="00875D28" w14:paraId="7CB03F6E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721BA" w14:textId="77777777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AS weight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for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586AE" w14:textId="77777777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C9E32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DCDF6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3427D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A935F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474CE" w14:textId="77777777" w:rsidR="002B7BFD" w:rsidRPr="00875D28" w:rsidRDefault="002B7BFD" w:rsidP="00C209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2061D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14300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4473E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E017E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C3529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B7BFD" w:rsidRPr="00875D28" w14:paraId="5345F0B0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E617D" w14:textId="0D3AFAC2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 w:rsidR="00BE3B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-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OA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EBC12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1D934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14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6717E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C9AD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CAFBA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E3DF2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97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B62C8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93B6B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94A8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7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C913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90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B5D4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2B7BFD" w:rsidRPr="00875D28" w14:paraId="7D009324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F7ADC" w14:textId="2AB29C26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 w:rsidR="00BE3B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-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OS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92B7A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5D430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89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A32B9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88B4B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49CE7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42FE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81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E4633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7DC7A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23F3D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8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0D801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79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B9E30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2B7BFD" w:rsidRPr="00875D28" w14:paraId="11A9CFF4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9C816" w14:textId="211D3613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 w:rsidR="00BE3B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m-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OS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DBF2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ACF67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5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13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3578A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24104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5284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0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6B58A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47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F13C6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665F3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1FF03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0C07F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3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5C100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2B7BFD" w:rsidRPr="00875D28" w14:paraId="70F4AA9C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B8AE6" w14:textId="6D78CAF8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H</w:t>
            </w:r>
            <w:r w:rsidR="00BE3B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C696D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56C90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31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2B4CA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E997A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2ACF7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28327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90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E601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8FBA4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A9FB8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E00DA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08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38F13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2B7BFD" w:rsidRPr="00875D28" w14:paraId="2D62084D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21349" w14:textId="78B02953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 w:rsidR="00BE3B16" w:rsidRPr="00BE3B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e-PFOSA-AcOH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AD807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E2571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62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F0990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EBBE8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BA5B2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5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08583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508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EE959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AF7C9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0CEFD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161C7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5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533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0ED08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2B7BFD" w:rsidRPr="00875D28" w14:paraId="5A9DEB39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534E3" w14:textId="192E5EB9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D</w:t>
            </w:r>
            <w:r w:rsidR="00BE3B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A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AA3D0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B10A4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04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A589D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67498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3EB46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5A03E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5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93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12CC3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EFE31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A975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6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C89B2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98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B4834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2B7BFD" w:rsidRPr="00875D28" w14:paraId="2BE4F483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5DEF7" w14:textId="77777777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NA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7B433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8D5C8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21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E178D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A310C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8755F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7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B9973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2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92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AA5C0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5697B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C4609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7A381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75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87CB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2B7BFD" w:rsidRPr="00875D28" w14:paraId="7FA0C365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50761" w14:textId="77777777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UA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8DA2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5A956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76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E37A8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A2C0F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8F10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3482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64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3B30B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893A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51B4D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52446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90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D8053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2B7BFD" w:rsidRPr="003E7749" w14:paraId="271C5156" w14:textId="77777777" w:rsidTr="00BE3B16">
        <w:trPr>
          <w:trHeight w:val="149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4F253" w14:textId="77777777" w:rsidR="002B7BFD" w:rsidRPr="003E7749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14514" w14:textId="77777777" w:rsidR="002B7BFD" w:rsidRPr="003E7749" w:rsidRDefault="002B7BFD" w:rsidP="00C209B3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3CB76" w14:textId="77777777" w:rsidR="002B7BFD" w:rsidRPr="003E7749" w:rsidRDefault="002B7BFD" w:rsidP="00C209B3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13461" w14:textId="77777777" w:rsidR="002B7BFD" w:rsidRPr="003E7749" w:rsidRDefault="002B7BFD" w:rsidP="00C209B3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334CC" w14:textId="77777777" w:rsidR="002B7BFD" w:rsidRPr="003E7749" w:rsidRDefault="002B7BFD" w:rsidP="00C209B3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3B7E" w14:textId="77777777" w:rsidR="002B7BFD" w:rsidRPr="003E7749" w:rsidRDefault="002B7BFD" w:rsidP="00C209B3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03242" w14:textId="77777777" w:rsidR="002B7BFD" w:rsidRPr="003E7749" w:rsidRDefault="002B7BFD" w:rsidP="00C209B3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4CD84" w14:textId="77777777" w:rsidR="002B7BFD" w:rsidRPr="003E7749" w:rsidRDefault="002B7BFD" w:rsidP="00C209B3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D1BFD" w14:textId="77777777" w:rsidR="002B7BFD" w:rsidRPr="003E7749" w:rsidRDefault="002B7BFD" w:rsidP="00C209B3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7AD59" w14:textId="77777777" w:rsidR="002B7BFD" w:rsidRPr="003E7749" w:rsidRDefault="002B7BFD" w:rsidP="00C209B3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21382" w14:textId="77777777" w:rsidR="002B7BFD" w:rsidRPr="003E7749" w:rsidRDefault="002B7BFD" w:rsidP="00C209B3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35CCF" w14:textId="77777777" w:rsidR="002B7BFD" w:rsidRPr="003E7749" w:rsidRDefault="002B7BFD" w:rsidP="00C209B3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2B7BFD" w:rsidRPr="00875D28" w14:paraId="4C02988A" w14:textId="77777777" w:rsidTr="00BE3B16">
        <w:trPr>
          <w:trHeight w:val="218"/>
        </w:trPr>
        <w:tc>
          <w:tcPr>
            <w:tcW w:w="12086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04690572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</w:t>
            </w: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 over 50 years old (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</w:t>
            </w: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= 115)</w:t>
            </w:r>
          </w:p>
        </w:tc>
      </w:tr>
      <w:tr w:rsidR="002B7BFD" w:rsidRPr="00875D28" w14:paraId="3F8E6143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2D3D5" w14:textId="77777777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eta1 (BWQS index)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542DB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2B968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0.05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077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F8958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4E883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8A084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2A0E7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0.04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0.070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37331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6FE43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5138E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6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BDF70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0.037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07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7B603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2B7BFD" w:rsidRPr="00875D28" w14:paraId="07323486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62ED1" w14:textId="77777777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AS weight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for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EDBD9" w14:textId="77777777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4D817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2D668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048F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3C54E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515C8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1685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C5413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25CE2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206DE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E5866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650B1" w:rsidRPr="00875D28" w14:paraId="65B7993F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5A8A3" w14:textId="22F4A591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-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OA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33248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4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CCF6B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32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E1EDA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2691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64D4D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07AC9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5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0.406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33594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B5053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546AA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49850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12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40384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650B1" w:rsidRPr="00875D28" w14:paraId="655AAA8F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EEBDD" w14:textId="1E8074A9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-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OS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B5F4A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38A33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93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9AB1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5155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0030B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19A6E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0.388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E5B3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DD3A6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D6783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8EF20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52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A4CA1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650B1" w:rsidRPr="00875D28" w14:paraId="18DD949C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E0EBB" w14:textId="410827B9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m-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OS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81384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1AB42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34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3E9EE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218F8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49CD6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1A72A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5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0.429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6E5E7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E9B4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7836C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1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9D2DF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6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13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BB2F7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650B1" w:rsidRPr="00875D28" w14:paraId="2A0023F0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AE736" w14:textId="70E8C41D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H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4C17B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F74BC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5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31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E1D18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F28E3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08062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9E313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0.438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947F0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99BBA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80ABB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091CF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5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26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67EEE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650B1" w:rsidRPr="00875D28" w14:paraId="4AA86E7A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F7FDC" w14:textId="2CB8798F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 w:rsidRPr="00BE3B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e-PFOSA-AcOH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8F44F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16F4A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92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735A2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17A31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98AD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FEFD6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0.439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0B224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F014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08703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3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85ADA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33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23217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650B1" w:rsidRPr="00875D28" w14:paraId="683E74A5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31B28" w14:textId="3C1C2184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D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A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5A96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055B1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00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44483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52DEF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FE339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CBA6D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0.401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8D4B1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47620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46BB7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506E7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94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680F9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650B1" w:rsidRPr="00875D28" w14:paraId="374DCC2B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DDF61" w14:textId="1E3E9222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NA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F70F2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CAC30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5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79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70B8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F476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2AD9A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0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AEAD3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0.405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F807D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0FB1A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DD70F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02048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15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34F16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650B1" w:rsidRPr="00875D28" w14:paraId="08F8E80C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E6AE8" w14:textId="6178D946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UA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82597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ED7E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2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09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1DA3C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DF301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06AF1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389DF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2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0.399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D269F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F903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C1133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CCA76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2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78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FF14C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2B7BFD" w:rsidRPr="003E7749" w14:paraId="29111B31" w14:textId="77777777" w:rsidTr="00BE3B16">
        <w:trPr>
          <w:trHeight w:val="70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DC84" w14:textId="77777777" w:rsidR="002B7BFD" w:rsidRPr="003E7749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A8AB9" w14:textId="77777777" w:rsidR="002B7BFD" w:rsidRPr="003E7749" w:rsidRDefault="002B7BFD" w:rsidP="00C209B3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9BB9" w14:textId="77777777" w:rsidR="002B7BFD" w:rsidRPr="003E7749" w:rsidRDefault="002B7BFD" w:rsidP="00C209B3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ACABF" w14:textId="77777777" w:rsidR="002B7BFD" w:rsidRPr="003E7749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0CE9E" w14:textId="77777777" w:rsidR="002B7BFD" w:rsidRPr="003E7749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36F84" w14:textId="77777777" w:rsidR="002B7BFD" w:rsidRPr="003E7749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1F5A" w14:textId="77777777" w:rsidR="002B7BFD" w:rsidRPr="003E7749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19809" w14:textId="77777777" w:rsidR="002B7BFD" w:rsidRPr="003E7749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27107" w14:textId="77777777" w:rsidR="002B7BFD" w:rsidRPr="003E7749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6F8C8" w14:textId="77777777" w:rsidR="002B7BFD" w:rsidRPr="003E7749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2BEF6" w14:textId="77777777" w:rsidR="002B7BFD" w:rsidRPr="003E7749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4C6F2" w14:textId="77777777" w:rsidR="002B7BFD" w:rsidRPr="003E7749" w:rsidRDefault="002B7BFD" w:rsidP="00C209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2B7BFD" w:rsidRPr="00875D28" w14:paraId="708C79E2" w14:textId="77777777" w:rsidTr="00BE3B16">
        <w:trPr>
          <w:trHeight w:val="218"/>
        </w:trPr>
        <w:tc>
          <w:tcPr>
            <w:tcW w:w="12086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104CE226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ostmenopausal women (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</w:t>
            </w:r>
            <w:r w:rsidRPr="00875D2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= 117)</w:t>
            </w:r>
          </w:p>
        </w:tc>
      </w:tr>
      <w:tr w:rsidR="002B7BFD" w:rsidRPr="00875D28" w14:paraId="0A697BE7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CC823" w14:textId="77777777" w:rsidR="002B7BFD" w:rsidRPr="00875D28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eta1 (BWQS index)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6DC6D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32926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0.08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081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E71B1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C79CE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999E5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0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1B9AA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0.04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082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C6F92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11274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D9A86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4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DCADD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0.031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078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C655E" w14:textId="77777777" w:rsidR="002B7BFD" w:rsidRPr="00875D28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E3B16" w:rsidRPr="00875D28" w14:paraId="0DD1D24C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2FB9A" w14:textId="3A0EA798" w:rsidR="00BE3B16" w:rsidRPr="00875D28" w:rsidRDefault="00BE3B16" w:rsidP="00BE3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AS weight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for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AFCA4" w14:textId="77777777" w:rsidR="00BE3B16" w:rsidRPr="00875D28" w:rsidRDefault="00BE3B16" w:rsidP="00BE3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AF42C" w14:textId="77777777" w:rsidR="00BE3B16" w:rsidRPr="00875D28" w:rsidRDefault="00BE3B16" w:rsidP="00BE3B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61899" w14:textId="77777777" w:rsidR="00BE3B16" w:rsidRPr="00875D28" w:rsidRDefault="00BE3B16" w:rsidP="00BE3B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A6C8A" w14:textId="77777777" w:rsidR="00BE3B16" w:rsidRPr="00875D28" w:rsidRDefault="00BE3B16" w:rsidP="00BE3B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2C47F" w14:textId="77777777" w:rsidR="00BE3B16" w:rsidRPr="00875D28" w:rsidRDefault="00BE3B16" w:rsidP="00BE3B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9183A" w14:textId="77777777" w:rsidR="00BE3B16" w:rsidRPr="00875D28" w:rsidRDefault="00BE3B16" w:rsidP="00BE3B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3259D" w14:textId="77777777" w:rsidR="00BE3B16" w:rsidRPr="00875D28" w:rsidRDefault="00BE3B16" w:rsidP="00BE3B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6C8E3" w14:textId="77777777" w:rsidR="00BE3B16" w:rsidRPr="00875D28" w:rsidRDefault="00BE3B16" w:rsidP="00BE3B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55F92" w14:textId="77777777" w:rsidR="00BE3B16" w:rsidRPr="00875D28" w:rsidRDefault="00BE3B16" w:rsidP="00BE3B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012DE" w14:textId="77777777" w:rsidR="00BE3B16" w:rsidRPr="00875D28" w:rsidRDefault="00BE3B16" w:rsidP="00BE3B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0BCA5" w14:textId="77777777" w:rsidR="00BE3B16" w:rsidRPr="00875D28" w:rsidRDefault="00BE3B16" w:rsidP="00BE3B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650B1" w:rsidRPr="00875D28" w14:paraId="03A78D97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D649B" w14:textId="743431BC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-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OA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9749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A7603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2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17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E0A8F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F600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546FA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8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0AAA7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5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36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FAD99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393C2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856C4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5562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2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6CB71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650B1" w:rsidRPr="00875D28" w14:paraId="3455377F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F7DAC" w14:textId="1164FB4D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-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OS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50294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0D276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09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6EBE2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4100D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8791E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0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B6F29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2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67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423BB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B7A61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28C9D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957C6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05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9209F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650B1" w:rsidRPr="00875D28" w14:paraId="5CF55453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EE4C5" w14:textId="6A097224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m-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OS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B270B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5A3CA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94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97191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6CB2C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D4ECB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4AC97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71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E1DCE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A58E7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1736E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05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610D0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64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FCAD7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650B1" w:rsidRPr="00875D28" w14:paraId="62FD0C08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0D329" w14:textId="076CBFA0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H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1B20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759C2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5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21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B4FB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D794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20D7B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7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BFC9D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69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FBCA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62550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238FE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13FCB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65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90837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650B1" w:rsidRPr="00875D28" w14:paraId="3F93E542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37808" w14:textId="720009DB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 w:rsidRPr="00BE3B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e-PFOSA-AcOH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09EAE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42F89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5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14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068B3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D4AE9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F82BF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79268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86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88264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EEB4D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5D2EB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97B6E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5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99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100AD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650B1" w:rsidRPr="00875D28" w14:paraId="67996675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EEAEC" w14:textId="06870143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D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A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72053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FD9A8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16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DE324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F9F23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8F15B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0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022A0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94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D238D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9A060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A8002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D8D63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94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605CE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650B1" w:rsidRPr="00875D28" w14:paraId="1805E7C8" w14:textId="77777777" w:rsidTr="00BE3B16">
        <w:trPr>
          <w:trHeight w:val="218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C804F" w14:textId="04480DA2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NA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2F619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7D4AE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38)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6FF84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51870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73DFB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4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18FFC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46)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DB387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D1AFC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10054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48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654A1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6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47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99496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  <w:tr w:rsidR="00B650B1" w:rsidRPr="00875D28" w14:paraId="46BF3D43" w14:textId="77777777" w:rsidTr="003219FA">
        <w:trPr>
          <w:trHeight w:val="70"/>
        </w:trPr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999A5B" w14:textId="5B3FAC5C" w:rsidR="00B650B1" w:rsidRPr="00875D28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UA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C35F76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3219DE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89)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1737FC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CB8C52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31475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4B147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4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429)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D1FCC2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DA8401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06F8EB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8586A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 0.00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0.389)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B4BCE4" w14:textId="77777777" w:rsidR="00B650B1" w:rsidRPr="00875D28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0</w:t>
            </w:r>
          </w:p>
        </w:tc>
      </w:tr>
    </w:tbl>
    <w:p w14:paraId="319E034A" w14:textId="3139A06E" w:rsidR="002B7BFD" w:rsidRDefault="00F45E00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18"/>
          <w:szCs w:val="18"/>
        </w:rPr>
      </w:pPr>
      <w:r w:rsidRPr="003E7749">
        <w:rPr>
          <w:rFonts w:ascii="Arial" w:eastAsia="Times New Roman" w:hAnsi="Arial" w:cs="Arial"/>
          <w:color w:val="000000"/>
        </w:rPr>
        <w:t>95% CrI: 95%</w:t>
      </w:r>
      <w:r w:rsidRPr="003E7749">
        <w:rPr>
          <w:rFonts w:ascii="Arial" w:hAnsi="Arial" w:cs="Arial"/>
        </w:rPr>
        <w:t xml:space="preserve"> </w:t>
      </w:r>
      <w:r w:rsidRPr="003E7749">
        <w:rPr>
          <w:rFonts w:ascii="Arial" w:eastAsia="Times New Roman" w:hAnsi="Arial" w:cs="Arial"/>
          <w:color w:val="000000"/>
        </w:rPr>
        <w:t xml:space="preserve">credible interval, </w:t>
      </w:r>
      <m:oMath>
        <m:acc>
          <m:accPr>
            <m:ctrlPr>
              <w:rPr>
                <w:rFonts w:ascii="Cambria Math" w:eastAsia="Times New Roman" w:hAnsi="Cambria Math" w:cs="Arial"/>
                <w:iCs/>
                <w:color w:val="000000"/>
              </w:rPr>
            </m:ctrlPr>
          </m:accPr>
          <m:e>
            <m:r>
              <m:rPr>
                <m:sty m:val="p"/>
              </m:rPr>
              <w:rPr>
                <w:rFonts w:ascii="Cambria Math" w:eastAsia="Times New Roman" w:hAnsi="Cambria Math" w:cs="Arial"/>
                <w:color w:val="000000"/>
              </w:rPr>
              <m:t>R</m:t>
            </m:r>
          </m:e>
        </m:acc>
      </m:oMath>
      <w:r w:rsidRPr="003E7749">
        <w:rPr>
          <w:rFonts w:ascii="Arial" w:hAnsi="Arial" w:cs="Arial"/>
        </w:rPr>
        <w:t xml:space="preserve">: </w:t>
      </w:r>
      <w:r w:rsidRPr="003E7749">
        <w:rPr>
          <w:rFonts w:ascii="Arial" w:eastAsia="Times New Roman" w:hAnsi="Arial" w:cs="Arial"/>
          <w:color w:val="000000"/>
        </w:rPr>
        <w:t>potential scale-reduction statistic</w:t>
      </w:r>
      <w:r>
        <w:rPr>
          <w:rFonts w:ascii="Arial" w:eastAsia="Times New Roman" w:hAnsi="Arial" w:cs="Arial"/>
          <w:color w:val="000000"/>
        </w:rPr>
        <w:t>.</w:t>
      </w:r>
    </w:p>
    <w:p w14:paraId="15F10075" w14:textId="77777777" w:rsidR="002B7BFD" w:rsidRPr="00FC1FF5" w:rsidRDefault="002B7BFD" w:rsidP="002B7BFD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lastRenderedPageBreak/>
        <w:t>Table S3</w:t>
      </w:r>
      <w:r w:rsidRPr="00CD46E7">
        <w:rPr>
          <w:rFonts w:ascii="Arial" w:eastAsia="Times New Roman" w:hAnsi="Arial" w:cs="Arial"/>
          <w:b/>
          <w:bCs/>
          <w:color w:val="000000"/>
        </w:rPr>
        <w:t>. WQS Results.</w:t>
      </w:r>
      <w:r>
        <w:rPr>
          <w:rFonts w:ascii="Arial" w:eastAsia="Times New Roman" w:hAnsi="Arial" w:cs="Arial"/>
          <w:b/>
          <w:bCs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Coefficient e</w:t>
      </w:r>
      <w:r w:rsidRPr="005A0EA6">
        <w:rPr>
          <w:rFonts w:ascii="Arial" w:eastAsia="Times New Roman" w:hAnsi="Arial" w:cs="Arial"/>
          <w:color w:val="000000"/>
        </w:rPr>
        <w:t>stimates of the association between</w:t>
      </w:r>
      <w:r w:rsidRPr="008345A9">
        <w:rPr>
          <w:rFonts w:ascii="Arial" w:eastAsia="Times New Roman" w:hAnsi="Arial" w:cs="Arial"/>
          <w:color w:val="000000"/>
          <w:shd w:val="clear" w:color="auto" w:fill="FFFFFF"/>
        </w:rPr>
        <w:t xml:space="preserve"> 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the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perfluorinated compound (</w:t>
      </w:r>
      <w:r>
        <w:rPr>
          <w:rFonts w:ascii="Arial" w:eastAsia="Times New Roman" w:hAnsi="Arial" w:cs="Arial"/>
          <w:color w:val="000000"/>
          <w:shd w:val="clear" w:color="auto" w:fill="FFFFFF"/>
        </w:rPr>
        <w:t>PFAS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) mixture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 and </w:t>
      </w:r>
      <w:r>
        <w:rPr>
          <w:rFonts w:ascii="Arial" w:eastAsia="Times New Roman" w:hAnsi="Arial" w:cs="Arial"/>
          <w:color w:val="000000"/>
        </w:rPr>
        <w:t xml:space="preserve">mineral density in 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lumbar spine, total femur, and femur neck and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estimates of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weight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s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for mixture component</w:t>
      </w:r>
      <w:r>
        <w:rPr>
          <w:rFonts w:ascii="Arial" w:eastAsia="Times New Roman" w:hAnsi="Arial" w:cs="Arial"/>
          <w:color w:val="000000"/>
          <w:shd w:val="clear" w:color="auto" w:fill="FFFFFF"/>
        </w:rPr>
        <w:t>s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 xml:space="preserve"> in the </w:t>
      </w:r>
      <w:r w:rsidRPr="005A0EA6">
        <w:rPr>
          <w:rFonts w:ascii="Arial" w:eastAsia="Times New Roman" w:hAnsi="Arial" w:cs="Arial"/>
          <w:color w:val="000000"/>
        </w:rPr>
        <w:t xml:space="preserve">overall </w:t>
      </w:r>
      <w:r>
        <w:rPr>
          <w:rFonts w:ascii="Arial" w:eastAsia="Times New Roman" w:hAnsi="Arial" w:cs="Arial"/>
          <w:color w:val="000000"/>
        </w:rPr>
        <w:t xml:space="preserve">adult </w:t>
      </w:r>
      <w:r w:rsidRPr="005A0EA6">
        <w:rPr>
          <w:rFonts w:ascii="Arial" w:eastAsia="Times New Roman" w:hAnsi="Arial" w:cs="Arial"/>
          <w:color w:val="000000"/>
        </w:rPr>
        <w:t>population</w:t>
      </w:r>
      <w:r>
        <w:rPr>
          <w:rFonts w:ascii="Arial" w:eastAsia="Times New Roman" w:hAnsi="Arial" w:cs="Arial"/>
          <w:color w:val="000000"/>
        </w:rPr>
        <w:t xml:space="preserve"> (N = 499). All analyses were adjusted for </w:t>
      </w:r>
      <w:r w:rsidRPr="003829EA">
        <w:rPr>
          <w:rFonts w:ascii="Arial" w:eastAsia="Times New Roman" w:hAnsi="Arial" w:cs="Arial"/>
          <w:color w:val="000000"/>
        </w:rPr>
        <w:t>race/ethnicity, age, sex, physical activity, poverty-income ratio, and smoking status</w:t>
      </w:r>
      <w:r>
        <w:rPr>
          <w:rFonts w:ascii="Arial" w:eastAsia="Times New Roman" w:hAnsi="Arial" w:cs="Arial"/>
          <w:color w:val="000000"/>
        </w:rPr>
        <w:t>.</w:t>
      </w:r>
    </w:p>
    <w:tbl>
      <w:tblPr>
        <w:tblW w:w="13132" w:type="dxa"/>
        <w:tblLook w:val="04A0" w:firstRow="1" w:lastRow="0" w:firstColumn="1" w:lastColumn="0" w:noHBand="0" w:noVBand="1"/>
      </w:tblPr>
      <w:tblGrid>
        <w:gridCol w:w="1443"/>
        <w:gridCol w:w="1050"/>
        <w:gridCol w:w="2078"/>
        <w:gridCol w:w="272"/>
        <w:gridCol w:w="1017"/>
        <w:gridCol w:w="972"/>
        <w:gridCol w:w="1200"/>
        <w:gridCol w:w="850"/>
        <w:gridCol w:w="1888"/>
        <w:gridCol w:w="861"/>
        <w:gridCol w:w="750"/>
        <w:gridCol w:w="751"/>
      </w:tblGrid>
      <w:tr w:rsidR="009B3B30" w:rsidRPr="00BA61E5" w14:paraId="14A7610B" w14:textId="77777777" w:rsidTr="0070794A">
        <w:trPr>
          <w:trHeight w:val="305"/>
        </w:trPr>
        <w:tc>
          <w:tcPr>
            <w:tcW w:w="144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AB426C" w14:textId="77777777" w:rsidR="009B3B30" w:rsidRPr="00BA61E5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Outcome </w:t>
            </w:r>
          </w:p>
        </w:tc>
        <w:tc>
          <w:tcPr>
            <w:tcW w:w="105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2012BC" w14:textId="77777777" w:rsidR="009B3B30" w:rsidRPr="00BA61E5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A61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stimate</w:t>
            </w:r>
          </w:p>
        </w:tc>
        <w:tc>
          <w:tcPr>
            <w:tcW w:w="207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E570F1" w14:textId="0BE0F7D1" w:rsidR="009B3B30" w:rsidRPr="00BA61E5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A9D59" w14:textId="77777777" w:rsidR="009B3B30" w:rsidRPr="00BA61E5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A61E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2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34A54" w14:textId="77777777" w:rsidR="009B3B30" w:rsidRPr="00BA61E5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A61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Weight estimates</w:t>
            </w:r>
          </w:p>
        </w:tc>
      </w:tr>
      <w:tr w:rsidR="009B3B30" w:rsidRPr="00BA61E5" w14:paraId="612C910C" w14:textId="77777777" w:rsidTr="0070794A">
        <w:trPr>
          <w:trHeight w:val="259"/>
        </w:trPr>
        <w:tc>
          <w:tcPr>
            <w:tcW w:w="14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42A574" w14:textId="77777777" w:rsidR="009B3B30" w:rsidRPr="00BA61E5" w:rsidRDefault="009B3B30" w:rsidP="00C209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BD257C4" w14:textId="77777777" w:rsidR="009B3B30" w:rsidRPr="00BA61E5" w:rsidRDefault="009B3B30" w:rsidP="00C209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7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6681C42" w14:textId="77777777" w:rsidR="009B3B30" w:rsidRPr="00BA61E5" w:rsidRDefault="009B3B30" w:rsidP="00C209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0EC10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3D04B7" w14:textId="34C41B3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-PFOA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EAD7B0" w14:textId="6254E5FE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-PFO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617AD7" w14:textId="6E083962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m-PFO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B26658" w14:textId="3DD4A252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FHxS</w:t>
            </w: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0D0873" w14:textId="4C8E44F5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-PFOSA-AcOH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09EC62" w14:textId="08F85BA0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FDeA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BE45D1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FNA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893114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FUA</w:t>
            </w:r>
          </w:p>
        </w:tc>
      </w:tr>
      <w:tr w:rsidR="009B3B30" w:rsidRPr="00BA61E5" w14:paraId="6B8E67C0" w14:textId="77777777" w:rsidTr="0070794A">
        <w:trPr>
          <w:trHeight w:val="259"/>
        </w:trPr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56FD3" w14:textId="77777777" w:rsidR="009B3B30" w:rsidRPr="00BA61E5" w:rsidRDefault="009B3B30" w:rsidP="00C209B3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BA61E5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Lumbar spine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FABCD" w14:textId="77777777" w:rsidR="009B3B30" w:rsidRPr="00BA61E5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A61E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009</w: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0610D" w14:textId="5A5B608D" w:rsidR="009B3B30" w:rsidRPr="00BA61E5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482; 0.0302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8364B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D7BDC7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984FA9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34F476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2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934C8C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31</w:t>
            </w:r>
          </w:p>
        </w:tc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EC9676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8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551397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5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DD892E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1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E49754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6</w:t>
            </w:r>
          </w:p>
        </w:tc>
      </w:tr>
      <w:tr w:rsidR="009B3B30" w:rsidRPr="00BA61E5" w14:paraId="51979527" w14:textId="77777777" w:rsidTr="0070794A">
        <w:trPr>
          <w:trHeight w:val="259"/>
        </w:trPr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22B7" w14:textId="77777777" w:rsidR="009B3B30" w:rsidRPr="00BA61E5" w:rsidRDefault="009B3B30" w:rsidP="00C209B3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BA61E5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Total femur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3AAF6" w14:textId="77777777" w:rsidR="009B3B30" w:rsidRPr="00BA61E5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A61E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013</w: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B3BC" w14:textId="7E93F80E" w:rsidR="009B3B30" w:rsidRPr="00BA61E5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r w:rsidRPr="0032575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052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; </w:t>
            </w:r>
            <w:r w:rsidRPr="0032575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6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9E9FE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92A60B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3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F8B5B5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5FC60E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5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3DF71C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11</w:t>
            </w:r>
          </w:p>
        </w:tc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3D8F7C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8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B68F99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AF9B41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1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E3C8B5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5</w:t>
            </w:r>
          </w:p>
        </w:tc>
      </w:tr>
      <w:tr w:rsidR="009B3B30" w:rsidRPr="00BA61E5" w14:paraId="61BA3C12" w14:textId="77777777" w:rsidTr="0070794A">
        <w:trPr>
          <w:trHeight w:val="64"/>
        </w:trPr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41EB5C" w14:textId="77777777" w:rsidR="009B3B30" w:rsidRPr="00BA61E5" w:rsidRDefault="009B3B30" w:rsidP="00C209B3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BA61E5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Femur neck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EEFB5E" w14:textId="77777777" w:rsidR="009B3B30" w:rsidRPr="00BA61E5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A61E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004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D7BC8A" w14:textId="0DA03470" w:rsidR="009B3B30" w:rsidRPr="00BA61E5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r w:rsidRPr="0032575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  <w:r w:rsidRPr="005B12C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43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; </w:t>
            </w:r>
            <w:r w:rsidRPr="005B12C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5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8CC41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B70B674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5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E1435A4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85AA293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81BE4FA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11</w:t>
            </w: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12C2328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6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54DBBA7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7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224D4E7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14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A087696" w14:textId="77777777" w:rsidR="009B3B30" w:rsidRPr="008E3869" w:rsidRDefault="009B3B30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</w:rPr>
            </w:pPr>
            <w:r w:rsidRPr="008E3869">
              <w:rPr>
                <w:rFonts w:ascii="Arial" w:eastAsia="Times New Roman" w:hAnsi="Arial" w:cs="Arial"/>
                <w:color w:val="333333"/>
                <w:sz w:val="20"/>
                <w:szCs w:val="20"/>
              </w:rPr>
              <w:t>0.03</w:t>
            </w:r>
          </w:p>
        </w:tc>
      </w:tr>
    </w:tbl>
    <w:p w14:paraId="409F67BD" w14:textId="10E1DA09" w:rsidR="002B7BFD" w:rsidRDefault="009B3B30" w:rsidP="002B7BFD">
      <w:pPr>
        <w:spacing w:after="0" w:line="36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95% CI: 95% Confidence Interval</w:t>
      </w:r>
    </w:p>
    <w:p w14:paraId="7CBEA385" w14:textId="2793C380" w:rsidR="00E32B3A" w:rsidRDefault="002B7BFD" w:rsidP="00E32B3A">
      <w:pPr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color w:val="000000"/>
        </w:rPr>
        <w:br w:type="page"/>
      </w:r>
      <w:bookmarkStart w:id="1" w:name="_Hlk33451906"/>
      <w:bookmarkStart w:id="2" w:name="_GoBack"/>
      <w:bookmarkEnd w:id="2"/>
    </w:p>
    <w:p w14:paraId="3894236C" w14:textId="785C21A3" w:rsidR="00E32B3A" w:rsidRDefault="00E32B3A" w:rsidP="00E32B3A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lastRenderedPageBreak/>
        <w:t>Table S4</w:t>
      </w:r>
      <w:r w:rsidRPr="00CD46E7">
        <w:rPr>
          <w:rFonts w:ascii="Arial" w:eastAsia="Times New Roman" w:hAnsi="Arial" w:cs="Arial"/>
          <w:color w:val="000000"/>
        </w:rPr>
        <w:t>. R</w:t>
      </w:r>
      <w:r w:rsidRPr="00CD46E7">
        <w:rPr>
          <w:rFonts w:ascii="Arial" w:eastAsia="Times New Roman" w:hAnsi="Arial" w:cs="Arial"/>
          <w:color w:val="000000"/>
          <w:vertAlign w:val="superscript"/>
        </w:rPr>
        <w:t>2</w:t>
      </w:r>
      <w:r w:rsidRPr="00CD46E7">
        <w:rPr>
          <w:rFonts w:ascii="Arial" w:eastAsia="Times New Roman" w:hAnsi="Arial" w:cs="Arial"/>
          <w:color w:val="000000"/>
        </w:rPr>
        <w:t xml:space="preserve"> for </w:t>
      </w:r>
      <w:r w:rsidR="00755A1A">
        <w:rPr>
          <w:rFonts w:ascii="Arial" w:eastAsia="Times New Roman" w:hAnsi="Arial" w:cs="Arial"/>
          <w:color w:val="000000"/>
        </w:rPr>
        <w:t>the</w:t>
      </w:r>
      <w:r w:rsidRPr="00CD46E7">
        <w:rPr>
          <w:rFonts w:ascii="Arial" w:eastAsia="Times New Roman" w:hAnsi="Arial" w:cs="Arial"/>
          <w:color w:val="000000"/>
        </w:rPr>
        <w:t xml:space="preserve"> BWQS and WQS regression</w:t>
      </w:r>
      <w:r>
        <w:rPr>
          <w:rFonts w:ascii="Arial" w:eastAsia="Times New Roman" w:hAnsi="Arial" w:cs="Arial"/>
          <w:color w:val="000000"/>
        </w:rPr>
        <w:t>s</w:t>
      </w:r>
      <w:r>
        <w:rPr>
          <w:rFonts w:ascii="Arial" w:eastAsia="Times New Roman" w:hAnsi="Arial" w:cs="Arial"/>
          <w:b/>
          <w:bCs/>
          <w:color w:val="000000"/>
        </w:rPr>
        <w:t xml:space="preserve"> </w:t>
      </w:r>
      <w:r w:rsidRPr="003E7749">
        <w:rPr>
          <w:rFonts w:ascii="Arial" w:eastAsia="Times New Roman" w:hAnsi="Arial" w:cs="Arial"/>
          <w:color w:val="000000"/>
          <w:shd w:val="clear" w:color="auto" w:fill="FFFFFF"/>
        </w:rPr>
        <w:t xml:space="preserve">in the </w:t>
      </w:r>
      <w:r w:rsidRPr="003E7749">
        <w:rPr>
          <w:rFonts w:ascii="Arial" w:eastAsia="Times New Roman" w:hAnsi="Arial" w:cs="Arial"/>
          <w:color w:val="000000"/>
        </w:rPr>
        <w:t>overall adult population</w:t>
      </w:r>
      <w:r>
        <w:rPr>
          <w:rFonts w:ascii="Arial" w:eastAsia="Times New Roman" w:hAnsi="Arial" w:cs="Arial"/>
          <w:color w:val="000000"/>
        </w:rPr>
        <w:t>.</w:t>
      </w:r>
    </w:p>
    <w:tbl>
      <w:tblPr>
        <w:tblW w:w="7121" w:type="dxa"/>
        <w:tblInd w:w="-15" w:type="dxa"/>
        <w:tblLook w:val="04A0" w:firstRow="1" w:lastRow="0" w:firstColumn="1" w:lastColumn="0" w:noHBand="0" w:noVBand="1"/>
      </w:tblPr>
      <w:tblGrid>
        <w:gridCol w:w="1580"/>
        <w:gridCol w:w="1781"/>
        <w:gridCol w:w="1780"/>
        <w:gridCol w:w="1980"/>
      </w:tblGrid>
      <w:tr w:rsidR="00E32B3A" w:rsidRPr="00CD46E7" w14:paraId="6AE7E31F" w14:textId="77777777" w:rsidTr="00BB1DE4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1FB4B0" w14:textId="77777777" w:rsidR="00E32B3A" w:rsidRPr="00CD46E7" w:rsidRDefault="00E32B3A" w:rsidP="00BB1DE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CD46E7">
              <w:rPr>
                <w:rFonts w:ascii="Arial" w:eastAsia="Times New Roman" w:hAnsi="Arial" w:cs="Times New Roman"/>
                <w:b/>
                <w:bCs/>
              </w:rPr>
              <w:t>R</w:t>
            </w:r>
            <w:r w:rsidRPr="00CD46E7">
              <w:rPr>
                <w:rFonts w:ascii="Arial" w:eastAsia="Times New Roman" w:hAnsi="Arial" w:cs="Times New Roman"/>
                <w:b/>
                <w:bCs/>
                <w:vertAlign w:val="superscript"/>
              </w:rPr>
              <w:t>2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637E3C" w14:textId="77777777" w:rsidR="00E32B3A" w:rsidRPr="00CD46E7" w:rsidRDefault="00E32B3A" w:rsidP="00BB1D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D46E7">
              <w:rPr>
                <w:rFonts w:ascii="Arial" w:eastAsia="Times New Roman" w:hAnsi="Arial" w:cs="Times New Roman"/>
                <w:b/>
                <w:bCs/>
              </w:rPr>
              <w:t>Lumbar spine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EE8369" w14:textId="77777777" w:rsidR="00E32B3A" w:rsidRPr="00CD46E7" w:rsidRDefault="00E32B3A" w:rsidP="00BB1D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D46E7">
              <w:rPr>
                <w:rFonts w:ascii="Arial" w:eastAsia="Times New Roman" w:hAnsi="Arial" w:cs="Times New Roman"/>
                <w:b/>
                <w:bCs/>
              </w:rPr>
              <w:t>Total femur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343527" w14:textId="77777777" w:rsidR="00E32B3A" w:rsidRPr="00CD46E7" w:rsidRDefault="00E32B3A" w:rsidP="00BB1D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D46E7">
              <w:rPr>
                <w:rFonts w:ascii="Arial" w:eastAsia="Times New Roman" w:hAnsi="Arial" w:cs="Times New Roman"/>
                <w:b/>
                <w:bCs/>
              </w:rPr>
              <w:t xml:space="preserve">Femur neck </w:t>
            </w:r>
          </w:p>
        </w:tc>
      </w:tr>
      <w:tr w:rsidR="00E32B3A" w:rsidRPr="00CD46E7" w14:paraId="6BD29E18" w14:textId="77777777" w:rsidTr="00BB1DE4">
        <w:trPr>
          <w:trHeight w:val="30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0100D0" w14:textId="77777777" w:rsidR="00E32B3A" w:rsidRPr="00CD46E7" w:rsidRDefault="00E32B3A" w:rsidP="00BB1DE4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CD46E7">
              <w:rPr>
                <w:rFonts w:ascii="Arial" w:eastAsia="Times New Roman" w:hAnsi="Arial" w:cs="Times New Roman"/>
              </w:rPr>
              <w:t>BWQS</w:t>
            </w: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8922C7" w14:textId="77777777" w:rsidR="00E32B3A" w:rsidRPr="00CD46E7" w:rsidRDefault="00E32B3A" w:rsidP="00BB1DE4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D46E7">
              <w:rPr>
                <w:rFonts w:ascii="Arial" w:eastAsia="Times New Roman" w:hAnsi="Arial" w:cs="Times New Roman"/>
              </w:rPr>
              <w:t>0.8508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07DF65" w14:textId="77777777" w:rsidR="00E32B3A" w:rsidRPr="00CD46E7" w:rsidRDefault="00E32B3A" w:rsidP="00BB1DE4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D46E7">
              <w:rPr>
                <w:rFonts w:ascii="Arial" w:eastAsia="Times New Roman" w:hAnsi="Arial" w:cs="Times New Roman"/>
              </w:rPr>
              <w:t>0.83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11FAE3" w14:textId="77777777" w:rsidR="00E32B3A" w:rsidRPr="00CD46E7" w:rsidRDefault="00E32B3A" w:rsidP="00BB1DE4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D46E7">
              <w:rPr>
                <w:rFonts w:ascii="Arial" w:eastAsia="Times New Roman" w:hAnsi="Arial" w:cs="Times New Roman"/>
              </w:rPr>
              <w:t>0.8154</w:t>
            </w:r>
          </w:p>
        </w:tc>
      </w:tr>
      <w:tr w:rsidR="00E32B3A" w:rsidRPr="00CD46E7" w14:paraId="562702E5" w14:textId="77777777" w:rsidTr="00BB1DE4">
        <w:trPr>
          <w:trHeight w:val="300"/>
        </w:trPr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07F170" w14:textId="77777777" w:rsidR="00E32B3A" w:rsidRPr="00CD46E7" w:rsidRDefault="00E32B3A" w:rsidP="00BB1DE4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CD46E7">
              <w:rPr>
                <w:rFonts w:ascii="Arial" w:eastAsia="Times New Roman" w:hAnsi="Arial" w:cs="Times New Roman"/>
              </w:rPr>
              <w:t>WQS</w:t>
            </w:r>
            <w:r w:rsidRPr="00CD46E7">
              <w:rPr>
                <w:rFonts w:ascii="Arial" w:eastAsia="Times New Roman" w:hAnsi="Arial" w:cs="Times New Roman"/>
                <w:vertAlign w:val="superscript"/>
              </w:rPr>
              <w:t>a</w:t>
            </w:r>
            <w:r w:rsidRPr="00CD46E7">
              <w:rPr>
                <w:rFonts w:ascii="Arial" w:eastAsia="Times New Roman" w:hAnsi="Arial" w:cs="Times New Roman"/>
              </w:rPr>
              <w:t xml:space="preserve"> </w:t>
            </w:r>
          </w:p>
        </w:tc>
        <w:tc>
          <w:tcPr>
            <w:tcW w:w="17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C60CC2" w14:textId="77777777" w:rsidR="00E32B3A" w:rsidRPr="00CD46E7" w:rsidRDefault="00E32B3A" w:rsidP="00BB1DE4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D46E7">
              <w:rPr>
                <w:rFonts w:ascii="Arial" w:eastAsia="Times New Roman" w:hAnsi="Arial" w:cs="Times New Roman"/>
              </w:rPr>
              <w:t>0.859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1E45BB8" w14:textId="77777777" w:rsidR="00E32B3A" w:rsidRPr="00CD46E7" w:rsidRDefault="00E32B3A" w:rsidP="00BB1DE4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D46E7">
              <w:rPr>
                <w:rFonts w:ascii="Arial" w:eastAsia="Times New Roman" w:hAnsi="Arial" w:cs="Times New Roman"/>
              </w:rPr>
              <w:t>0.849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9F9BC1" w14:textId="77777777" w:rsidR="00E32B3A" w:rsidRPr="00CD46E7" w:rsidRDefault="00E32B3A" w:rsidP="00BB1DE4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D46E7">
              <w:rPr>
                <w:rFonts w:ascii="Arial" w:eastAsia="Times New Roman" w:hAnsi="Arial" w:cs="Times New Roman"/>
              </w:rPr>
              <w:t>0.8185</w:t>
            </w:r>
          </w:p>
        </w:tc>
      </w:tr>
    </w:tbl>
    <w:p w14:paraId="31A6E57B" w14:textId="139B77C1" w:rsidR="00E32B3A" w:rsidRDefault="00E32B3A" w:rsidP="00E32B3A">
      <w:pPr>
        <w:spacing w:after="0" w:line="240" w:lineRule="auto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CD46E7">
        <w:rPr>
          <w:rFonts w:ascii="Arial" w:eastAsia="Times New Roman" w:hAnsi="Arial" w:cs="Times New Roman"/>
          <w:vertAlign w:val="superscript"/>
        </w:rPr>
        <w:t>a</w:t>
      </w:r>
      <w:r w:rsidRPr="00CD46E7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The WQS regression requires splitting the original dataset into train</w:t>
      </w:r>
      <w:r w:rsidR="0094359F">
        <w:rPr>
          <w:rFonts w:ascii="Arial" w:hAnsi="Arial" w:cs="Arial"/>
          <w:color w:val="222222"/>
          <w:sz w:val="21"/>
          <w:szCs w:val="21"/>
          <w:shd w:val="clear" w:color="auto" w:fill="FFFFFF"/>
        </w:rPr>
        <w:t>ing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and validation sets. In the </w:t>
      </w:r>
      <w:r w:rsidR="0094359F">
        <w:rPr>
          <w:rFonts w:ascii="Arial" w:hAnsi="Arial" w:cs="Arial"/>
          <w:color w:val="222222"/>
          <w:sz w:val="21"/>
          <w:szCs w:val="21"/>
          <w:shd w:val="clear" w:color="auto" w:fill="FFFFFF"/>
        </w:rPr>
        <w:t>training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set WQS estimates the weights, while in the </w:t>
      </w:r>
      <w:r w:rsidR="0094359F">
        <w:rPr>
          <w:rFonts w:ascii="Arial" w:hAnsi="Arial" w:cs="Arial"/>
          <w:color w:val="222222"/>
          <w:sz w:val="21"/>
          <w:szCs w:val="21"/>
          <w:shd w:val="clear" w:color="auto" w:fill="FFFFFF"/>
        </w:rPr>
        <w:t>validation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set WQS estimates the mixture-outcome coefficient given the estimated weights. The R</w:t>
      </w:r>
      <w:r w:rsidRPr="00CD46E7">
        <w:rPr>
          <w:rFonts w:ascii="Arial" w:hAnsi="Arial" w:cs="Arial"/>
          <w:color w:val="222222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for the WQS regression </w:t>
      </w:r>
      <w:r w:rsidR="00340AA9">
        <w:rPr>
          <w:rFonts w:ascii="Arial" w:hAnsi="Arial" w:cs="Arial"/>
          <w:color w:val="222222"/>
          <w:sz w:val="21"/>
          <w:szCs w:val="21"/>
          <w:shd w:val="clear" w:color="auto" w:fill="FFFFFF"/>
        </w:rPr>
        <w:t>was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computed in the </w:t>
      </w:r>
      <w:r w:rsidR="0094359F">
        <w:rPr>
          <w:rFonts w:ascii="Arial" w:hAnsi="Arial" w:cs="Arial"/>
          <w:color w:val="222222"/>
          <w:sz w:val="21"/>
          <w:szCs w:val="21"/>
          <w:shd w:val="clear" w:color="auto" w:fill="FFFFFF"/>
        </w:rPr>
        <w:t>validation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set of data. </w:t>
      </w:r>
    </w:p>
    <w:bookmarkEnd w:id="1"/>
    <w:p w14:paraId="3E5B9866" w14:textId="6ABE74CD" w:rsidR="00E32B3A" w:rsidRDefault="00E32B3A">
      <w:pPr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br w:type="page"/>
      </w:r>
    </w:p>
    <w:p w14:paraId="654C3139" w14:textId="77777777" w:rsidR="002B7BFD" w:rsidRDefault="002B7BFD" w:rsidP="002B7BFD">
      <w:pPr>
        <w:rPr>
          <w:rFonts w:ascii="Arial" w:eastAsia="Times New Roman" w:hAnsi="Arial" w:cs="Arial"/>
          <w:color w:val="000000"/>
        </w:rPr>
      </w:pPr>
    </w:p>
    <w:p w14:paraId="5AF2599E" w14:textId="1237D535" w:rsidR="002B7BFD" w:rsidRDefault="002B7BFD" w:rsidP="002B7BFD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Table S</w:t>
      </w:r>
      <w:r w:rsidR="00E32B3A">
        <w:rPr>
          <w:rFonts w:ascii="Arial" w:eastAsia="Times New Roman" w:hAnsi="Arial" w:cs="Arial"/>
          <w:b/>
          <w:bCs/>
          <w:color w:val="000000"/>
        </w:rPr>
        <w:t>5</w:t>
      </w:r>
      <w:r w:rsidRPr="00CD46E7">
        <w:rPr>
          <w:rFonts w:ascii="Arial" w:eastAsia="Times New Roman" w:hAnsi="Arial" w:cs="Arial"/>
          <w:b/>
          <w:bCs/>
          <w:color w:val="000000"/>
        </w:rPr>
        <w:t>. Bayesian Linear Regression results.</w:t>
      </w:r>
      <w:r>
        <w:rPr>
          <w:rFonts w:ascii="Arial" w:eastAsia="Times New Roman" w:hAnsi="Arial" w:cs="Arial"/>
          <w:b/>
          <w:bCs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Coefficient e</w:t>
      </w:r>
      <w:r w:rsidRPr="005A0EA6">
        <w:rPr>
          <w:rFonts w:ascii="Arial" w:eastAsia="Times New Roman" w:hAnsi="Arial" w:cs="Arial"/>
          <w:color w:val="000000"/>
        </w:rPr>
        <w:t>stimates of the association between</w:t>
      </w:r>
      <w:r w:rsidRPr="008345A9">
        <w:rPr>
          <w:rFonts w:ascii="Arial" w:eastAsia="Times New Roman" w:hAnsi="Arial" w:cs="Arial"/>
          <w:color w:val="000000"/>
          <w:shd w:val="clear" w:color="auto" w:fill="FFFFFF"/>
        </w:rPr>
        <w:t xml:space="preserve"> 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each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perfluorinated compound (</w:t>
      </w:r>
      <w:r>
        <w:rPr>
          <w:rFonts w:ascii="Arial" w:eastAsia="Times New Roman" w:hAnsi="Arial" w:cs="Arial"/>
          <w:color w:val="000000"/>
          <w:shd w:val="clear" w:color="auto" w:fill="FFFFFF"/>
        </w:rPr>
        <w:t>PFAS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)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 and </w:t>
      </w:r>
      <w:r>
        <w:rPr>
          <w:rFonts w:ascii="Arial" w:eastAsia="Times New Roman" w:hAnsi="Arial" w:cs="Arial"/>
          <w:color w:val="000000"/>
        </w:rPr>
        <w:t xml:space="preserve">mineral density in 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lumbar spine, total femur, and femur neck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 xml:space="preserve">in the </w:t>
      </w:r>
      <w:r w:rsidRPr="005A0EA6">
        <w:rPr>
          <w:rFonts w:ascii="Arial" w:eastAsia="Times New Roman" w:hAnsi="Arial" w:cs="Arial"/>
          <w:color w:val="000000"/>
        </w:rPr>
        <w:t xml:space="preserve">overall </w:t>
      </w:r>
      <w:r>
        <w:rPr>
          <w:rFonts w:ascii="Arial" w:eastAsia="Times New Roman" w:hAnsi="Arial" w:cs="Arial"/>
          <w:color w:val="000000"/>
        </w:rPr>
        <w:t xml:space="preserve">adult </w:t>
      </w:r>
      <w:r w:rsidRPr="005A0EA6">
        <w:rPr>
          <w:rFonts w:ascii="Arial" w:eastAsia="Times New Roman" w:hAnsi="Arial" w:cs="Arial"/>
          <w:color w:val="000000"/>
        </w:rPr>
        <w:t>population</w:t>
      </w:r>
      <w:r>
        <w:rPr>
          <w:rFonts w:ascii="Arial" w:eastAsia="Times New Roman" w:hAnsi="Arial" w:cs="Arial"/>
          <w:color w:val="000000"/>
        </w:rPr>
        <w:t xml:space="preserve"> (n = 499). All analyses were adjusted for </w:t>
      </w:r>
      <w:r w:rsidRPr="003829EA">
        <w:rPr>
          <w:rFonts w:ascii="Arial" w:eastAsia="Times New Roman" w:hAnsi="Arial" w:cs="Arial"/>
          <w:color w:val="000000"/>
        </w:rPr>
        <w:t>race/ethnicity, age, sex, physical activity, poverty-income ratio, and smoking status</w:t>
      </w:r>
      <w:r>
        <w:rPr>
          <w:rFonts w:ascii="Arial" w:eastAsia="Times New Roman" w:hAnsi="Arial" w:cs="Arial"/>
          <w:color w:val="000000"/>
        </w:rPr>
        <w:t>.</w:t>
      </w:r>
    </w:p>
    <w:tbl>
      <w:tblPr>
        <w:tblW w:w="11700" w:type="dxa"/>
        <w:tblLook w:val="04A0" w:firstRow="1" w:lastRow="0" w:firstColumn="1" w:lastColumn="0" w:noHBand="0" w:noVBand="1"/>
      </w:tblPr>
      <w:tblGrid>
        <w:gridCol w:w="2038"/>
        <w:gridCol w:w="1133"/>
        <w:gridCol w:w="2029"/>
        <w:gridCol w:w="266"/>
        <w:gridCol w:w="1139"/>
        <w:gridCol w:w="1856"/>
        <w:gridCol w:w="266"/>
        <w:gridCol w:w="1050"/>
        <w:gridCol w:w="1923"/>
      </w:tblGrid>
      <w:tr w:rsidR="002B7BFD" w:rsidRPr="00373A74" w14:paraId="7FF035FB" w14:textId="77777777" w:rsidTr="003219FA">
        <w:trPr>
          <w:trHeight w:val="300"/>
        </w:trPr>
        <w:tc>
          <w:tcPr>
            <w:tcW w:w="203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64F710" w14:textId="77777777" w:rsidR="002B7BFD" w:rsidRPr="00373A74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FAS</w:t>
            </w:r>
          </w:p>
        </w:tc>
        <w:tc>
          <w:tcPr>
            <w:tcW w:w="316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6F389" w14:textId="77777777" w:rsidR="002B7BFD" w:rsidRPr="00373A74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umbar spine mineral density</w:t>
            </w:r>
          </w:p>
        </w:tc>
        <w:tc>
          <w:tcPr>
            <w:tcW w:w="2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996A0" w14:textId="77777777" w:rsidR="002B7BFD" w:rsidRPr="00373A74" w:rsidRDefault="002B7BFD" w:rsidP="00C209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73A74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26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45962" w14:textId="77777777" w:rsidR="002B7BFD" w:rsidRPr="00373A74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otal femur mineral density</w:t>
            </w:r>
          </w:p>
        </w:tc>
        <w:tc>
          <w:tcPr>
            <w:tcW w:w="297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5D59A" w14:textId="77777777" w:rsidR="002B7BFD" w:rsidRPr="00373A74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emur neck mineral density</w:t>
            </w:r>
          </w:p>
        </w:tc>
      </w:tr>
      <w:tr w:rsidR="002B7BFD" w:rsidRPr="00373A74" w14:paraId="504D370B" w14:textId="77777777" w:rsidTr="003219FA">
        <w:trPr>
          <w:trHeight w:val="300"/>
        </w:trPr>
        <w:tc>
          <w:tcPr>
            <w:tcW w:w="203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D53D180" w14:textId="77777777" w:rsidR="002B7BFD" w:rsidRPr="00373A74" w:rsidRDefault="002B7BFD" w:rsidP="00C209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98E3F4" w14:textId="77777777" w:rsidR="002B7BFD" w:rsidRPr="00373A74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stimate</w:t>
            </w:r>
          </w:p>
        </w:tc>
        <w:tc>
          <w:tcPr>
            <w:tcW w:w="20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6DFA48" w14:textId="77777777" w:rsidR="002B7BFD" w:rsidRPr="00373A74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95% CrI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7728D" w14:textId="77777777" w:rsidR="002B7BFD" w:rsidRPr="00373A74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24F42" w14:textId="77777777" w:rsidR="002B7BFD" w:rsidRPr="00373A74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stimate</w:t>
            </w: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876E1E" w14:textId="77777777" w:rsidR="002B7BFD" w:rsidRPr="00373A74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95% CrI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85841" w14:textId="77777777" w:rsidR="002B7BFD" w:rsidRPr="00373A74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7E89E8" w14:textId="77777777" w:rsidR="002B7BFD" w:rsidRPr="00373A74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stimate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7D7061" w14:textId="77777777" w:rsidR="002B7BFD" w:rsidRPr="00373A74" w:rsidRDefault="002B7BFD" w:rsidP="00C209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95% CrI</w:t>
            </w:r>
          </w:p>
        </w:tc>
      </w:tr>
      <w:tr w:rsidR="00B650B1" w:rsidRPr="00373A74" w14:paraId="3FFFA0D5" w14:textId="77777777" w:rsidTr="003219FA">
        <w:trPr>
          <w:trHeight w:val="300"/>
        </w:trPr>
        <w:tc>
          <w:tcPr>
            <w:tcW w:w="2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579F0" w14:textId="60D0641A" w:rsidR="00B650B1" w:rsidRPr="00373A74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-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OA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3B6F8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F0635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08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16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E0F58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F98FC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CB253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04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19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1C52A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599C6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91FA4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0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15)</w:t>
            </w:r>
          </w:p>
        </w:tc>
      </w:tr>
      <w:tr w:rsidR="00B650B1" w:rsidRPr="00373A74" w14:paraId="33C7E672" w14:textId="77777777" w:rsidTr="003219FA">
        <w:trPr>
          <w:trHeight w:val="300"/>
        </w:trPr>
        <w:tc>
          <w:tcPr>
            <w:tcW w:w="2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9E571" w14:textId="359D335B" w:rsidR="00B650B1" w:rsidRPr="00373A74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-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O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06A0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002</w:t>
            </w: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F1B84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0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02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F664E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47F87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D1292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03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04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E2B2D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B49C4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000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9DE09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03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03)</w:t>
            </w:r>
          </w:p>
        </w:tc>
      </w:tr>
      <w:tr w:rsidR="00B650B1" w:rsidRPr="00373A74" w14:paraId="7B04DCCC" w14:textId="77777777" w:rsidTr="003219FA">
        <w:trPr>
          <w:trHeight w:val="300"/>
        </w:trPr>
        <w:tc>
          <w:tcPr>
            <w:tcW w:w="2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081D4" w14:textId="6AC7F1D6" w:rsidR="00B650B1" w:rsidRPr="00373A74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m-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FO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15066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61D3E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3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-0.009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C923D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30947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013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79779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23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-0.003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ADD05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DB70B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013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423F8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2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-0.004)</w:t>
            </w:r>
          </w:p>
        </w:tc>
      </w:tr>
      <w:tr w:rsidR="00B650B1" w:rsidRPr="00373A74" w14:paraId="6134EFD1" w14:textId="77777777" w:rsidTr="003219FA">
        <w:trPr>
          <w:trHeight w:val="300"/>
        </w:trPr>
        <w:tc>
          <w:tcPr>
            <w:tcW w:w="2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77A1F" w14:textId="13959F66" w:rsidR="00B650B1" w:rsidRPr="00373A74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H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49C0D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37FAD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0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20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611B2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1D1A0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3B98C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04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20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20234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B76A3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2F45A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0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20)</w:t>
            </w:r>
          </w:p>
        </w:tc>
      </w:tr>
      <w:tr w:rsidR="00B650B1" w:rsidRPr="00373A74" w14:paraId="4FD76026" w14:textId="77777777" w:rsidTr="003219FA">
        <w:trPr>
          <w:trHeight w:val="300"/>
        </w:trPr>
        <w:tc>
          <w:tcPr>
            <w:tcW w:w="2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1DEF" w14:textId="6E10BAE2" w:rsidR="00B650B1" w:rsidRPr="00373A74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</w:t>
            </w:r>
            <w:r w:rsidRPr="00BE3B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e-PFOSA-AcOH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64113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005</w:t>
            </w: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B5B48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58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48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9A9C8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32237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47989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09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90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769A3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C8F7E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9C996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07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81)</w:t>
            </w:r>
          </w:p>
        </w:tc>
      </w:tr>
      <w:tr w:rsidR="00B650B1" w:rsidRPr="00373A74" w14:paraId="59E0677A" w14:textId="77777777" w:rsidTr="003219FA">
        <w:trPr>
          <w:trHeight w:val="300"/>
        </w:trPr>
        <w:tc>
          <w:tcPr>
            <w:tcW w:w="2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077C9" w14:textId="12DE5E19" w:rsidR="00B650B1" w:rsidRPr="00373A74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D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A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015AB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BE4B6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1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20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1FEAC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3DD54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EDF58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1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23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B0850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ABAA1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69CF5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1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19)</w:t>
            </w:r>
          </w:p>
        </w:tc>
      </w:tr>
      <w:tr w:rsidR="00B650B1" w:rsidRPr="00373A74" w14:paraId="2B0485D1" w14:textId="77777777" w:rsidTr="003219FA">
        <w:trPr>
          <w:trHeight w:val="300"/>
        </w:trPr>
        <w:tc>
          <w:tcPr>
            <w:tcW w:w="2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E928F" w14:textId="77CCB16E" w:rsidR="00B650B1" w:rsidRPr="00373A74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NA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92642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D6F31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17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38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F9400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D9EBD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F9139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1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62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2C5F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A0B4F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8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0A486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0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50)</w:t>
            </w:r>
          </w:p>
        </w:tc>
      </w:tr>
      <w:tr w:rsidR="00B650B1" w:rsidRPr="00373A74" w14:paraId="09BF18C1" w14:textId="77777777" w:rsidTr="003219FA">
        <w:trPr>
          <w:trHeight w:val="300"/>
        </w:trPr>
        <w:tc>
          <w:tcPr>
            <w:tcW w:w="20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8E744C" w14:textId="131C3C01" w:rsidR="00B650B1" w:rsidRPr="00373A74" w:rsidRDefault="00B650B1" w:rsidP="00B650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75D2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PFUA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106B7D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20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F8791F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1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13)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4B6484" w14:textId="77777777" w:rsidR="00B650B1" w:rsidRPr="00373A74" w:rsidRDefault="00B650B1" w:rsidP="00B650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73A74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5BF604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F9DE07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09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13)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C7A602" w14:textId="77777777" w:rsidR="00B650B1" w:rsidRPr="00373A74" w:rsidRDefault="00B650B1" w:rsidP="00B650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73A74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8711E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58764D" w14:textId="77777777" w:rsidR="00B650B1" w:rsidRPr="00373A74" w:rsidRDefault="00B650B1" w:rsidP="00B650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09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373A7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0.011)</w:t>
            </w:r>
          </w:p>
        </w:tc>
      </w:tr>
    </w:tbl>
    <w:p w14:paraId="0325611C" w14:textId="77777777" w:rsidR="002B7BFD" w:rsidRDefault="002B7BFD" w:rsidP="002B7BFD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95% CrI = 95% credible interval. See Table S1 for PFAS acronyms.</w:t>
      </w:r>
    </w:p>
    <w:p w14:paraId="4C0B1D1A" w14:textId="77777777" w:rsidR="002B7BFD" w:rsidRDefault="002B7BFD" w:rsidP="002B7BFD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6168558C" w14:textId="43B0632F" w:rsidR="00BA70E2" w:rsidRDefault="00BA70E2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8DFBB6C" w14:textId="74B875DA" w:rsidR="00BA70E2" w:rsidRDefault="00BA70E2" w:rsidP="00BA70E2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lastRenderedPageBreak/>
        <w:t>Table S</w:t>
      </w:r>
      <w:r w:rsidR="00E32B3A">
        <w:rPr>
          <w:rFonts w:ascii="Arial" w:eastAsia="Times New Roman" w:hAnsi="Arial" w:cs="Arial"/>
          <w:b/>
          <w:bCs/>
          <w:color w:val="000000"/>
        </w:rPr>
        <w:t>6</w:t>
      </w:r>
      <w:r>
        <w:rPr>
          <w:rFonts w:ascii="Arial" w:eastAsia="Times New Roman" w:hAnsi="Arial" w:cs="Arial"/>
          <w:b/>
          <w:bCs/>
          <w:color w:val="000000"/>
        </w:rPr>
        <w:t xml:space="preserve"> BWQS regression combining PFOS isomers. </w:t>
      </w:r>
      <w:r w:rsidRPr="003E7749">
        <w:rPr>
          <w:rFonts w:ascii="Arial" w:eastAsia="Times New Roman" w:hAnsi="Arial" w:cs="Arial"/>
          <w:color w:val="000000"/>
        </w:rPr>
        <w:t>Coefficient estimates of the association between</w:t>
      </w:r>
      <w:r w:rsidRPr="003E7749">
        <w:rPr>
          <w:rFonts w:ascii="Arial" w:eastAsia="Times New Roman" w:hAnsi="Arial" w:cs="Arial"/>
          <w:color w:val="000000"/>
          <w:shd w:val="clear" w:color="auto" w:fill="FFFFFF"/>
        </w:rPr>
        <w:t xml:space="preserve"> the perfluorinated compound (PFAS) mixture and </w:t>
      </w:r>
      <w:r w:rsidRPr="003E7749">
        <w:rPr>
          <w:rFonts w:ascii="Arial" w:eastAsia="Times New Roman" w:hAnsi="Arial" w:cs="Arial"/>
          <w:color w:val="000000"/>
        </w:rPr>
        <w:t xml:space="preserve">mineral density in </w:t>
      </w:r>
      <w:r w:rsidRPr="003E7749">
        <w:rPr>
          <w:rFonts w:ascii="Arial" w:eastAsia="Times New Roman" w:hAnsi="Arial" w:cs="Arial"/>
          <w:color w:val="000000"/>
          <w:shd w:val="clear" w:color="auto" w:fill="FFFFFF"/>
        </w:rPr>
        <w:t xml:space="preserve">lumbar spine, total femur, and femur neck and estimates of mixture weights for the mixture components in the </w:t>
      </w:r>
      <w:r w:rsidRPr="003E7749">
        <w:rPr>
          <w:rFonts w:ascii="Arial" w:eastAsia="Times New Roman" w:hAnsi="Arial" w:cs="Arial"/>
          <w:color w:val="000000"/>
        </w:rPr>
        <w:t>overall adult population, men over 50 years old, and postmenopausal women. All analyses were adjusted for race/ethnicity, age, sex, physical activity, poverty-income ratio, and smoking status.</w:t>
      </w:r>
      <w:r>
        <w:rPr>
          <w:rFonts w:ascii="Arial" w:eastAsia="Times New Roman" w:hAnsi="Arial" w:cs="Arial"/>
          <w:color w:val="000000"/>
        </w:rPr>
        <w:t xml:space="preserve"> </w:t>
      </w:r>
    </w:p>
    <w:p w14:paraId="7A25E124" w14:textId="77777777" w:rsidR="00BA70E2" w:rsidRDefault="00BA70E2" w:rsidP="00BA70E2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tbl>
      <w:tblPr>
        <w:tblpPr w:leftFromText="180" w:rightFromText="180" w:vertAnchor="text" w:horzAnchor="margin" w:tblpY="-37"/>
        <w:tblW w:w="11511" w:type="dxa"/>
        <w:tblLook w:val="04A0" w:firstRow="1" w:lastRow="0" w:firstColumn="1" w:lastColumn="0" w:noHBand="0" w:noVBand="1"/>
      </w:tblPr>
      <w:tblGrid>
        <w:gridCol w:w="2320"/>
        <w:gridCol w:w="1297"/>
        <w:gridCol w:w="1485"/>
        <w:gridCol w:w="411"/>
        <w:gridCol w:w="1297"/>
        <w:gridCol w:w="1485"/>
        <w:gridCol w:w="434"/>
        <w:gridCol w:w="1297"/>
        <w:gridCol w:w="1485"/>
      </w:tblGrid>
      <w:tr w:rsidR="00BA70E2" w:rsidRPr="00713260" w14:paraId="78F751E6" w14:textId="77777777" w:rsidTr="00AD4415">
        <w:trPr>
          <w:trHeight w:val="253"/>
        </w:trPr>
        <w:tc>
          <w:tcPr>
            <w:tcW w:w="232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3B2A27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46A93">
              <w:rPr>
                <w:rFonts w:ascii="Arial" w:eastAsia="Times New Roman" w:hAnsi="Arial" w:cs="Arial"/>
                <w:b/>
                <w:bCs/>
                <w:color w:val="000000"/>
              </w:rPr>
              <w:t>PFAS exposure</w:t>
            </w:r>
          </w:p>
        </w:tc>
        <w:tc>
          <w:tcPr>
            <w:tcW w:w="2782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CC83F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46A93">
              <w:rPr>
                <w:rFonts w:ascii="Arial" w:eastAsia="Times New Roman" w:hAnsi="Arial" w:cs="Arial"/>
                <w:b/>
                <w:bCs/>
                <w:color w:val="000000"/>
              </w:rPr>
              <w:t>Lumbar spine</w:t>
            </w:r>
          </w:p>
        </w:tc>
        <w:tc>
          <w:tcPr>
            <w:tcW w:w="41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B0DED" w14:textId="77777777" w:rsidR="00BA70E2" w:rsidRPr="00046A93" w:rsidRDefault="00BA70E2" w:rsidP="00AD441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46A9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82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20C73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46A93">
              <w:rPr>
                <w:rFonts w:ascii="Arial" w:eastAsia="Times New Roman" w:hAnsi="Arial" w:cs="Arial"/>
                <w:b/>
                <w:bCs/>
                <w:color w:val="000000"/>
              </w:rPr>
              <w:t>Total femur</w:t>
            </w:r>
          </w:p>
        </w:tc>
        <w:tc>
          <w:tcPr>
            <w:tcW w:w="4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458F7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46A93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2782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5D69F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46A93">
              <w:rPr>
                <w:rFonts w:ascii="Arial" w:eastAsia="Times New Roman" w:hAnsi="Arial" w:cs="Arial"/>
                <w:b/>
                <w:bCs/>
                <w:color w:val="000000"/>
              </w:rPr>
              <w:t>Femur neck</w:t>
            </w:r>
          </w:p>
        </w:tc>
      </w:tr>
      <w:tr w:rsidR="00BA70E2" w:rsidRPr="00713260" w14:paraId="29A8829A" w14:textId="77777777" w:rsidTr="00AD4415">
        <w:trPr>
          <w:trHeight w:val="266"/>
        </w:trPr>
        <w:tc>
          <w:tcPr>
            <w:tcW w:w="232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30DD0FA" w14:textId="77777777" w:rsidR="00BA70E2" w:rsidRPr="00046A9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16DA5F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46A93">
              <w:rPr>
                <w:rFonts w:ascii="Arial" w:eastAsia="Times New Roman" w:hAnsi="Arial" w:cs="Arial"/>
                <w:b/>
                <w:bCs/>
                <w:color w:val="000000"/>
              </w:rPr>
              <w:t>Estimate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C40FED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46A93">
              <w:rPr>
                <w:rFonts w:ascii="Arial" w:eastAsia="Times New Roman" w:hAnsi="Arial" w:cs="Arial"/>
                <w:b/>
                <w:bCs/>
                <w:color w:val="000000"/>
              </w:rPr>
              <w:t>95% CrI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F7C0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6455F1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46A93">
              <w:rPr>
                <w:rFonts w:ascii="Arial" w:eastAsia="Times New Roman" w:hAnsi="Arial" w:cs="Arial"/>
                <w:b/>
                <w:bCs/>
                <w:color w:val="000000"/>
              </w:rPr>
              <w:t>Estimate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41EC8C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46A93">
              <w:rPr>
                <w:rFonts w:ascii="Arial" w:eastAsia="Times New Roman" w:hAnsi="Arial" w:cs="Arial"/>
                <w:b/>
                <w:bCs/>
                <w:color w:val="000000"/>
              </w:rPr>
              <w:t>95% CrI</w:t>
            </w: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C8336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E28BFB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46A93">
              <w:rPr>
                <w:rFonts w:ascii="Arial" w:eastAsia="Times New Roman" w:hAnsi="Arial" w:cs="Arial"/>
                <w:b/>
                <w:bCs/>
                <w:color w:val="000000"/>
              </w:rPr>
              <w:t>Estimate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20DC1A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46A93">
              <w:rPr>
                <w:rFonts w:ascii="Arial" w:eastAsia="Times New Roman" w:hAnsi="Arial" w:cs="Arial"/>
                <w:b/>
                <w:bCs/>
                <w:color w:val="000000"/>
              </w:rPr>
              <w:t>95% CrI</w:t>
            </w:r>
          </w:p>
        </w:tc>
      </w:tr>
      <w:tr w:rsidR="00BA70E2" w:rsidRPr="00713260" w14:paraId="49D60C71" w14:textId="77777777" w:rsidTr="00AD4415">
        <w:trPr>
          <w:trHeight w:val="253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7076A" w14:textId="77777777" w:rsidR="00BA70E2" w:rsidRPr="00046A9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beta1 (BWQS index)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4538F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000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67DED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-0.04; 0.04)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9B2EE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23964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010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07E81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-0.03; 0.06)</w:t>
            </w: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1F825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9A91E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011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9992C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-0.02; 0.05)</w:t>
            </w:r>
          </w:p>
        </w:tc>
      </w:tr>
      <w:tr w:rsidR="00BA70E2" w:rsidRPr="00713260" w14:paraId="318A3EE6" w14:textId="77777777" w:rsidTr="00AD4415">
        <w:trPr>
          <w:trHeight w:val="253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834A0" w14:textId="77777777" w:rsidR="00BA70E2" w:rsidRPr="00046A9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 xml:space="preserve">     n-PFOA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7B557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42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4B4ED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1; 0.44)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DDEA3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2D47A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37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E2E2F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4)</w:t>
            </w: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E6DBC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482AB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32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58489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3)</w:t>
            </w:r>
          </w:p>
        </w:tc>
      </w:tr>
      <w:tr w:rsidR="00BA70E2" w:rsidRPr="00713260" w14:paraId="0705B2D8" w14:textId="77777777" w:rsidTr="00AD4415">
        <w:trPr>
          <w:trHeight w:val="253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BBE8D" w14:textId="77777777" w:rsidR="00BA70E2" w:rsidRPr="00046A9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 xml:space="preserve">     PFOS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9D9C3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40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3E852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6)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43EC8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96E90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25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35BB0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5)</w:t>
            </w: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12C75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33CD9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28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24173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3)</w:t>
            </w:r>
          </w:p>
        </w:tc>
      </w:tr>
      <w:tr w:rsidR="00BA70E2" w:rsidRPr="00713260" w14:paraId="2A86F279" w14:textId="77777777" w:rsidTr="00AD4415">
        <w:trPr>
          <w:trHeight w:val="253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AC8B0" w14:textId="77777777" w:rsidR="00BA70E2" w:rsidRPr="00046A9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 xml:space="preserve">     PFHxS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1AE9A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39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4194C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6)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B454D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E5E25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34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E985B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6)</w:t>
            </w: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7B44C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CAE43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31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61455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3)</w:t>
            </w:r>
          </w:p>
        </w:tc>
      </w:tr>
      <w:tr w:rsidR="00BA70E2" w:rsidRPr="00713260" w14:paraId="358596B6" w14:textId="77777777" w:rsidTr="00AD4415">
        <w:trPr>
          <w:trHeight w:val="253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0CD86" w14:textId="77777777" w:rsidR="00BA70E2" w:rsidRPr="00046A9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 xml:space="preserve">     Me-PFOSA-AcOH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3EAF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64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6917A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1; 0.55)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796E3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46AB1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208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DE0A5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61)</w:t>
            </w: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FD356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B6953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221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4823F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1; 0.60)</w:t>
            </w:r>
          </w:p>
        </w:tc>
      </w:tr>
      <w:tr w:rsidR="00BA70E2" w:rsidRPr="00713260" w14:paraId="11F99A79" w14:textId="77777777" w:rsidTr="00AD4415">
        <w:trPr>
          <w:trHeight w:val="253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38634" w14:textId="77777777" w:rsidR="00BA70E2" w:rsidRPr="00046A9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 xml:space="preserve">     PFDeA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05AAB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44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353E5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6)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6691C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B26BF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34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A437A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3)</w:t>
            </w: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B9435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19CE1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27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45AB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2)</w:t>
            </w:r>
          </w:p>
        </w:tc>
      </w:tr>
      <w:tr w:rsidR="00BA70E2" w:rsidRPr="00713260" w14:paraId="301A9B60" w14:textId="77777777" w:rsidTr="00AD4415">
        <w:trPr>
          <w:trHeight w:val="253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7D645" w14:textId="77777777" w:rsidR="00BA70E2" w:rsidRPr="00046A9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 xml:space="preserve">     PFNA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3E563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35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3FC60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5)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5E0EA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25C62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30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EDA50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3)</w:t>
            </w: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A3089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4F32E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29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E569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3)</w:t>
            </w:r>
          </w:p>
        </w:tc>
      </w:tr>
      <w:tr w:rsidR="00BA70E2" w:rsidRPr="00713260" w14:paraId="09F09668" w14:textId="77777777" w:rsidTr="00AD4415">
        <w:trPr>
          <w:trHeight w:val="266"/>
        </w:trPr>
        <w:tc>
          <w:tcPr>
            <w:tcW w:w="23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C78E7D" w14:textId="77777777" w:rsidR="00BA70E2" w:rsidRPr="00046A9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 xml:space="preserve">     PFUA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B2185F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36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5DA884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1; 0.45)</w:t>
            </w:r>
          </w:p>
        </w:tc>
        <w:tc>
          <w:tcPr>
            <w:tcW w:w="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1685AE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320C1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32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DC5CF5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1; 0.44)</w:t>
            </w:r>
          </w:p>
        </w:tc>
        <w:tc>
          <w:tcPr>
            <w:tcW w:w="4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E722D5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301ABA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0.131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7E00C6" w14:textId="77777777" w:rsidR="00BA70E2" w:rsidRPr="00046A9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46A93">
              <w:rPr>
                <w:rFonts w:ascii="Arial" w:eastAsia="Times New Roman" w:hAnsi="Arial" w:cs="Arial"/>
                <w:color w:val="000000"/>
              </w:rPr>
              <w:t>(0.00; 0.42)</w:t>
            </w:r>
          </w:p>
        </w:tc>
      </w:tr>
    </w:tbl>
    <w:p w14:paraId="6DC6CB9A" w14:textId="77777777" w:rsidR="00BA70E2" w:rsidRDefault="00BA70E2" w:rsidP="00BA70E2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7E7DB925" w14:textId="77777777" w:rsidR="00BA70E2" w:rsidRDefault="00BA70E2" w:rsidP="00BA70E2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3834B75A" w14:textId="77777777" w:rsidR="00BA70E2" w:rsidRDefault="00BA70E2" w:rsidP="00BA70E2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596ADBB9" w14:textId="77777777" w:rsidR="00BA70E2" w:rsidRDefault="00BA70E2" w:rsidP="00BA70E2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737C34DA" w14:textId="77777777" w:rsidR="00BA70E2" w:rsidRDefault="00BA70E2" w:rsidP="00BA70E2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7F047791" w14:textId="77777777" w:rsidR="00BA70E2" w:rsidRDefault="00BA70E2" w:rsidP="00BA70E2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696BF6ED" w14:textId="77777777" w:rsidR="00BA70E2" w:rsidRDefault="00BA70E2" w:rsidP="00BA70E2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1A433FB3" w14:textId="77777777" w:rsidR="00BA70E2" w:rsidRDefault="00BA70E2" w:rsidP="00BA70E2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95% CrI = 95% credible interval. </w:t>
      </w:r>
    </w:p>
    <w:p w14:paraId="6DECC8AC" w14:textId="77777777" w:rsidR="00BA70E2" w:rsidRDefault="00BA70E2" w:rsidP="00BA70E2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FDB61E0" w14:textId="77777777" w:rsidR="00BA70E2" w:rsidRDefault="00BA70E2" w:rsidP="00BA70E2">
      <w:pPr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br w:type="page"/>
      </w:r>
    </w:p>
    <w:p w14:paraId="0E469DBA" w14:textId="5CE8F4BB" w:rsidR="00BA70E2" w:rsidRDefault="00BA70E2" w:rsidP="00BA70E2">
      <w:pPr>
        <w:spacing w:after="0" w:line="240" w:lineRule="auto"/>
        <w:rPr>
          <w:rFonts w:ascii="Arial" w:eastAsia="Times New Roman" w:hAnsi="Arial" w:cs="Arial"/>
          <w:color w:val="000000"/>
        </w:rPr>
      </w:pPr>
      <w:bookmarkStart w:id="3" w:name="_Hlk33452303"/>
      <w:r>
        <w:rPr>
          <w:rFonts w:ascii="Arial" w:eastAsia="Times New Roman" w:hAnsi="Arial" w:cs="Arial"/>
          <w:b/>
          <w:bCs/>
          <w:color w:val="000000"/>
        </w:rPr>
        <w:lastRenderedPageBreak/>
        <w:t>Table S</w:t>
      </w:r>
      <w:r w:rsidR="00E32B3A">
        <w:rPr>
          <w:rFonts w:ascii="Arial" w:eastAsia="Times New Roman" w:hAnsi="Arial" w:cs="Arial"/>
          <w:b/>
          <w:bCs/>
          <w:color w:val="000000"/>
        </w:rPr>
        <w:t>7</w:t>
      </w:r>
      <w:r>
        <w:rPr>
          <w:rFonts w:ascii="Arial" w:eastAsia="Times New Roman" w:hAnsi="Arial" w:cs="Arial"/>
          <w:b/>
          <w:bCs/>
          <w:color w:val="000000"/>
        </w:rPr>
        <w:t xml:space="preserve"> BWQS regression on postmenopausal women from the 2009-2010 NHANES cycle. </w:t>
      </w:r>
      <w:r w:rsidRPr="003E7749">
        <w:rPr>
          <w:rFonts w:ascii="Arial" w:eastAsia="Times New Roman" w:hAnsi="Arial" w:cs="Arial"/>
          <w:color w:val="000000"/>
        </w:rPr>
        <w:t>Coefficient estimates of the association between</w:t>
      </w:r>
      <w:r w:rsidRPr="003E7749">
        <w:rPr>
          <w:rFonts w:ascii="Arial" w:eastAsia="Times New Roman" w:hAnsi="Arial" w:cs="Arial"/>
          <w:color w:val="000000"/>
          <w:shd w:val="clear" w:color="auto" w:fill="FFFFFF"/>
        </w:rPr>
        <w:t xml:space="preserve"> the perfluorinated compound (PFAS) mixture and </w:t>
      </w:r>
      <w:r w:rsidRPr="003E7749">
        <w:rPr>
          <w:rFonts w:ascii="Arial" w:eastAsia="Times New Roman" w:hAnsi="Arial" w:cs="Arial"/>
          <w:color w:val="000000"/>
        </w:rPr>
        <w:t xml:space="preserve">mineral density in </w:t>
      </w:r>
      <w:r w:rsidRPr="003E7749">
        <w:rPr>
          <w:rFonts w:ascii="Arial" w:eastAsia="Times New Roman" w:hAnsi="Arial" w:cs="Arial"/>
          <w:color w:val="000000"/>
          <w:shd w:val="clear" w:color="auto" w:fill="FFFFFF"/>
        </w:rPr>
        <w:t xml:space="preserve">lumbar spine, total femur, and femur neck and estimates of mixture weights for the mixture components in the </w:t>
      </w:r>
      <w:r w:rsidRPr="003E7749">
        <w:rPr>
          <w:rFonts w:ascii="Arial" w:eastAsia="Times New Roman" w:hAnsi="Arial" w:cs="Arial"/>
          <w:color w:val="000000"/>
        </w:rPr>
        <w:t>postmenopausal women. All analyses were adjusted for race/ethnicity, age, sex,</w:t>
      </w:r>
      <w:r>
        <w:rPr>
          <w:rFonts w:ascii="Arial" w:eastAsia="Times New Roman" w:hAnsi="Arial" w:cs="Arial"/>
          <w:color w:val="000000"/>
        </w:rPr>
        <w:t xml:space="preserve"> body mass index, blood lead levels,</w:t>
      </w:r>
      <w:r w:rsidRPr="003E7749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dietary intake, </w:t>
      </w:r>
      <w:r w:rsidRPr="003E7749">
        <w:rPr>
          <w:rFonts w:ascii="Arial" w:eastAsia="Times New Roman" w:hAnsi="Arial" w:cs="Arial"/>
          <w:color w:val="000000"/>
        </w:rPr>
        <w:t>physical activity, poverty-income ratio, and smoking status.</w:t>
      </w:r>
    </w:p>
    <w:p w14:paraId="461DA9C2" w14:textId="77777777" w:rsidR="00BA70E2" w:rsidRDefault="00BA70E2" w:rsidP="00BA70E2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tbl>
      <w:tblPr>
        <w:tblW w:w="10888" w:type="dxa"/>
        <w:tblInd w:w="93" w:type="dxa"/>
        <w:tblLook w:val="04A0" w:firstRow="1" w:lastRow="0" w:firstColumn="1" w:lastColumn="0" w:noHBand="0" w:noVBand="1"/>
      </w:tblPr>
      <w:tblGrid>
        <w:gridCol w:w="2162"/>
        <w:gridCol w:w="1161"/>
        <w:gridCol w:w="1640"/>
        <w:gridCol w:w="340"/>
        <w:gridCol w:w="1050"/>
        <w:gridCol w:w="1640"/>
        <w:gridCol w:w="272"/>
        <w:gridCol w:w="1050"/>
        <w:gridCol w:w="1573"/>
      </w:tblGrid>
      <w:tr w:rsidR="00BA70E2" w:rsidRPr="008F65F3" w14:paraId="57BA4B51" w14:textId="77777777" w:rsidTr="00AD4415">
        <w:trPr>
          <w:trHeight w:val="300"/>
        </w:trPr>
        <w:tc>
          <w:tcPr>
            <w:tcW w:w="2162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B06525C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FAS exposure</w:t>
            </w:r>
          </w:p>
        </w:tc>
        <w:tc>
          <w:tcPr>
            <w:tcW w:w="280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2A04A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umbar spine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BFCF0" w14:textId="77777777" w:rsidR="00BA70E2" w:rsidRPr="008F65F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37D06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otal femur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00FFE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2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61AF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emur neck</w:t>
            </w:r>
          </w:p>
        </w:tc>
      </w:tr>
      <w:tr w:rsidR="00BA70E2" w:rsidRPr="008F65F3" w14:paraId="161582CE" w14:textId="77777777" w:rsidTr="00AD4415">
        <w:trPr>
          <w:trHeight w:val="300"/>
        </w:trPr>
        <w:tc>
          <w:tcPr>
            <w:tcW w:w="2162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0E84CFA" w14:textId="77777777" w:rsidR="00BA70E2" w:rsidRPr="008F65F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DDD18A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stimate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BC4FE1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95% CrI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16626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C87993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stimate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ECD7F7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95% CrI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5F739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8A0D0A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stimate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230F7B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95% CrI</w:t>
            </w:r>
          </w:p>
        </w:tc>
      </w:tr>
      <w:tr w:rsidR="00BA70E2" w:rsidRPr="008F65F3" w14:paraId="7AB1A8F3" w14:textId="77777777" w:rsidTr="00AD4415">
        <w:trPr>
          <w:trHeight w:val="300"/>
        </w:trPr>
        <w:tc>
          <w:tcPr>
            <w:tcW w:w="2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7D741" w14:textId="77777777" w:rsidR="00BA70E2" w:rsidRPr="008F65F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ta1 (BWQS index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AEDC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5E405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29; 0.06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97333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54E23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00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349B1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36; 0.027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ECEE2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3AE29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011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D30B0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-0.04; 0.019)</w:t>
            </w:r>
          </w:p>
        </w:tc>
      </w:tr>
      <w:tr w:rsidR="00BA70E2" w:rsidRPr="008F65F3" w14:paraId="4BF9E530" w14:textId="77777777" w:rsidTr="00AD4415">
        <w:trPr>
          <w:trHeight w:val="300"/>
        </w:trPr>
        <w:tc>
          <w:tcPr>
            <w:tcW w:w="2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B6A64" w14:textId="77777777" w:rsidR="00BA70E2" w:rsidRPr="008F65F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PFOA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D3866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48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97221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09; 0.693)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C23FF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DB678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DE25A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09; 0.681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1587C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C52F5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46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7468A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09; 0.689)</w:t>
            </w:r>
          </w:p>
        </w:tc>
      </w:tr>
      <w:tr w:rsidR="00BA70E2" w:rsidRPr="008F65F3" w14:paraId="01CACEAD" w14:textId="77777777" w:rsidTr="00AD4415">
        <w:trPr>
          <w:trHeight w:val="300"/>
        </w:trPr>
        <w:tc>
          <w:tcPr>
            <w:tcW w:w="2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A4019" w14:textId="77777777" w:rsidR="00BA70E2" w:rsidRPr="008F65F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PFOS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9DADE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4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E640C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07; 0.691)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0DB55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AFD7B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71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B3AF7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07; 0.745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1F171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86279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98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6C7C7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; 0.751)</w:t>
            </w:r>
          </w:p>
        </w:tc>
      </w:tr>
      <w:tr w:rsidR="00BA70E2" w:rsidRPr="008F65F3" w14:paraId="51BFA405" w14:textId="77777777" w:rsidTr="00AD4415">
        <w:trPr>
          <w:trHeight w:val="300"/>
        </w:trPr>
        <w:tc>
          <w:tcPr>
            <w:tcW w:w="2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76ADC" w14:textId="77777777" w:rsidR="00BA70E2" w:rsidRPr="008F65F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PFHxS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B6A9D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6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5BC10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13; 0.692)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C800A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8CB62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41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F60F2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09; 0.691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6DE95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5DC95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25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C33E5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08; 0.666)</w:t>
            </w:r>
          </w:p>
        </w:tc>
      </w:tr>
      <w:tr w:rsidR="00BA70E2" w:rsidRPr="008F65F3" w14:paraId="22DFF454" w14:textId="77777777" w:rsidTr="00AD4415">
        <w:trPr>
          <w:trHeight w:val="300"/>
        </w:trPr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0426C3" w14:textId="77777777" w:rsidR="00BA70E2" w:rsidRPr="008F65F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PFNA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4FE399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DB5FD6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; 0.688)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F88D4E" w14:textId="77777777" w:rsidR="00BA70E2" w:rsidRPr="008F65F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51A6C6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45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77F809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; 0.682)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733FB8" w14:textId="77777777" w:rsidR="00BA70E2" w:rsidRPr="008F65F3" w:rsidRDefault="00BA70E2" w:rsidP="00AD44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605681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31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E3527A" w14:textId="77777777" w:rsidR="00BA70E2" w:rsidRPr="008F65F3" w:rsidRDefault="00BA70E2" w:rsidP="00AD44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06; 0.667)</w:t>
            </w:r>
          </w:p>
        </w:tc>
      </w:tr>
    </w:tbl>
    <w:p w14:paraId="23A8AD0A" w14:textId="77777777" w:rsidR="00BA70E2" w:rsidRDefault="00BA70E2" w:rsidP="00BA70E2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95% CrI = 95% credible interval. </w:t>
      </w:r>
    </w:p>
    <w:p w14:paraId="19031AF2" w14:textId="77777777" w:rsidR="00BA70E2" w:rsidRDefault="00BA70E2" w:rsidP="00BA70E2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bookmarkEnd w:id="3"/>
    <w:p w14:paraId="1BD91847" w14:textId="683C387B" w:rsidR="00AD4415" w:rsidRPr="00CD46E7" w:rsidRDefault="00AD4415" w:rsidP="00BA70E2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29DAE05D" w14:textId="77777777" w:rsidR="00AD4415" w:rsidRDefault="00AD4415" w:rsidP="00BA70E2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60D9E534" w14:textId="223AE1A5" w:rsidR="00BA70E2" w:rsidRDefault="00BA70E2" w:rsidP="002B7BFD">
      <w:pPr>
        <w:spacing w:line="360" w:lineRule="auto"/>
        <w:rPr>
          <w:rFonts w:ascii="Arial" w:hAnsi="Arial" w:cs="Arial"/>
        </w:rPr>
        <w:sectPr w:rsidR="00BA70E2" w:rsidSect="00C209B3">
          <w:footerReference w:type="default" r:id="rId8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82FD5A7" w14:textId="19751AC9" w:rsidR="00865C7E" w:rsidRDefault="00865C7E" w:rsidP="00865C7E">
      <w:pPr>
        <w:spacing w:after="0" w:line="36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lastRenderedPageBreak/>
        <w:t>Figure S1:</w:t>
      </w:r>
      <w:r w:rsidRPr="00865C7E">
        <w:rPr>
          <w:rFonts w:ascii="Arial" w:eastAsia="Times New Roman" w:hAnsi="Arial" w:cs="Arial"/>
          <w:color w:val="000000"/>
        </w:rPr>
        <w:t xml:space="preserve"> </w:t>
      </w:r>
      <w:r w:rsidRPr="005A0EA6">
        <w:rPr>
          <w:rFonts w:ascii="Arial" w:eastAsia="Times New Roman" w:hAnsi="Arial" w:cs="Arial"/>
          <w:color w:val="000000"/>
        </w:rPr>
        <w:t xml:space="preserve">Correlation between </w:t>
      </w:r>
      <w:r w:rsidRPr="005A0EA6">
        <w:rPr>
          <w:rFonts w:ascii="Arial" w:eastAsia="Times New Roman" w:hAnsi="Arial" w:cs="Arial"/>
          <w:color w:val="2A2A2A"/>
        </w:rPr>
        <w:t xml:space="preserve">serum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perfluorinated compounds (</w:t>
      </w:r>
      <w:r>
        <w:rPr>
          <w:rFonts w:ascii="Arial" w:eastAsia="Times New Roman" w:hAnsi="Arial" w:cs="Arial"/>
          <w:color w:val="000000"/>
          <w:shd w:val="clear" w:color="auto" w:fill="FFFFFF"/>
        </w:rPr>
        <w:t>PFAS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 xml:space="preserve">) </w:t>
      </w:r>
      <w:r>
        <w:rPr>
          <w:rFonts w:ascii="Arial" w:eastAsia="Times New Roman" w:hAnsi="Arial" w:cs="Arial"/>
          <w:color w:val="000000"/>
        </w:rPr>
        <w:t xml:space="preserve">in </w:t>
      </w:r>
      <w:r w:rsidRPr="005A0EA6">
        <w:rPr>
          <w:rFonts w:ascii="Arial" w:eastAsia="Times New Roman" w:hAnsi="Arial" w:cs="Arial"/>
          <w:color w:val="000000"/>
        </w:rPr>
        <w:t>men over 50</w:t>
      </w:r>
      <w:r>
        <w:rPr>
          <w:rFonts w:ascii="Arial" w:eastAsia="Times New Roman" w:hAnsi="Arial" w:cs="Arial"/>
          <w:color w:val="000000"/>
        </w:rPr>
        <w:t xml:space="preserve"> </w:t>
      </w:r>
      <w:r w:rsidRPr="005A0EA6">
        <w:rPr>
          <w:rFonts w:ascii="Arial" w:eastAsia="Times New Roman" w:hAnsi="Arial" w:cs="Arial"/>
          <w:color w:val="000000"/>
        </w:rPr>
        <w:t>years old</w:t>
      </w:r>
      <w:r>
        <w:rPr>
          <w:rFonts w:ascii="Arial" w:eastAsia="Times New Roman" w:hAnsi="Arial" w:cs="Arial"/>
          <w:color w:val="000000"/>
        </w:rPr>
        <w:t>,</w:t>
      </w:r>
      <w:r w:rsidRPr="005A0EA6">
        <w:rPr>
          <w:rFonts w:ascii="Arial" w:eastAsia="Times New Roman" w:hAnsi="Arial" w:cs="Arial"/>
          <w:color w:val="000000"/>
        </w:rPr>
        <w:t xml:space="preserve"> and </w:t>
      </w:r>
      <w:r>
        <w:rPr>
          <w:rFonts w:ascii="Arial" w:eastAsia="Times New Roman" w:hAnsi="Arial" w:cs="Arial"/>
          <w:color w:val="000000"/>
        </w:rPr>
        <w:t xml:space="preserve">in </w:t>
      </w:r>
      <w:r w:rsidRPr="005A0EA6">
        <w:rPr>
          <w:rFonts w:ascii="Arial" w:eastAsia="Times New Roman" w:hAnsi="Arial" w:cs="Arial"/>
          <w:color w:val="000000"/>
        </w:rPr>
        <w:t>postmenopausal women.</w:t>
      </w:r>
    </w:p>
    <w:p w14:paraId="5E246A7E" w14:textId="3BA8FCBD" w:rsidR="00865C7E" w:rsidRDefault="00865C7E" w:rsidP="00865C7E">
      <w:pPr>
        <w:spacing w:after="0" w:line="36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Color and shape of each </w:t>
      </w:r>
      <w:r w:rsidR="003219FA">
        <w:rPr>
          <w:rFonts w:ascii="Arial" w:eastAsia="Times New Roman" w:hAnsi="Arial" w:cs="Arial"/>
          <w:color w:val="000000"/>
        </w:rPr>
        <w:t>ellipse</w:t>
      </w:r>
      <w:r>
        <w:rPr>
          <w:rFonts w:ascii="Arial" w:eastAsia="Times New Roman" w:hAnsi="Arial" w:cs="Arial"/>
          <w:color w:val="000000"/>
        </w:rPr>
        <w:t xml:space="preserve"> reflect the correlation between two compounds. </w:t>
      </w:r>
    </w:p>
    <w:p w14:paraId="49A1330F" w14:textId="79688CCF" w:rsidR="00865C7E" w:rsidRPr="005A0EA6" w:rsidRDefault="00865C7E" w:rsidP="00865C7E">
      <w:pPr>
        <w:spacing w:after="0" w:line="360" w:lineRule="auto"/>
        <w:rPr>
          <w:rFonts w:ascii="Arial" w:eastAsia="Times New Roman" w:hAnsi="Arial" w:cs="Arial"/>
        </w:rPr>
      </w:pPr>
    </w:p>
    <w:p w14:paraId="2D48ADE0" w14:textId="36BF42AF" w:rsidR="00865C7E" w:rsidRDefault="00BA70E2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  <w:r w:rsidRPr="00865C7E">
        <w:rPr>
          <w:rFonts w:ascii="Arial" w:eastAsia="Times New Roman" w:hAnsi="Arial" w:cs="Arial"/>
          <w:b/>
          <w:bCs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5052BEF" wp14:editId="626E0AA4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2136775" cy="34925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6775" cy="349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18AF3B" w14:textId="49A01ABB" w:rsidR="00AD4415" w:rsidRPr="003219FA" w:rsidRDefault="00AD4415" w:rsidP="00865C7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3219FA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B)</w:t>
                            </w:r>
                            <w:r w:rsidRPr="003219FA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Post-menopausal wome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052B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7.05pt;margin-top:.95pt;width:168.25pt;height:27.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" filled="f" stroked="f">
                <v:textbox>
                  <w:txbxContent>
                    <w:p w14:paraId="6918AF3B" w14:textId="49A01ABB" w:rsidR="00AD4415" w:rsidRPr="003219FA" w:rsidRDefault="00AD4415" w:rsidP="00865C7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3219FA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B)</w:t>
                      </w:r>
                      <w:r w:rsidRPr="003219FA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Post-menopausal women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219FA" w:rsidRPr="00865C7E">
        <w:rPr>
          <w:rFonts w:ascii="Arial" w:eastAsia="Times New Roman" w:hAnsi="Arial" w:cs="Arial"/>
          <w:b/>
          <w:bCs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38F6643" wp14:editId="57C21527">
                <wp:simplePos x="0" y="0"/>
                <wp:positionH relativeFrom="column">
                  <wp:posOffset>561975</wp:posOffset>
                </wp:positionH>
                <wp:positionV relativeFrom="paragraph">
                  <wp:posOffset>7620</wp:posOffset>
                </wp:positionV>
                <wp:extent cx="2171700" cy="3492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349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3B0551" w14:textId="4517B1C6" w:rsidR="00AD4415" w:rsidRPr="003219FA" w:rsidRDefault="00AD4415" w:rsidP="00865C7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3219FA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A)</w:t>
                            </w:r>
                            <w:r w:rsidRPr="003219FA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Men over 50 years 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8F6643" id="_x0000_s1027" type="#_x0000_t202" style="position:absolute;margin-left:44.25pt;margin-top:.6pt;width:171pt;height:2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" filled="f" stroked="f">
                <v:textbox>
                  <w:txbxContent>
                    <w:p w14:paraId="523B0551" w14:textId="4517B1C6" w:rsidR="00AD4415" w:rsidRPr="003219FA" w:rsidRDefault="00AD4415" w:rsidP="00865C7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3219FA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A)</w:t>
                      </w:r>
                      <w:r w:rsidRPr="003219FA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Men over 50 years ol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5FED647" w14:textId="5ABE072C" w:rsidR="00865C7E" w:rsidRDefault="00BA70E2">
      <w:pPr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noProof/>
          <w:color w:val="000000"/>
        </w:rPr>
        <w:drawing>
          <wp:anchor distT="0" distB="0" distL="114300" distR="114300" simplePos="0" relativeHeight="251659264" behindDoc="0" locked="0" layoutInCell="1" allowOverlap="1" wp14:anchorId="401200F8" wp14:editId="48765275">
            <wp:simplePos x="0" y="0"/>
            <wp:positionH relativeFrom="margin">
              <wp:posOffset>2891997</wp:posOffset>
            </wp:positionH>
            <wp:positionV relativeFrom="paragraph">
              <wp:posOffset>204470</wp:posOffset>
            </wp:positionV>
            <wp:extent cx="3175232" cy="3253563"/>
            <wp:effectExtent l="0" t="0" r="6350" b="4445"/>
            <wp:wrapNone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rrlation_plot_F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66" t="2135"/>
                    <a:stretch/>
                  </pic:blipFill>
                  <pic:spPr bwMode="auto">
                    <a:xfrm>
                      <a:off x="0" y="0"/>
                      <a:ext cx="3175232" cy="32535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Times New Roman" w:hAnsi="Arial" w:cs="Arial"/>
          <w:noProof/>
        </w:rPr>
        <w:drawing>
          <wp:anchor distT="0" distB="0" distL="114300" distR="114300" simplePos="0" relativeHeight="251658240" behindDoc="0" locked="0" layoutInCell="1" allowOverlap="1" wp14:anchorId="491C419D" wp14:editId="1E301F07">
            <wp:simplePos x="0" y="0"/>
            <wp:positionH relativeFrom="column">
              <wp:posOffset>-350873</wp:posOffset>
            </wp:positionH>
            <wp:positionV relativeFrom="paragraph">
              <wp:posOffset>204485</wp:posOffset>
            </wp:positionV>
            <wp:extent cx="3136604" cy="3243600"/>
            <wp:effectExtent l="0" t="0" r="6985" b="0"/>
            <wp:wrapNone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rrelation_plot_M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00" t="1592" b="-1"/>
                    <a:stretch/>
                  </pic:blipFill>
                  <pic:spPr bwMode="auto">
                    <a:xfrm>
                      <a:off x="0" y="0"/>
                      <a:ext cx="3144759" cy="3252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C7E">
        <w:rPr>
          <w:rFonts w:ascii="Arial" w:eastAsia="Times New Roman" w:hAnsi="Arial" w:cs="Arial"/>
          <w:b/>
          <w:bCs/>
          <w:color w:val="000000"/>
        </w:rPr>
        <w:br w:type="page"/>
      </w:r>
    </w:p>
    <w:p w14:paraId="7AA6CA4D" w14:textId="76A0BCE3" w:rsidR="002B7BFD" w:rsidRDefault="002B7BFD" w:rsidP="002B7BFD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A0EA6">
        <w:rPr>
          <w:rFonts w:ascii="Arial" w:eastAsia="Times New Roman" w:hAnsi="Arial" w:cs="Arial"/>
          <w:b/>
          <w:bCs/>
          <w:color w:val="000000"/>
        </w:rPr>
        <w:lastRenderedPageBreak/>
        <w:t xml:space="preserve">Figure </w:t>
      </w:r>
      <w:r>
        <w:rPr>
          <w:rFonts w:ascii="Arial" w:eastAsia="Times New Roman" w:hAnsi="Arial" w:cs="Arial"/>
          <w:b/>
          <w:bCs/>
          <w:color w:val="000000"/>
        </w:rPr>
        <w:t>S</w:t>
      </w:r>
      <w:r w:rsidR="00865C7E">
        <w:rPr>
          <w:rFonts w:ascii="Arial" w:eastAsia="Times New Roman" w:hAnsi="Arial" w:cs="Arial"/>
          <w:b/>
          <w:bCs/>
          <w:color w:val="000000"/>
        </w:rPr>
        <w:t>2</w:t>
      </w:r>
      <w:r>
        <w:rPr>
          <w:rFonts w:ascii="Arial" w:eastAsia="Times New Roman" w:hAnsi="Arial" w:cs="Arial"/>
          <w:b/>
          <w:bCs/>
          <w:color w:val="000000"/>
        </w:rPr>
        <w:t>.</w:t>
      </w:r>
      <w:r w:rsidRPr="005A0EA6">
        <w:rPr>
          <w:rFonts w:ascii="Arial" w:eastAsia="Times New Roman" w:hAnsi="Arial" w:cs="Arial"/>
          <w:b/>
          <w:bCs/>
          <w:color w:val="000000"/>
        </w:rPr>
        <w:t xml:space="preserve"> </w:t>
      </w:r>
      <w:r w:rsidRPr="005A0EA6">
        <w:rPr>
          <w:rFonts w:ascii="Arial" w:eastAsia="Times New Roman" w:hAnsi="Arial" w:cs="Arial"/>
          <w:color w:val="000000"/>
        </w:rPr>
        <w:t xml:space="preserve">Estimates of the association between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perfluorinated compound (</w:t>
      </w:r>
      <w:r>
        <w:rPr>
          <w:rFonts w:ascii="Arial" w:eastAsia="Times New Roman" w:hAnsi="Arial" w:cs="Arial"/>
          <w:color w:val="000000"/>
          <w:shd w:val="clear" w:color="auto" w:fill="FFFFFF"/>
        </w:rPr>
        <w:t>PFAS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)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 mixture and </w:t>
      </w:r>
      <w:r>
        <w:rPr>
          <w:rFonts w:ascii="Arial" w:eastAsia="Times New Roman" w:hAnsi="Arial" w:cs="Arial"/>
          <w:color w:val="000000"/>
        </w:rPr>
        <w:t xml:space="preserve">mineral density in A) </w:t>
      </w:r>
      <w:r>
        <w:rPr>
          <w:rFonts w:ascii="Arial" w:eastAsia="Times New Roman" w:hAnsi="Arial" w:cs="Arial"/>
          <w:color w:val="000000"/>
          <w:shd w:val="clear" w:color="auto" w:fill="FFFFFF"/>
        </w:rPr>
        <w:t>lumbar spine, B) total femur, and C) femur neck, by using weighted quantile sum regression, assuming a negative association between the mixture and the outcomes, in the overall adult (≥20 years) population (n = 499)</w:t>
      </w:r>
      <w:r w:rsidRPr="005A0EA6">
        <w:rPr>
          <w:rFonts w:ascii="Arial" w:eastAsia="Times New Roman" w:hAnsi="Arial" w:cs="Arial"/>
          <w:color w:val="000000"/>
        </w:rPr>
        <w:t xml:space="preserve">. </w:t>
      </w:r>
      <w:r>
        <w:rPr>
          <w:rFonts w:ascii="Arial" w:eastAsia="Times New Roman" w:hAnsi="Arial" w:cs="Arial"/>
          <w:color w:val="000000"/>
        </w:rPr>
        <w:t xml:space="preserve">All analyses were adjusted for </w:t>
      </w:r>
      <w:r w:rsidRPr="003829EA">
        <w:rPr>
          <w:rFonts w:ascii="Arial" w:eastAsia="Times New Roman" w:hAnsi="Arial" w:cs="Arial"/>
          <w:color w:val="000000"/>
        </w:rPr>
        <w:t>race/ethnicity, age, sex, physical activity, poverty-income ratio, and smoking status</w:t>
      </w:r>
      <w:r>
        <w:rPr>
          <w:rFonts w:ascii="Arial" w:eastAsia="Times New Roman" w:hAnsi="Arial" w:cs="Arial"/>
          <w:color w:val="000000"/>
        </w:rPr>
        <w:t>.</w:t>
      </w:r>
    </w:p>
    <w:p w14:paraId="6BABE222" w14:textId="56DEBA72" w:rsidR="002B7BFD" w:rsidRDefault="005B12C4" w:rsidP="002B7BFD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B12C4">
        <w:rPr>
          <w:rFonts w:ascii="Arial" w:eastAsia="Times New Roman" w:hAnsi="Arial" w:cs="Arial"/>
          <w:b/>
          <w:bCs/>
          <w:noProof/>
          <w:color w:val="000000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41BDE230" wp14:editId="4D511F26">
                <wp:simplePos x="0" y="0"/>
                <wp:positionH relativeFrom="margin">
                  <wp:align>left</wp:align>
                </wp:positionH>
                <wp:positionV relativeFrom="paragraph">
                  <wp:posOffset>149225</wp:posOffset>
                </wp:positionV>
                <wp:extent cx="5781675" cy="6505575"/>
                <wp:effectExtent l="0" t="0" r="9525" b="9525"/>
                <wp:wrapNone/>
                <wp:docPr id="211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1675" cy="6505575"/>
                          <a:chOff x="0" y="0"/>
                          <a:chExt cx="5385816" cy="7599016"/>
                        </a:xfrm>
                      </wpg:grpSpPr>
                      <wpg:grpSp>
                        <wpg:cNvPr id="212" name="Group 212"/>
                        <wpg:cNvGrpSpPr/>
                        <wpg:grpSpPr>
                          <a:xfrm>
                            <a:off x="0" y="0"/>
                            <a:ext cx="5385816" cy="2514600"/>
                            <a:chOff x="0" y="0"/>
                            <a:chExt cx="11603736" cy="5605271"/>
                          </a:xfrm>
                        </wpg:grpSpPr>
                        <pic:pic xmlns:pic="http://schemas.openxmlformats.org/drawingml/2006/picture">
                          <pic:nvPicPr>
                            <pic:cNvPr id="213" name="Picture 213"/>
                            <pic:cNvPicPr/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69499"/>
                            <a:stretch/>
                          </pic:blipFill>
                          <pic:spPr bwMode="auto">
                            <a:xfrm>
                              <a:off x="0" y="0"/>
                              <a:ext cx="11603736" cy="560527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14" name="Picture 21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45465" r="65093" b="49842"/>
                            <a:stretch/>
                          </pic:blipFill>
                          <pic:spPr>
                            <a:xfrm>
                              <a:off x="6015228" y="1700783"/>
                              <a:ext cx="905256" cy="32918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5" name="Picture 21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52679" r="65093" b="42498"/>
                            <a:stretch/>
                          </pic:blipFill>
                          <pic:spPr>
                            <a:xfrm>
                              <a:off x="6015228" y="1161290"/>
                              <a:ext cx="905256" cy="33832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6" name="Picture 21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75014" r="65093" b="20815"/>
                            <a:stretch/>
                          </pic:blipFill>
                          <pic:spPr>
                            <a:xfrm>
                              <a:off x="6015228" y="2231133"/>
                              <a:ext cx="905256" cy="2926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8" name="Picture 21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30648" r="65093" b="64225"/>
                            <a:stretch/>
                          </pic:blipFill>
                          <pic:spPr>
                            <a:xfrm>
                              <a:off x="6015228" y="4809746"/>
                              <a:ext cx="905256" cy="35966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9" name="Picture 21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67626" r="65093" b="28072"/>
                            <a:stretch/>
                          </pic:blipFill>
                          <pic:spPr>
                            <a:xfrm>
                              <a:off x="6015228" y="4312905"/>
                              <a:ext cx="905256" cy="30175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20" name="Picture 22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38339" r="65093" b="57098"/>
                            <a:stretch/>
                          </pic:blipFill>
                          <pic:spPr>
                            <a:xfrm>
                              <a:off x="6015228" y="3796272"/>
                              <a:ext cx="905256" cy="32004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21" name="Picture 2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82313" r="65093" b="13038"/>
                            <a:stretch/>
                          </pic:blipFill>
                          <pic:spPr>
                            <a:xfrm>
                              <a:off x="6015228" y="3273543"/>
                              <a:ext cx="905256" cy="32613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22" name="Picture 2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60109" r="65093" b="35459"/>
                            <a:stretch/>
                          </pic:blipFill>
                          <pic:spPr>
                            <a:xfrm>
                              <a:off x="6015228" y="2743194"/>
                              <a:ext cx="905256" cy="31089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223" name="Group 223"/>
                        <wpg:cNvGrpSpPr/>
                        <wpg:grpSpPr>
                          <a:xfrm>
                            <a:off x="0" y="2549682"/>
                            <a:ext cx="5385816" cy="2600634"/>
                            <a:chOff x="0" y="2549682"/>
                            <a:chExt cx="11750040" cy="6016751"/>
                          </a:xfrm>
                        </wpg:grpSpPr>
                        <pic:pic xmlns:pic="http://schemas.openxmlformats.org/drawingml/2006/picture">
                          <pic:nvPicPr>
                            <pic:cNvPr id="224" name="Picture 224"/>
                            <pic:cNvPicPr/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31390" b="37850"/>
                            <a:stretch/>
                          </pic:blipFill>
                          <pic:spPr bwMode="auto">
                            <a:xfrm>
                              <a:off x="0" y="2549682"/>
                              <a:ext cx="11750040" cy="601675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25" name="Picture 22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45465" r="65093" b="49842"/>
                            <a:stretch/>
                          </pic:blipFill>
                          <pic:spPr>
                            <a:xfrm>
                              <a:off x="6179820" y="3692684"/>
                              <a:ext cx="905256" cy="32918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26" name="Picture 22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52679" r="65093" b="42498"/>
                            <a:stretch/>
                          </pic:blipFill>
                          <pic:spPr>
                            <a:xfrm>
                              <a:off x="6179820" y="4789953"/>
                              <a:ext cx="905256" cy="33832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27" name="Picture 22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75014" r="65093" b="20815"/>
                            <a:stretch/>
                          </pic:blipFill>
                          <pic:spPr>
                            <a:xfrm>
                              <a:off x="6179820" y="4259607"/>
                              <a:ext cx="905256" cy="2926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28" name="Picture 22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30648" r="65093" b="64225"/>
                            <a:stretch/>
                          </pic:blipFill>
                          <pic:spPr>
                            <a:xfrm>
                              <a:off x="6179820" y="7036331"/>
                              <a:ext cx="905256" cy="35966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29" name="Picture 22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67626" r="65093" b="28072"/>
                            <a:stretch/>
                          </pic:blipFill>
                          <pic:spPr>
                            <a:xfrm>
                              <a:off x="6179820" y="7633740"/>
                              <a:ext cx="905256" cy="30175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30" name="Picture 23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38339" r="65093" b="57098"/>
                            <a:stretch/>
                          </pic:blipFill>
                          <pic:spPr>
                            <a:xfrm>
                              <a:off x="6179820" y="5914661"/>
                              <a:ext cx="905256" cy="32004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31" name="Picture 23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82313" r="65093" b="13038"/>
                            <a:stretch/>
                          </pic:blipFill>
                          <pic:spPr>
                            <a:xfrm>
                              <a:off x="6179820" y="6472448"/>
                              <a:ext cx="905256" cy="32613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32" name="Picture 23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60109" r="65093" b="35459"/>
                            <a:stretch/>
                          </pic:blipFill>
                          <pic:spPr>
                            <a:xfrm>
                              <a:off x="6179820" y="5366019"/>
                              <a:ext cx="905256" cy="31089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233" name="Group 233"/>
                        <wpg:cNvGrpSpPr/>
                        <wpg:grpSpPr>
                          <a:xfrm>
                            <a:off x="0" y="5150316"/>
                            <a:ext cx="5385816" cy="2448700"/>
                            <a:chOff x="0" y="5150316"/>
                            <a:chExt cx="12110022" cy="6345936"/>
                          </a:xfrm>
                        </wpg:grpSpPr>
                        <pic:pic xmlns:pic="http://schemas.openxmlformats.org/drawingml/2006/picture">
                          <pic:nvPicPr>
                            <pic:cNvPr id="234" name="Picture 234"/>
                            <pic:cNvPicPr/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62532" b="4934"/>
                            <a:stretch/>
                          </pic:blipFill>
                          <pic:spPr bwMode="auto">
                            <a:xfrm>
                              <a:off x="0" y="5150316"/>
                              <a:ext cx="12110022" cy="634593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35" name="Picture 23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45465" r="65093" b="49842"/>
                            <a:stretch/>
                          </pic:blipFill>
                          <pic:spPr>
                            <a:xfrm>
                              <a:off x="6262434" y="6494486"/>
                              <a:ext cx="905256" cy="32918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36" name="Picture 23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52679" r="65093" b="42498"/>
                            <a:stretch/>
                          </pic:blipFill>
                          <pic:spPr>
                            <a:xfrm>
                              <a:off x="6262434" y="7655763"/>
                              <a:ext cx="905256" cy="33832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37" name="Picture 23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75014" r="65093" b="20815"/>
                            <a:stretch/>
                          </pic:blipFill>
                          <pic:spPr>
                            <a:xfrm>
                              <a:off x="6262434" y="7107129"/>
                              <a:ext cx="905256" cy="2926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38" name="Picture 23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30648" r="65093" b="64225"/>
                            <a:stretch/>
                          </pic:blipFill>
                          <pic:spPr>
                            <a:xfrm>
                              <a:off x="6262434" y="9969169"/>
                              <a:ext cx="905256" cy="35966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39" name="Picture 23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67626" r="65093" b="28072"/>
                            <a:stretch/>
                          </pic:blipFill>
                          <pic:spPr>
                            <a:xfrm>
                              <a:off x="6262434" y="8853616"/>
                              <a:ext cx="905256" cy="30175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40" name="Picture 24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38339" r="65093" b="57098"/>
                            <a:stretch/>
                          </pic:blipFill>
                          <pic:spPr>
                            <a:xfrm>
                              <a:off x="6262434" y="8259261"/>
                              <a:ext cx="905256" cy="32004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41" name="Picture 24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82313" r="65093" b="13038"/>
                            <a:stretch/>
                          </pic:blipFill>
                          <pic:spPr>
                            <a:xfrm>
                              <a:off x="6262434" y="10572688"/>
                              <a:ext cx="905256" cy="32613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42" name="Picture 24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712" t="60109" r="65093" b="35459"/>
                            <a:stretch/>
                          </pic:blipFill>
                          <pic:spPr>
                            <a:xfrm>
                              <a:off x="6262434" y="9429683"/>
                              <a:ext cx="905256" cy="31089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0F3ABC" id="Group 33" o:spid="_x0000_s1026" style="position:absolute;margin-left:0;margin-top:11.75pt;width:455.25pt;height:512.25pt;z-index:251683840;mso-position-horizontal:left;mso-position-horizontal-relative:margin;mso-width-relative:margin;mso-height-relative:margin" coordsize="53858,759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">
                <v:group id="Group 212" o:spid="_x0000_s1027" style="position:absolute;width:53858;height:25146" coordsize="116037,56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lYR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jiBH7PhCMgdz8AAAD//wMAUEsBAi0AFAAGAAgAAAAhANvh9svuAAAAhQEAABMAAAAAAAAA&#10;AAAAAAAAAAAAAFtDb250ZW50X1R5cGVzXS54bWxQSwECLQAUAAYACAAAACEAWvQsW78AAAAVAQAA&#10;CwAAAAAAAAAAAAAAAAAfAQAAX3JlbHMvLnJlbHNQSwECLQAUAAYACAAAACEAiqZWEc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13" o:spid="_x0000_s1028" type="#_x0000_t75" style="position:absolute;width:116037;height:560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">
                    <v:imagedata r:id="rId12" o:title="" cropbottom="45547f"/>
                  </v:shape>
                  <v:shape id="Picture 214" o:spid="_x0000_s1029" type="#_x0000_t75" style="position:absolute;left:60152;top:17007;width:9052;height:3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">
                    <v:imagedata r:id="rId13" o:title="" croptop="29796f" cropbottom="32664f" cropleft="5709f" cropright="42659f"/>
                  </v:shape>
                  <v:shape id="Picture 215" o:spid="_x0000_s1030" type="#_x0000_t75" style="position:absolute;left:60152;top:11612;width:9052;height:33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">
                    <v:imagedata r:id="rId13" o:title="" croptop="34524f" cropbottom="27851f" cropleft="5709f" cropright="42659f"/>
                  </v:shape>
                  <v:shape id="Picture 216" o:spid="_x0000_s1031" type="#_x0000_t75" style="position:absolute;left:60152;top:22311;width:9052;height:29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">
                    <v:imagedata r:id="rId13" o:title="" croptop="49161f" cropbottom="13641f" cropleft="5709f" cropright="42659f"/>
                  </v:shape>
                  <v:shape id="Picture 218" o:spid="_x0000_s1032" type="#_x0000_t75" style="position:absolute;left:60152;top:48097;width:9052;height:3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">
                    <v:imagedata r:id="rId13" o:title="" croptop="20085f" cropbottom="42090f" cropleft="5709f" cropright="42659f"/>
                  </v:shape>
                  <v:shape id="Picture 219" o:spid="_x0000_s1033" type="#_x0000_t75" style="position:absolute;left:60152;top:43129;width:9052;height: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">
                    <v:imagedata r:id="rId13" o:title="" croptop="44319f" cropbottom="18397f" cropleft="5709f" cropright="42659f"/>
                  </v:shape>
                  <v:shape id="Picture 220" o:spid="_x0000_s1034" type="#_x0000_t75" style="position:absolute;left:60152;top:37962;width:9052;height:3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">
                    <v:imagedata r:id="rId13" o:title="" croptop="25126f" cropbottom="37420f" cropleft="5709f" cropright="42659f"/>
                  </v:shape>
                  <v:shape id="Picture 221" o:spid="_x0000_s1035" type="#_x0000_t75" style="position:absolute;left:60152;top:32735;width:9052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">
                    <v:imagedata r:id="rId13" o:title="" croptop="53945f" cropbottom="8545f" cropleft="5709f" cropright="42659f"/>
                  </v:shape>
                  <v:shape id="Picture 222" o:spid="_x0000_s1036" type="#_x0000_t75" style="position:absolute;left:60152;top:27431;width:9052;height:3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">
                    <v:imagedata r:id="rId13" o:title="" croptop="39393f" cropbottom="23238f" cropleft="5709f" cropright="42659f"/>
                  </v:shape>
                </v:group>
                <v:group id="Group 223" o:spid="_x0000_s1037" style="position:absolute;top:25496;width:53858;height:26007" coordorigin=",25496" coordsize="117500,60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jk3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TKB95lwBOTyBQAA//8DAFBLAQItABQABgAIAAAAIQDb4fbL7gAAAIUBAAATAAAAAAAAAAAA&#10;AAAAAAAAAABbQ29udGVudF9UeXBlc10ueG1sUEsBAi0AFAAGAAgAAAAhAFr0LFu/AAAAFQEAAAsA&#10;AAAAAAAAAAAAAAAAHwEAAF9yZWxzLy5yZWxzUEsBAi0AFAAGAAgAAAAhACuGOTfEAAAA3AAAAA8A&#10;AAAAAAAAAAAAAAAABwIAAGRycy9kb3ducmV2LnhtbFBLBQYAAAAAAwADALcAAAD4AgAAAAA=&#10;">
                  <v:shape id="Picture 224" o:spid="_x0000_s1038" type="#_x0000_t75" style="position:absolute;top:25496;width:117500;height:60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">
                    <v:imagedata r:id="rId12" o:title="" croptop="20572f" cropbottom="24805f"/>
                  </v:shape>
                  <v:shape id="Picture 225" o:spid="_x0000_s1039" type="#_x0000_t75" style="position:absolute;left:61798;top:36926;width:9052;height:3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">
                    <v:imagedata r:id="rId13" o:title="" croptop="29796f" cropbottom="32664f" cropleft="5709f" cropright="42659f"/>
                  </v:shape>
                  <v:shape id="Picture 226" o:spid="_x0000_s1040" type="#_x0000_t75" style="position:absolute;left:61798;top:47899;width:9052;height:3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">
                    <v:imagedata r:id="rId13" o:title="" croptop="34524f" cropbottom="27851f" cropleft="5709f" cropright="42659f"/>
                  </v:shape>
                  <v:shape id="Picture 227" o:spid="_x0000_s1041" type="#_x0000_t75" style="position:absolute;left:61798;top:42596;width:9052;height:29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">
                    <v:imagedata r:id="rId13" o:title="" croptop="49161f" cropbottom="13641f" cropleft="5709f" cropright="42659f"/>
                  </v:shape>
                  <v:shape id="Picture 228" o:spid="_x0000_s1042" type="#_x0000_t75" style="position:absolute;left:61798;top:70363;width:9052;height:35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">
                    <v:imagedata r:id="rId13" o:title="" croptop="20085f" cropbottom="42090f" cropleft="5709f" cropright="42659f"/>
                  </v:shape>
                  <v:shape id="Picture 229" o:spid="_x0000_s1043" type="#_x0000_t75" style="position:absolute;left:61798;top:76337;width:9052;height: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">
                    <v:imagedata r:id="rId13" o:title="" croptop="44319f" cropbottom="18397f" cropleft="5709f" cropright="42659f"/>
                  </v:shape>
                  <v:shape id="Picture 230" o:spid="_x0000_s1044" type="#_x0000_t75" style="position:absolute;left:61798;top:59146;width:9052;height:3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">
                    <v:imagedata r:id="rId13" o:title="" croptop="25126f" cropbottom="37420f" cropleft="5709f" cropright="42659f"/>
                  </v:shape>
                  <v:shape id="Picture 231" o:spid="_x0000_s1045" type="#_x0000_t75" style="position:absolute;left:61798;top:64724;width:9052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">
                    <v:imagedata r:id="rId13" o:title="" croptop="53945f" cropbottom="8545f" cropleft="5709f" cropright="42659f"/>
                  </v:shape>
                  <v:shape id="Picture 232" o:spid="_x0000_s1046" type="#_x0000_t75" style="position:absolute;left:61798;top:53660;width:9052;height:3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">
                    <v:imagedata r:id="rId13" o:title="" croptop="39393f" cropbottom="23238f" cropleft="5709f" cropright="42659f"/>
                  </v:shape>
                </v:group>
                <v:group id="Group 233" o:spid="_x0000_s1047" style="position:absolute;top:51503;width:53858;height:24487" coordorigin=",51503" coordsize="121100,63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shape id="Picture 234" o:spid="_x0000_s1048" type="#_x0000_t75" style="position:absolute;top:51503;width:121100;height:634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">
                    <v:imagedata r:id="rId12" o:title="" croptop="40981f" cropbottom="3234f"/>
                  </v:shape>
                  <v:shape id="Picture 235" o:spid="_x0000_s1049" type="#_x0000_t75" style="position:absolute;left:62624;top:64944;width:9052;height:3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">
                    <v:imagedata r:id="rId13" o:title="" croptop="29796f" cropbottom="32664f" cropleft="5709f" cropright="42659f"/>
                  </v:shape>
                  <v:shape id="Picture 236" o:spid="_x0000_s1050" type="#_x0000_t75" style="position:absolute;left:62624;top:76557;width:9052;height:3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">
                    <v:imagedata r:id="rId13" o:title="" croptop="34524f" cropbottom="27851f" cropleft="5709f" cropright="42659f"/>
                  </v:shape>
                  <v:shape id="Picture 237" o:spid="_x0000_s1051" type="#_x0000_t75" style="position:absolute;left:62624;top:71071;width:9052;height:29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">
                    <v:imagedata r:id="rId13" o:title="" croptop="49161f" cropbottom="13641f" cropleft="5709f" cropright="42659f"/>
                  </v:shape>
                  <v:shape id="Picture 238" o:spid="_x0000_s1052" type="#_x0000_t75" style="position:absolute;left:62624;top:99691;width:9052;height:3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">
                    <v:imagedata r:id="rId13" o:title="" croptop="20085f" cropbottom="42090f" cropleft="5709f" cropright="42659f"/>
                  </v:shape>
                  <v:shape id="Picture 239" o:spid="_x0000_s1053" type="#_x0000_t75" style="position:absolute;left:62624;top:88536;width:9052;height: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">
                    <v:imagedata r:id="rId13" o:title="" croptop="44319f" cropbottom="18397f" cropleft="5709f" cropright="42659f"/>
                  </v:shape>
                  <v:shape id="Picture 240" o:spid="_x0000_s1054" type="#_x0000_t75" style="position:absolute;left:62624;top:82592;width:9052;height:3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">
                    <v:imagedata r:id="rId13" o:title="" croptop="25126f" cropbottom="37420f" cropleft="5709f" cropright="42659f"/>
                  </v:shape>
                  <v:shape id="Picture 241" o:spid="_x0000_s1055" type="#_x0000_t75" style="position:absolute;left:62624;top:105726;width:9052;height:3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">
                    <v:imagedata r:id="rId13" o:title="" croptop="53945f" cropbottom="8545f" cropleft="5709f" cropright="42659f"/>
                  </v:shape>
                  <v:shape id="Picture 242" o:spid="_x0000_s1056" type="#_x0000_t75" style="position:absolute;left:62624;top:94296;width:9052;height:3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">
                    <v:imagedata r:id="rId13" o:title="" croptop="39393f" cropbottom="23238f" cropleft="5709f" cropright="42659f"/>
                  </v:shape>
                </v:group>
                <w10:wrap anchorx="margin"/>
              </v:group>
            </w:pict>
          </mc:Fallback>
        </mc:AlternateContent>
      </w:r>
    </w:p>
    <w:p w14:paraId="3C0F1D6D" w14:textId="063ED6EB" w:rsidR="002B7BFD" w:rsidRDefault="002B7BFD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2AE8A7CE" w14:textId="77777777" w:rsidR="002B7BFD" w:rsidRDefault="002B7BFD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3A7A4F12" w14:textId="77777777" w:rsidR="002B7BFD" w:rsidRDefault="002B7BFD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35F72EA9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4A32085E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78A0E33A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439A994C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4C417BDA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67AE05E3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3EBD18B1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2B986395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0886FA7C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6BFD2844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68A35868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2B0A14D9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59CF8150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61768C24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0C63F3FC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7677AA01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111001F3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3B8330F3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303D978C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7AA3FB85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7801B9ED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2EAF5116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66288637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3874AE39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686D230E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5961891B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5E2A53CC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3441B1E3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783FACEC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12E6BC42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1BA8EFA4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4881A6AE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6CFC1689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5A5E7D37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3EF7DB6D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1436B9F2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101587BB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26AF6040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3F7E9D50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7B810767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260AA370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111F1F9F" w14:textId="77777777" w:rsidR="005B12C4" w:rsidRDefault="005B12C4" w:rsidP="002B7BF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01383917" w14:textId="6B8CBC42" w:rsidR="002B7BFD" w:rsidRDefault="002B7BFD" w:rsidP="002B7BFD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A0EA6">
        <w:rPr>
          <w:rFonts w:ascii="Arial" w:eastAsia="Times New Roman" w:hAnsi="Arial" w:cs="Arial"/>
          <w:b/>
          <w:bCs/>
          <w:color w:val="000000"/>
        </w:rPr>
        <w:lastRenderedPageBreak/>
        <w:t xml:space="preserve">Figure </w:t>
      </w:r>
      <w:r>
        <w:rPr>
          <w:rFonts w:ascii="Arial" w:eastAsia="Times New Roman" w:hAnsi="Arial" w:cs="Arial"/>
          <w:b/>
          <w:bCs/>
          <w:color w:val="000000"/>
        </w:rPr>
        <w:t>S</w:t>
      </w:r>
      <w:r w:rsidR="00D96ED4">
        <w:rPr>
          <w:rFonts w:ascii="Arial" w:eastAsia="Times New Roman" w:hAnsi="Arial" w:cs="Arial"/>
          <w:b/>
          <w:bCs/>
          <w:color w:val="000000"/>
        </w:rPr>
        <w:t>3</w:t>
      </w:r>
      <w:r>
        <w:rPr>
          <w:rFonts w:ascii="Arial" w:eastAsia="Times New Roman" w:hAnsi="Arial" w:cs="Arial"/>
          <w:b/>
          <w:bCs/>
          <w:color w:val="000000"/>
        </w:rPr>
        <w:t>.</w:t>
      </w:r>
      <w:r w:rsidRPr="005A0EA6">
        <w:rPr>
          <w:rFonts w:ascii="Arial" w:eastAsia="Times New Roman" w:hAnsi="Arial" w:cs="Arial"/>
          <w:b/>
          <w:bCs/>
          <w:color w:val="000000"/>
        </w:rPr>
        <w:t xml:space="preserve"> </w:t>
      </w:r>
      <w:r w:rsidRPr="005A0EA6">
        <w:rPr>
          <w:rFonts w:ascii="Arial" w:eastAsia="Times New Roman" w:hAnsi="Arial" w:cs="Arial"/>
          <w:color w:val="000000"/>
        </w:rPr>
        <w:t>Estimates of the association between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 individual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perfluorinated compound</w:t>
      </w:r>
      <w:r>
        <w:rPr>
          <w:rFonts w:ascii="Arial" w:eastAsia="Times New Roman" w:hAnsi="Arial" w:cs="Arial"/>
          <w:color w:val="000000"/>
          <w:shd w:val="clear" w:color="auto" w:fill="FFFFFF"/>
        </w:rPr>
        <w:t>s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 xml:space="preserve"> (</w:t>
      </w:r>
      <w:r>
        <w:rPr>
          <w:rFonts w:ascii="Arial" w:eastAsia="Times New Roman" w:hAnsi="Arial" w:cs="Arial"/>
          <w:color w:val="000000"/>
          <w:shd w:val="clear" w:color="auto" w:fill="FFFFFF"/>
        </w:rPr>
        <w:t>PFAS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)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 and mineral density in lumbar spine, total femur, and femur neck by using Bayesian linear regressions</w:t>
      </w:r>
      <w:r w:rsidRPr="005A0EA6">
        <w:rPr>
          <w:rFonts w:ascii="Arial" w:eastAsia="Times New Roman" w:hAnsi="Arial" w:cs="Arial"/>
          <w:color w:val="000000"/>
        </w:rPr>
        <w:t xml:space="preserve">. </w:t>
      </w:r>
      <w:r>
        <w:rPr>
          <w:rFonts w:ascii="Arial" w:eastAsia="Times New Roman" w:hAnsi="Arial" w:cs="Arial"/>
          <w:color w:val="000000"/>
        </w:rPr>
        <w:t xml:space="preserve">All analyses were adjusted for </w:t>
      </w:r>
      <w:r w:rsidRPr="003829EA">
        <w:rPr>
          <w:rFonts w:ascii="Arial" w:eastAsia="Times New Roman" w:hAnsi="Arial" w:cs="Arial"/>
          <w:color w:val="000000"/>
        </w:rPr>
        <w:t>race/ethnicity, age, sex, physical activity, poverty-income ratio, and smoking status</w:t>
      </w:r>
      <w:r>
        <w:rPr>
          <w:rFonts w:ascii="Arial" w:eastAsia="Times New Roman" w:hAnsi="Arial" w:cs="Arial"/>
          <w:color w:val="000000"/>
        </w:rPr>
        <w:t>. Size and color of each bubble represent the magnitude and direction, respectively, of the association.</w:t>
      </w:r>
    </w:p>
    <w:p w14:paraId="64F2C8C6" w14:textId="77777777" w:rsidR="002B7BFD" w:rsidRDefault="002B7BFD" w:rsidP="002B7BFD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F.NECK = femur neck bone mineral density; FEMUR = total femur bone mineral density; SPINE = lumbar spine mineral density.</w:t>
      </w:r>
    </w:p>
    <w:p w14:paraId="510D2E38" w14:textId="6732429E" w:rsidR="002B7BFD" w:rsidRDefault="002B7BFD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01B2FAEE" w14:textId="1C0B1BDB" w:rsidR="002B7BFD" w:rsidRDefault="005B12C4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  <w:r w:rsidRPr="005B12C4">
        <w:rPr>
          <w:rFonts w:ascii="Arial" w:eastAsia="Times New Roman" w:hAnsi="Arial" w:cs="Arial"/>
          <w:b/>
          <w:bCs/>
          <w:noProof/>
          <w:color w:val="000000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2B2652B4" wp14:editId="6FE81697">
                <wp:simplePos x="0" y="0"/>
                <wp:positionH relativeFrom="margin">
                  <wp:posOffset>353683</wp:posOffset>
                </wp:positionH>
                <wp:positionV relativeFrom="paragraph">
                  <wp:posOffset>6350</wp:posOffset>
                </wp:positionV>
                <wp:extent cx="4710023" cy="3303917"/>
                <wp:effectExtent l="0" t="0" r="0" b="0"/>
                <wp:wrapNone/>
                <wp:docPr id="243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10023" cy="3303917"/>
                          <a:chOff x="0" y="0"/>
                          <a:chExt cx="8705746" cy="5663820"/>
                        </a:xfrm>
                      </wpg:grpSpPr>
                      <pic:pic xmlns:pic="http://schemas.openxmlformats.org/drawingml/2006/picture">
                        <pic:nvPicPr>
                          <pic:cNvPr id="244" name="Picture 244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214"/>
                          <a:stretch/>
                        </pic:blipFill>
                        <pic:spPr bwMode="auto">
                          <a:xfrm>
                            <a:off x="0" y="1583139"/>
                            <a:ext cx="8705746" cy="4080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5" name="Picture 24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292" r="8730" b="70500"/>
                          <a:stretch/>
                        </pic:blipFill>
                        <pic:spPr>
                          <a:xfrm>
                            <a:off x="1446662" y="0"/>
                            <a:ext cx="6264323" cy="283873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11FD43" id="Group 5" o:spid="_x0000_s1026" style="position:absolute;margin-left:27.85pt;margin-top:.5pt;width:370.85pt;height:260.15pt;z-index:251685888;mso-position-horizontal-relative:margin;mso-width-relative:margin;mso-height-relative:margin" coordsize="87057,566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4" o:spid="_x0000_s1027" type="#_x0000_t75" style="position:absolute;top:15831;width:87057;height:408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">
                  <v:imagedata r:id="rId15" o:title="" cropleft="6694f"/>
                </v:shape>
                <v:shape id="Picture 245" o:spid="_x0000_s1028" type="#_x0000_t75" style="position:absolute;left:14466;width:62643;height:283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">
                  <v:imagedata r:id="rId16" o:title="" cropbottom="46203f" cropleft="23784f" cropright="5721f"/>
                </v:shape>
                <w10:wrap anchorx="margin"/>
              </v:group>
            </w:pict>
          </mc:Fallback>
        </mc:AlternateContent>
      </w:r>
    </w:p>
    <w:p w14:paraId="26CCBC2C" w14:textId="744F22AA" w:rsidR="002B7BFD" w:rsidRDefault="002B7BFD" w:rsidP="002B7BFD">
      <w:pPr>
        <w:spacing w:line="360" w:lineRule="auto"/>
        <w:rPr>
          <w:rFonts w:ascii="Arial" w:hAnsi="Arial" w:cs="Arial"/>
        </w:rPr>
      </w:pPr>
    </w:p>
    <w:p w14:paraId="12F1F36C" w14:textId="40CF5D81" w:rsidR="00D96ED4" w:rsidRDefault="00D96ED4" w:rsidP="002B7BFD">
      <w:pPr>
        <w:spacing w:line="360" w:lineRule="auto"/>
        <w:rPr>
          <w:rFonts w:ascii="Arial" w:hAnsi="Arial" w:cs="Arial"/>
        </w:rPr>
      </w:pPr>
    </w:p>
    <w:p w14:paraId="0AB9667E" w14:textId="39EDFDBF" w:rsidR="00D96ED4" w:rsidRDefault="00D96ED4" w:rsidP="002B7BFD">
      <w:pPr>
        <w:spacing w:line="360" w:lineRule="auto"/>
        <w:rPr>
          <w:rFonts w:ascii="Arial" w:hAnsi="Arial" w:cs="Arial"/>
        </w:rPr>
      </w:pPr>
    </w:p>
    <w:p w14:paraId="0BCEBCF3" w14:textId="18048E78" w:rsidR="00D96ED4" w:rsidRDefault="00D96ED4" w:rsidP="002B7BFD">
      <w:pPr>
        <w:spacing w:line="360" w:lineRule="auto"/>
        <w:rPr>
          <w:rFonts w:ascii="Arial" w:hAnsi="Arial" w:cs="Arial"/>
        </w:rPr>
      </w:pPr>
    </w:p>
    <w:p w14:paraId="7366A083" w14:textId="474B2FAA" w:rsidR="00D96ED4" w:rsidRDefault="00D96ED4" w:rsidP="002B7BFD">
      <w:pPr>
        <w:spacing w:line="360" w:lineRule="auto"/>
        <w:rPr>
          <w:rFonts w:ascii="Arial" w:hAnsi="Arial" w:cs="Arial"/>
        </w:rPr>
      </w:pPr>
    </w:p>
    <w:p w14:paraId="0ADF1A42" w14:textId="0918C077" w:rsidR="00D96ED4" w:rsidRDefault="00D96ED4" w:rsidP="002B7BFD">
      <w:pPr>
        <w:spacing w:line="360" w:lineRule="auto"/>
        <w:rPr>
          <w:rFonts w:ascii="Arial" w:hAnsi="Arial" w:cs="Arial"/>
        </w:rPr>
      </w:pPr>
    </w:p>
    <w:p w14:paraId="7034AEAA" w14:textId="5C4946FD" w:rsidR="00D96ED4" w:rsidRDefault="00D96ED4" w:rsidP="002B7BFD">
      <w:pPr>
        <w:spacing w:line="360" w:lineRule="auto"/>
        <w:rPr>
          <w:rFonts w:ascii="Arial" w:hAnsi="Arial" w:cs="Arial"/>
        </w:rPr>
      </w:pPr>
    </w:p>
    <w:p w14:paraId="7EC61898" w14:textId="3E005AA1" w:rsidR="00D96ED4" w:rsidRDefault="00D96ED4" w:rsidP="002B7BFD">
      <w:pPr>
        <w:spacing w:line="360" w:lineRule="auto"/>
        <w:rPr>
          <w:rFonts w:ascii="Arial" w:hAnsi="Arial" w:cs="Arial"/>
        </w:rPr>
      </w:pPr>
    </w:p>
    <w:p w14:paraId="78BEBA5A" w14:textId="32823DAC" w:rsidR="00D96ED4" w:rsidRDefault="00D96ED4" w:rsidP="002B7BFD">
      <w:pPr>
        <w:spacing w:line="360" w:lineRule="auto"/>
        <w:rPr>
          <w:rFonts w:ascii="Arial" w:hAnsi="Arial" w:cs="Arial"/>
        </w:rPr>
      </w:pPr>
    </w:p>
    <w:p w14:paraId="46FA6BD9" w14:textId="77777777" w:rsidR="00D96ED4" w:rsidRDefault="00D96ED4" w:rsidP="002B7BFD">
      <w:pPr>
        <w:spacing w:line="360" w:lineRule="auto"/>
        <w:rPr>
          <w:rFonts w:ascii="Arial" w:hAnsi="Arial" w:cs="Arial"/>
        </w:rPr>
      </w:pPr>
    </w:p>
    <w:p w14:paraId="27F3587E" w14:textId="77777777" w:rsidR="00D96ED4" w:rsidRDefault="00D96ED4" w:rsidP="002B7BFD">
      <w:pPr>
        <w:spacing w:line="360" w:lineRule="auto"/>
        <w:rPr>
          <w:rFonts w:ascii="Arial" w:hAnsi="Arial" w:cs="Arial"/>
        </w:rPr>
      </w:pPr>
    </w:p>
    <w:p w14:paraId="5841CD8B" w14:textId="2F396582" w:rsidR="00D96ED4" w:rsidRDefault="00D96ED4" w:rsidP="002B7BFD">
      <w:pPr>
        <w:spacing w:line="360" w:lineRule="auto"/>
        <w:rPr>
          <w:rFonts w:ascii="Arial" w:hAnsi="Arial" w:cs="Arial"/>
        </w:rPr>
      </w:pPr>
    </w:p>
    <w:p w14:paraId="47F80385" w14:textId="689FA1C1" w:rsidR="005B12C4" w:rsidRDefault="005B12C4" w:rsidP="002B7BFD">
      <w:pPr>
        <w:spacing w:line="360" w:lineRule="auto"/>
        <w:rPr>
          <w:rFonts w:ascii="Arial" w:hAnsi="Arial" w:cs="Arial"/>
        </w:rPr>
      </w:pPr>
    </w:p>
    <w:p w14:paraId="4F0D4B58" w14:textId="33CE88C0" w:rsidR="005B12C4" w:rsidRDefault="005B12C4" w:rsidP="002B7BFD">
      <w:pPr>
        <w:spacing w:line="360" w:lineRule="auto"/>
        <w:rPr>
          <w:rFonts w:ascii="Arial" w:hAnsi="Arial" w:cs="Arial"/>
        </w:rPr>
      </w:pPr>
    </w:p>
    <w:p w14:paraId="15610412" w14:textId="53489DD2" w:rsidR="005B12C4" w:rsidRDefault="005B12C4" w:rsidP="002B7BFD">
      <w:pPr>
        <w:spacing w:line="360" w:lineRule="auto"/>
        <w:rPr>
          <w:rFonts w:ascii="Arial" w:hAnsi="Arial" w:cs="Arial"/>
        </w:rPr>
      </w:pPr>
    </w:p>
    <w:p w14:paraId="23DB7608" w14:textId="0BF417EA" w:rsidR="005B12C4" w:rsidRDefault="005B12C4" w:rsidP="002B7BFD">
      <w:pPr>
        <w:spacing w:line="360" w:lineRule="auto"/>
        <w:rPr>
          <w:rFonts w:ascii="Arial" w:hAnsi="Arial" w:cs="Arial"/>
        </w:rPr>
      </w:pPr>
    </w:p>
    <w:p w14:paraId="2E46190B" w14:textId="77777777" w:rsidR="005B12C4" w:rsidRDefault="005B12C4" w:rsidP="002B7BFD">
      <w:pPr>
        <w:spacing w:line="360" w:lineRule="auto"/>
        <w:rPr>
          <w:rFonts w:ascii="Arial" w:hAnsi="Arial" w:cs="Arial"/>
        </w:rPr>
      </w:pPr>
    </w:p>
    <w:p w14:paraId="3CC2723C" w14:textId="77777777" w:rsidR="00D96ED4" w:rsidRDefault="00D96ED4" w:rsidP="002B7BFD">
      <w:pPr>
        <w:spacing w:line="360" w:lineRule="auto"/>
        <w:rPr>
          <w:rFonts w:ascii="Arial" w:hAnsi="Arial" w:cs="Arial"/>
        </w:rPr>
      </w:pPr>
    </w:p>
    <w:p w14:paraId="44D559A9" w14:textId="06C2AF8E" w:rsidR="00D96ED4" w:rsidRDefault="00D96ED4" w:rsidP="00D96ED4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219FA">
        <w:rPr>
          <w:rFonts w:ascii="Arial" w:hAnsi="Arial" w:cs="Arial"/>
          <w:b/>
          <w:bCs/>
        </w:rPr>
        <w:lastRenderedPageBreak/>
        <w:t>Figure S4</w:t>
      </w:r>
      <w:r>
        <w:rPr>
          <w:rFonts w:ascii="Arial" w:hAnsi="Arial" w:cs="Arial"/>
        </w:rPr>
        <w:t xml:space="preserve">: </w:t>
      </w:r>
      <w:r w:rsidRPr="005A0EA6">
        <w:rPr>
          <w:rFonts w:ascii="Arial" w:eastAsia="Times New Roman" w:hAnsi="Arial" w:cs="Arial"/>
          <w:color w:val="000000"/>
        </w:rPr>
        <w:t xml:space="preserve">Estimates of the </w:t>
      </w:r>
      <w:r w:rsidRPr="00D776F1">
        <w:rPr>
          <w:rFonts w:ascii="Arial" w:eastAsia="Times New Roman" w:hAnsi="Arial" w:cs="Arial"/>
          <w:b/>
          <w:bCs/>
          <w:color w:val="000000"/>
        </w:rPr>
        <w:t>1)</w:t>
      </w:r>
      <w:r>
        <w:rPr>
          <w:rFonts w:ascii="Arial" w:eastAsia="Times New Roman" w:hAnsi="Arial" w:cs="Arial"/>
          <w:color w:val="000000"/>
        </w:rPr>
        <w:t xml:space="preserve"> </w:t>
      </w:r>
      <w:r w:rsidRPr="005A0EA6">
        <w:rPr>
          <w:rFonts w:ascii="Arial" w:eastAsia="Times New Roman" w:hAnsi="Arial" w:cs="Arial"/>
          <w:color w:val="000000"/>
        </w:rPr>
        <w:t xml:space="preserve">association between </w:t>
      </w:r>
      <w:r w:rsidR="00ED1320">
        <w:rPr>
          <w:rFonts w:ascii="Arial" w:eastAsia="Times New Roman" w:hAnsi="Arial" w:cs="Arial"/>
          <w:color w:val="000000"/>
          <w:shd w:val="clear" w:color="auto" w:fill="FFFFFF"/>
        </w:rPr>
        <w:t>bone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 xml:space="preserve"> mineral density 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and the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perfluorinated compound (</w:t>
      </w:r>
      <w:r>
        <w:rPr>
          <w:rFonts w:ascii="Arial" w:eastAsia="Times New Roman" w:hAnsi="Arial" w:cs="Arial"/>
          <w:color w:val="000000"/>
          <w:shd w:val="clear" w:color="auto" w:fill="FFFFFF"/>
        </w:rPr>
        <w:t>PFAS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) mixture</w:t>
      </w:r>
      <w:r w:rsidR="007540E1">
        <w:rPr>
          <w:rFonts w:ascii="Arial" w:eastAsia="Times New Roman" w:hAnsi="Arial" w:cs="Arial"/>
          <w:color w:val="000000"/>
          <w:shd w:val="clear" w:color="auto" w:fill="FFFFFF"/>
        </w:rPr>
        <w:t xml:space="preserve"> for </w:t>
      </w:r>
      <w:r w:rsidR="007540E1" w:rsidRPr="003219FA">
        <w:rPr>
          <w:rFonts w:ascii="Arial" w:eastAsia="Times New Roman" w:hAnsi="Arial" w:cs="Arial"/>
          <w:i/>
          <w:iCs/>
          <w:color w:val="000000"/>
          <w:shd w:val="clear" w:color="auto" w:fill="FFFFFF"/>
        </w:rPr>
        <w:t>men over 50 years old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 xml:space="preserve"> and estimates of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 </w:t>
      </w:r>
      <w:r w:rsidRPr="00D776F1">
        <w:rPr>
          <w:rFonts w:ascii="Arial" w:eastAsia="Times New Roman" w:hAnsi="Arial" w:cs="Arial"/>
          <w:b/>
          <w:bCs/>
          <w:color w:val="000000"/>
          <w:shd w:val="clear" w:color="auto" w:fill="FFFFFF"/>
        </w:rPr>
        <w:t>2)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 mixture composition:</w:t>
      </w:r>
      <w:r w:rsidRPr="00FB6632">
        <w:rPr>
          <w:rFonts w:ascii="Arial" w:eastAsia="Times New Roman" w:hAnsi="Arial" w:cs="Arial"/>
          <w:color w:val="000000"/>
          <w:shd w:val="clear" w:color="auto" w:fill="FFFFFF"/>
        </w:rPr>
        <w:t xml:space="preserve">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weights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 (percentage rescaled between 0 to 1)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 xml:space="preserve"> 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with 95% credible intervals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 xml:space="preserve">for </w:t>
      </w:r>
      <w:r>
        <w:rPr>
          <w:rFonts w:ascii="Arial" w:eastAsia="Times New Roman" w:hAnsi="Arial" w:cs="Arial"/>
          <w:color w:val="000000"/>
          <w:shd w:val="clear" w:color="auto" w:fill="FFFFFF"/>
        </w:rPr>
        <w:t>each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 xml:space="preserve"> mixture component in </w:t>
      </w:r>
      <w:r w:rsidR="007540E1">
        <w:rPr>
          <w:rFonts w:ascii="Arial" w:eastAsia="Times New Roman" w:hAnsi="Arial" w:cs="Arial"/>
          <w:color w:val="000000"/>
          <w:shd w:val="clear" w:color="auto" w:fill="FFFFFF"/>
        </w:rPr>
        <w:t>A) lumbar spine</w:t>
      </w:r>
      <w:r w:rsidR="007540E1">
        <w:rPr>
          <w:rFonts w:ascii="Arial" w:eastAsia="Times New Roman" w:hAnsi="Arial" w:cs="Arial"/>
          <w:color w:val="000000"/>
        </w:rPr>
        <w:t xml:space="preserve">, B) </w:t>
      </w:r>
      <w:r w:rsidR="00806CEA">
        <w:rPr>
          <w:rFonts w:ascii="Arial" w:eastAsia="Times New Roman" w:hAnsi="Arial" w:cs="Arial"/>
          <w:color w:val="000000"/>
        </w:rPr>
        <w:t>total femur</w:t>
      </w:r>
      <w:r w:rsidR="007540E1">
        <w:rPr>
          <w:rFonts w:ascii="Arial" w:eastAsia="Times New Roman" w:hAnsi="Arial" w:cs="Arial"/>
          <w:color w:val="000000"/>
        </w:rPr>
        <w:t xml:space="preserve">, and C) </w:t>
      </w:r>
      <w:r w:rsidR="00806CEA">
        <w:rPr>
          <w:rFonts w:ascii="Arial" w:eastAsia="Times New Roman" w:hAnsi="Arial" w:cs="Arial"/>
          <w:color w:val="000000"/>
        </w:rPr>
        <w:t>femur neck</w:t>
      </w:r>
      <w:r w:rsidR="007540E1">
        <w:rPr>
          <w:rFonts w:ascii="Arial" w:eastAsia="Times New Roman" w:hAnsi="Arial" w:cs="Arial"/>
          <w:color w:val="000000"/>
        </w:rPr>
        <w:t>.</w:t>
      </w:r>
    </w:p>
    <w:p w14:paraId="47DD7113" w14:textId="2D5ADDE2" w:rsidR="00D96ED4" w:rsidRDefault="00D96ED4" w:rsidP="00D96ED4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BMD = bone mineral density adjusted for </w:t>
      </w:r>
      <w:r w:rsidRPr="003829EA">
        <w:rPr>
          <w:rFonts w:ascii="Arial" w:eastAsia="Times New Roman" w:hAnsi="Arial" w:cs="Arial"/>
          <w:color w:val="000000"/>
        </w:rPr>
        <w:t>race/ethnicity, age, sex, physical activity, poverty-income ratio, and smoking status</w:t>
      </w:r>
      <w:r>
        <w:rPr>
          <w:rFonts w:ascii="Arial" w:eastAsia="Times New Roman" w:hAnsi="Arial" w:cs="Arial"/>
          <w:color w:val="000000"/>
        </w:rPr>
        <w:t>.</w:t>
      </w:r>
    </w:p>
    <w:p w14:paraId="77CD3C59" w14:textId="3F23BFE0" w:rsidR="00D96ED4" w:rsidRDefault="00223488" w:rsidP="002B7BFD">
      <w:pPr>
        <w:spacing w:line="360" w:lineRule="auto"/>
        <w:rPr>
          <w:rFonts w:ascii="Arial" w:hAnsi="Arial" w:cs="Arial"/>
        </w:rPr>
      </w:pPr>
      <w:r w:rsidRPr="0022348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3B3D7227" wp14:editId="52381BFC">
                <wp:simplePos x="0" y="0"/>
                <wp:positionH relativeFrom="column">
                  <wp:posOffset>-353720</wp:posOffset>
                </wp:positionH>
                <wp:positionV relativeFrom="paragraph">
                  <wp:posOffset>45085</wp:posOffset>
                </wp:positionV>
                <wp:extent cx="2774950" cy="14046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A72D28" w14:textId="34AC3DCE" w:rsidR="00223488" w:rsidRPr="00223488" w:rsidRDefault="00223488" w:rsidP="00223488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2348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Estimated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D7227" id="_x0000_s1028" type="#_x0000_t202" style="position:absolute;margin-left:-27.85pt;margin-top:3.55pt;width:218.5pt;height:110.6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" filled="f" stroked="f">
                <v:textbox style="mso-fit-shape-to-text:t">
                  <w:txbxContent>
                    <w:p w14:paraId="08A72D28" w14:textId="34AC3DCE" w:rsidR="00223488" w:rsidRPr="00223488" w:rsidRDefault="00223488" w:rsidP="00223488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22348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Estimated associ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w:drawing>
          <wp:anchor distT="0" distB="0" distL="114300" distR="114300" simplePos="0" relativeHeight="251665408" behindDoc="0" locked="0" layoutInCell="1" allowOverlap="1" wp14:anchorId="55F809D7" wp14:editId="087A448D">
            <wp:simplePos x="0" y="0"/>
            <wp:positionH relativeFrom="margin">
              <wp:posOffset>133350</wp:posOffset>
            </wp:positionH>
            <wp:positionV relativeFrom="paragraph">
              <wp:posOffset>258140</wp:posOffset>
            </wp:positionV>
            <wp:extent cx="4410075" cy="2075180"/>
            <wp:effectExtent l="0" t="0" r="9525" b="1270"/>
            <wp:wrapNone/>
            <wp:docPr id="8" name="Picture 8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en_spine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348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25560E48" wp14:editId="55A47E22">
                <wp:simplePos x="0" y="0"/>
                <wp:positionH relativeFrom="column">
                  <wp:posOffset>2226945</wp:posOffset>
                </wp:positionH>
                <wp:positionV relativeFrom="paragraph">
                  <wp:posOffset>48260</wp:posOffset>
                </wp:positionV>
                <wp:extent cx="2530475" cy="140462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0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7C0CF5" w14:textId="62735A2E" w:rsidR="00223488" w:rsidRPr="00223488" w:rsidRDefault="00223488" w:rsidP="0022348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2348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Mixture com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560E48" id="_x0000_s1029" type="#_x0000_t202" style="position:absolute;margin-left:175.35pt;margin-top:3.8pt;width:199.25pt;height:110.6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" filled="f" stroked="f">
                <v:textbox style="mso-fit-shape-to-text:t">
                  <w:txbxContent>
                    <w:p w14:paraId="107C0CF5" w14:textId="62735A2E" w:rsidR="00223488" w:rsidRPr="00223488" w:rsidRDefault="00223488" w:rsidP="00223488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22348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Mixture composition</w:t>
                      </w:r>
                    </w:p>
                  </w:txbxContent>
                </v:textbox>
              </v:shape>
            </w:pict>
          </mc:Fallback>
        </mc:AlternateContent>
      </w:r>
      <w:r w:rsidRPr="0022348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20FE7449" wp14:editId="2287BEF0">
                <wp:simplePos x="0" y="0"/>
                <wp:positionH relativeFrom="column">
                  <wp:posOffset>2221230</wp:posOffset>
                </wp:positionH>
                <wp:positionV relativeFrom="paragraph">
                  <wp:posOffset>2352675</wp:posOffset>
                </wp:positionV>
                <wp:extent cx="2743200" cy="1404620"/>
                <wp:effectExtent l="0" t="0" r="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783BE5" w14:textId="79BE71F9" w:rsidR="00223488" w:rsidRPr="00223488" w:rsidRDefault="00223488" w:rsidP="0022348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2348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Mixture com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E7449" id="_x0000_s1030" type="#_x0000_t202" style="position:absolute;margin-left:174.9pt;margin-top:185.25pt;width:3in;height:110.6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" filled="f" stroked="f">
                <v:textbox style="mso-fit-shape-to-text:t">
                  <w:txbxContent>
                    <w:p w14:paraId="1F783BE5" w14:textId="79BE71F9" w:rsidR="00223488" w:rsidRPr="00223488" w:rsidRDefault="00223488" w:rsidP="0022348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22348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Mixture composi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20A149E" w14:textId="16F4B3B2" w:rsidR="00D96ED4" w:rsidRDefault="00223488" w:rsidP="002B7BFD">
      <w:pPr>
        <w:spacing w:line="360" w:lineRule="auto"/>
        <w:rPr>
          <w:rFonts w:ascii="Arial" w:hAnsi="Arial" w:cs="Arial"/>
        </w:rPr>
      </w:pPr>
      <w:r w:rsidRPr="009B0202">
        <w:rPr>
          <w:rFonts w:ascii="Arial" w:eastAsia="Times New Roman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903EA18" wp14:editId="4BB09281">
                <wp:simplePos x="0" y="0"/>
                <wp:positionH relativeFrom="column">
                  <wp:posOffset>-359093</wp:posOffset>
                </wp:positionH>
                <wp:positionV relativeFrom="paragraph">
                  <wp:posOffset>117488</wp:posOffset>
                </wp:positionV>
                <wp:extent cx="1771015" cy="140462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7710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5854F" w14:textId="77777777" w:rsidR="00AD4415" w:rsidRPr="00B537EF" w:rsidRDefault="00AD4415" w:rsidP="003219F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537E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Lumbar sp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03EA18" id="_x0000_s1031" type="#_x0000_t202" style="position:absolute;margin-left:-28.3pt;margin-top:9.25pt;width:139.45pt;height:110.6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" filled="f" stroked="f">
                <v:textbox style="mso-fit-shape-to-text:t">
                  <w:txbxContent>
                    <w:p w14:paraId="2385854F" w14:textId="77777777" w:rsidR="00AD4415" w:rsidRPr="00B537EF" w:rsidRDefault="00AD4415" w:rsidP="003219F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537EF">
                        <w:rPr>
                          <w:rFonts w:ascii="Arial" w:hAnsi="Arial" w:cs="Arial"/>
                          <w:sz w:val="28"/>
                          <w:szCs w:val="28"/>
                        </w:rPr>
                        <w:t>Lumbar spine</w:t>
                      </w:r>
                    </w:p>
                  </w:txbxContent>
                </v:textbox>
              </v:shape>
            </w:pict>
          </mc:Fallback>
        </mc:AlternateContent>
      </w:r>
    </w:p>
    <w:p w14:paraId="6A141D08" w14:textId="77777777" w:rsidR="007540E1" w:rsidRDefault="007540E1" w:rsidP="002B7BFD">
      <w:pPr>
        <w:spacing w:line="360" w:lineRule="auto"/>
        <w:rPr>
          <w:rFonts w:ascii="Arial" w:hAnsi="Arial" w:cs="Arial"/>
        </w:rPr>
      </w:pPr>
    </w:p>
    <w:p w14:paraId="4D141CFA" w14:textId="77777777" w:rsidR="007540E1" w:rsidRDefault="007540E1" w:rsidP="002B7BFD">
      <w:pPr>
        <w:spacing w:line="360" w:lineRule="auto"/>
        <w:rPr>
          <w:rFonts w:ascii="Arial" w:hAnsi="Arial" w:cs="Arial"/>
        </w:rPr>
      </w:pPr>
    </w:p>
    <w:p w14:paraId="38837162" w14:textId="77777777" w:rsidR="007540E1" w:rsidRDefault="007540E1" w:rsidP="002B7BFD">
      <w:pPr>
        <w:spacing w:line="360" w:lineRule="auto"/>
        <w:rPr>
          <w:rFonts w:ascii="Arial" w:hAnsi="Arial" w:cs="Arial"/>
        </w:rPr>
      </w:pPr>
    </w:p>
    <w:p w14:paraId="412F7494" w14:textId="77777777" w:rsidR="007540E1" w:rsidRDefault="007540E1" w:rsidP="002B7BFD">
      <w:pPr>
        <w:spacing w:line="360" w:lineRule="auto"/>
        <w:rPr>
          <w:rFonts w:ascii="Arial" w:hAnsi="Arial" w:cs="Arial"/>
        </w:rPr>
      </w:pPr>
    </w:p>
    <w:p w14:paraId="6D9F818A" w14:textId="37F03008" w:rsidR="007540E1" w:rsidRDefault="00223488" w:rsidP="002B7BF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4384" behindDoc="0" locked="0" layoutInCell="1" allowOverlap="1" wp14:anchorId="6D49893C" wp14:editId="3A6F5C2C">
            <wp:simplePos x="0" y="0"/>
            <wp:positionH relativeFrom="margin">
              <wp:posOffset>75565</wp:posOffset>
            </wp:positionH>
            <wp:positionV relativeFrom="paragraph">
              <wp:posOffset>362915</wp:posOffset>
            </wp:positionV>
            <wp:extent cx="4499610" cy="2117090"/>
            <wp:effectExtent l="0" t="0" r="0" b="0"/>
            <wp:wrapNone/>
            <wp:docPr id="6" name="Picture 6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en_femur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961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348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1B6A4368" wp14:editId="41AF352B">
                <wp:simplePos x="0" y="0"/>
                <wp:positionH relativeFrom="column">
                  <wp:posOffset>-349910</wp:posOffset>
                </wp:positionH>
                <wp:positionV relativeFrom="paragraph">
                  <wp:posOffset>140970</wp:posOffset>
                </wp:positionV>
                <wp:extent cx="2589530" cy="1404620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95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D0FEE" w14:textId="0A7AB418" w:rsidR="00223488" w:rsidRPr="00223488" w:rsidRDefault="00223488" w:rsidP="0022348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2348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Estimated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A4368" id="_x0000_s1032" type="#_x0000_t202" style="position:absolute;margin-left:-27.55pt;margin-top:11.1pt;width:203.9pt;height:110.6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" filled="f" stroked="f">
                <v:textbox style="mso-fit-shape-to-text:t">
                  <w:txbxContent>
                    <w:p w14:paraId="3B9D0FEE" w14:textId="0A7AB418" w:rsidR="00223488" w:rsidRPr="00223488" w:rsidRDefault="00223488" w:rsidP="0022348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22348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Estimated associ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4BB0C95" w14:textId="146F6EF6" w:rsidR="007540E1" w:rsidRDefault="00223488" w:rsidP="002B7BFD">
      <w:pPr>
        <w:spacing w:line="360" w:lineRule="auto"/>
        <w:rPr>
          <w:rFonts w:ascii="Arial" w:hAnsi="Arial" w:cs="Arial"/>
        </w:rPr>
      </w:pPr>
      <w:r w:rsidRPr="009B0202">
        <w:rPr>
          <w:rFonts w:ascii="Arial" w:eastAsia="Times New Roman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42465B1" wp14:editId="5D2FCCF7">
                <wp:simplePos x="0" y="0"/>
                <wp:positionH relativeFrom="column">
                  <wp:posOffset>-401638</wp:posOffset>
                </wp:positionH>
                <wp:positionV relativeFrom="paragraph">
                  <wp:posOffset>321958</wp:posOffset>
                </wp:positionV>
                <wp:extent cx="1771015" cy="1404620"/>
                <wp:effectExtent l="0" t="0" r="508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7710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1496AA" w14:textId="56C2EAB8" w:rsidR="00AD4415" w:rsidRPr="00B537EF" w:rsidRDefault="00AD4415" w:rsidP="00FE6A4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537E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otal femu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465B1" id="_x0000_s1033" type="#_x0000_t202" style="position:absolute;margin-left:-31.65pt;margin-top:25.35pt;width:139.45pt;height:110.6pt;rotation:-90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" filled="f" stroked="f">
                <v:textbox style="mso-fit-shape-to-text:t">
                  <w:txbxContent>
                    <w:p w14:paraId="221496AA" w14:textId="56C2EAB8" w:rsidR="00AD4415" w:rsidRPr="00B537EF" w:rsidRDefault="00AD4415" w:rsidP="00FE6A4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537EF">
                        <w:rPr>
                          <w:rFonts w:ascii="Arial" w:hAnsi="Arial" w:cs="Arial"/>
                          <w:sz w:val="28"/>
                          <w:szCs w:val="28"/>
                        </w:rPr>
                        <w:t>Total femur</w:t>
                      </w:r>
                    </w:p>
                  </w:txbxContent>
                </v:textbox>
              </v:shape>
            </w:pict>
          </mc:Fallback>
        </mc:AlternateContent>
      </w:r>
    </w:p>
    <w:p w14:paraId="6E520F73" w14:textId="2216D16E" w:rsidR="007540E1" w:rsidRDefault="007540E1" w:rsidP="002B7BFD">
      <w:pPr>
        <w:spacing w:line="360" w:lineRule="auto"/>
        <w:rPr>
          <w:rFonts w:ascii="Arial" w:hAnsi="Arial" w:cs="Arial"/>
        </w:rPr>
      </w:pPr>
    </w:p>
    <w:p w14:paraId="551A943F" w14:textId="2DDE12E0" w:rsidR="007540E1" w:rsidRDefault="007540E1" w:rsidP="002B7BFD">
      <w:pPr>
        <w:spacing w:line="360" w:lineRule="auto"/>
        <w:rPr>
          <w:rFonts w:ascii="Arial" w:hAnsi="Arial" w:cs="Arial"/>
        </w:rPr>
      </w:pPr>
    </w:p>
    <w:p w14:paraId="1D0F7660" w14:textId="640E0C58" w:rsidR="007540E1" w:rsidRDefault="007540E1" w:rsidP="002B7BFD">
      <w:pPr>
        <w:spacing w:line="360" w:lineRule="auto"/>
        <w:rPr>
          <w:rFonts w:ascii="Arial" w:hAnsi="Arial" w:cs="Arial"/>
        </w:rPr>
      </w:pPr>
    </w:p>
    <w:p w14:paraId="41AD0D61" w14:textId="64B024DA" w:rsidR="007540E1" w:rsidRDefault="007540E1" w:rsidP="002B7BFD">
      <w:pPr>
        <w:spacing w:line="360" w:lineRule="auto"/>
        <w:rPr>
          <w:rFonts w:ascii="Arial" w:hAnsi="Arial" w:cs="Arial"/>
        </w:rPr>
      </w:pPr>
    </w:p>
    <w:p w14:paraId="0CB3EB5A" w14:textId="6821CAE9" w:rsidR="007540E1" w:rsidRDefault="00223488" w:rsidP="002B7BFD">
      <w:pPr>
        <w:spacing w:line="360" w:lineRule="auto"/>
        <w:rPr>
          <w:rFonts w:ascii="Arial" w:hAnsi="Arial" w:cs="Arial"/>
        </w:rPr>
      </w:pPr>
      <w:r w:rsidRPr="0022348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45FAC134" wp14:editId="70F4846A">
                <wp:simplePos x="0" y="0"/>
                <wp:positionH relativeFrom="column">
                  <wp:posOffset>2223821</wp:posOffset>
                </wp:positionH>
                <wp:positionV relativeFrom="paragraph">
                  <wp:posOffset>180467</wp:posOffset>
                </wp:positionV>
                <wp:extent cx="3101645" cy="1404620"/>
                <wp:effectExtent l="0" t="0" r="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64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AFDB4" w14:textId="22B5F87F" w:rsidR="00223488" w:rsidRPr="00223488" w:rsidRDefault="00223488" w:rsidP="00223488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2348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Mixture com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AC134" id="_x0000_s1034" type="#_x0000_t202" style="position:absolute;margin-left:175.1pt;margin-top:14.2pt;width:244.2pt;height:110.6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" filled="f" stroked="f">
                <v:textbox style="mso-fit-shape-to-text:t">
                  <w:txbxContent>
                    <w:p w14:paraId="735AFDB4" w14:textId="22B5F87F" w:rsidR="00223488" w:rsidRPr="00223488" w:rsidRDefault="00223488" w:rsidP="00223488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22348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Mixture composition</w:t>
                      </w:r>
                    </w:p>
                  </w:txbxContent>
                </v:textbox>
              </v:shape>
            </w:pict>
          </mc:Fallback>
        </mc:AlternateContent>
      </w:r>
      <w:r w:rsidRPr="0022348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3B58F18F" wp14:editId="6F88DB5A">
                <wp:simplePos x="0" y="0"/>
                <wp:positionH relativeFrom="column">
                  <wp:posOffset>-354355</wp:posOffset>
                </wp:positionH>
                <wp:positionV relativeFrom="paragraph">
                  <wp:posOffset>180975</wp:posOffset>
                </wp:positionV>
                <wp:extent cx="2923540" cy="648335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3540" cy="648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FE6C9A" w14:textId="1703C167" w:rsidR="00223488" w:rsidRPr="00223488" w:rsidRDefault="00223488" w:rsidP="0022348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2348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Estimated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8F18F" id="_x0000_s1035" type="#_x0000_t202" style="position:absolute;margin-left:-27.9pt;margin-top:14.25pt;width:230.2pt;height:51.0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" filled="f" stroked="f">
                <v:textbox>
                  <w:txbxContent>
                    <w:p w14:paraId="4EFE6C9A" w14:textId="1703C167" w:rsidR="00223488" w:rsidRPr="00223488" w:rsidRDefault="00223488" w:rsidP="00223488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22348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Estimated associ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BA70390" w14:textId="1A0FF346" w:rsidR="007540E1" w:rsidRDefault="00223488" w:rsidP="002B7BF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6432" behindDoc="0" locked="0" layoutInCell="1" allowOverlap="1" wp14:anchorId="530E9B61" wp14:editId="748BD412">
            <wp:simplePos x="0" y="0"/>
            <wp:positionH relativeFrom="column">
              <wp:posOffset>43180</wp:posOffset>
            </wp:positionH>
            <wp:positionV relativeFrom="paragraph">
              <wp:posOffset>83185</wp:posOffset>
            </wp:positionV>
            <wp:extent cx="4540885" cy="2136775"/>
            <wp:effectExtent l="0" t="0" r="0" b="0"/>
            <wp:wrapNone/>
            <wp:docPr id="9" name="Picture 9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en_femurneck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0885" cy="213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0202">
        <w:rPr>
          <w:rFonts w:ascii="Arial" w:eastAsia="Times New Roman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9440710" wp14:editId="3353B000">
                <wp:simplePos x="0" y="0"/>
                <wp:positionH relativeFrom="column">
                  <wp:posOffset>-419418</wp:posOffset>
                </wp:positionH>
                <wp:positionV relativeFrom="paragraph">
                  <wp:posOffset>436868</wp:posOffset>
                </wp:positionV>
                <wp:extent cx="1771015" cy="140462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7710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A04ED" w14:textId="0EB3883D" w:rsidR="00AD4415" w:rsidRPr="00B537EF" w:rsidRDefault="00AD4415" w:rsidP="00FE6A4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537E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Femur ne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40710" id="_x0000_s1036" type="#_x0000_t202" style="position:absolute;margin-left:-33.05pt;margin-top:34.4pt;width:139.45pt;height:110.6pt;rotation:-90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" filled="f" stroked="f">
                <v:textbox style="mso-fit-shape-to-text:t">
                  <w:txbxContent>
                    <w:p w14:paraId="758A04ED" w14:textId="0EB3883D" w:rsidR="00AD4415" w:rsidRPr="00B537EF" w:rsidRDefault="00AD4415" w:rsidP="00FE6A4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537EF">
                        <w:rPr>
                          <w:rFonts w:ascii="Arial" w:hAnsi="Arial" w:cs="Arial"/>
                          <w:sz w:val="28"/>
                          <w:szCs w:val="28"/>
                        </w:rPr>
                        <w:t>Femur neck</w:t>
                      </w:r>
                    </w:p>
                  </w:txbxContent>
                </v:textbox>
              </v:shape>
            </w:pict>
          </mc:Fallback>
        </mc:AlternateContent>
      </w:r>
    </w:p>
    <w:p w14:paraId="39DB2EDF" w14:textId="454E88DB" w:rsidR="007540E1" w:rsidRDefault="007540E1" w:rsidP="002B7BFD">
      <w:pPr>
        <w:spacing w:line="360" w:lineRule="auto"/>
        <w:rPr>
          <w:rFonts w:ascii="Arial" w:hAnsi="Arial" w:cs="Arial"/>
        </w:rPr>
      </w:pPr>
    </w:p>
    <w:p w14:paraId="6929EE7A" w14:textId="4C30AF80" w:rsidR="007540E1" w:rsidRDefault="007540E1" w:rsidP="002B7BFD">
      <w:pPr>
        <w:spacing w:line="360" w:lineRule="auto"/>
        <w:rPr>
          <w:rFonts w:ascii="Arial" w:hAnsi="Arial" w:cs="Arial"/>
        </w:rPr>
      </w:pPr>
    </w:p>
    <w:p w14:paraId="30E46278" w14:textId="77777777" w:rsidR="007540E1" w:rsidRDefault="007540E1" w:rsidP="002B7BFD">
      <w:pPr>
        <w:spacing w:line="360" w:lineRule="auto"/>
        <w:rPr>
          <w:rFonts w:ascii="Arial" w:hAnsi="Arial" w:cs="Arial"/>
        </w:rPr>
      </w:pPr>
    </w:p>
    <w:p w14:paraId="22E8118C" w14:textId="77777777" w:rsidR="007540E1" w:rsidRDefault="007540E1" w:rsidP="002B7BFD">
      <w:pPr>
        <w:spacing w:line="360" w:lineRule="auto"/>
        <w:rPr>
          <w:rFonts w:ascii="Arial" w:hAnsi="Arial" w:cs="Arial"/>
        </w:rPr>
      </w:pPr>
    </w:p>
    <w:p w14:paraId="63D20E0E" w14:textId="4AC6FE59" w:rsidR="007540E1" w:rsidRDefault="007540E1" w:rsidP="002B7BFD">
      <w:pPr>
        <w:spacing w:line="360" w:lineRule="auto"/>
        <w:rPr>
          <w:rFonts w:ascii="Arial" w:hAnsi="Arial" w:cs="Arial"/>
        </w:rPr>
      </w:pPr>
    </w:p>
    <w:p w14:paraId="230156D0" w14:textId="41B2756C" w:rsidR="007540E1" w:rsidRDefault="007540E1" w:rsidP="002B7BFD">
      <w:pPr>
        <w:spacing w:line="360" w:lineRule="auto"/>
        <w:rPr>
          <w:rFonts w:ascii="Arial" w:hAnsi="Arial" w:cs="Arial"/>
        </w:rPr>
      </w:pPr>
    </w:p>
    <w:p w14:paraId="6EE0C5CA" w14:textId="60FB2C5E" w:rsidR="007540E1" w:rsidRDefault="007540E1" w:rsidP="007540E1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B4199">
        <w:rPr>
          <w:rFonts w:ascii="Arial" w:hAnsi="Arial" w:cs="Arial"/>
          <w:b/>
          <w:bCs/>
        </w:rPr>
        <w:lastRenderedPageBreak/>
        <w:t>Figure S</w:t>
      </w:r>
      <w:r>
        <w:rPr>
          <w:rFonts w:ascii="Arial" w:hAnsi="Arial" w:cs="Arial"/>
          <w:b/>
          <w:bCs/>
        </w:rPr>
        <w:t>5</w:t>
      </w:r>
      <w:r>
        <w:rPr>
          <w:rFonts w:ascii="Arial" w:hAnsi="Arial" w:cs="Arial"/>
        </w:rPr>
        <w:t xml:space="preserve">: </w:t>
      </w:r>
      <w:r w:rsidRPr="005A0EA6">
        <w:rPr>
          <w:rFonts w:ascii="Arial" w:eastAsia="Times New Roman" w:hAnsi="Arial" w:cs="Arial"/>
          <w:color w:val="000000"/>
        </w:rPr>
        <w:t xml:space="preserve">Estimates of the </w:t>
      </w:r>
      <w:r w:rsidRPr="00D776F1">
        <w:rPr>
          <w:rFonts w:ascii="Arial" w:eastAsia="Times New Roman" w:hAnsi="Arial" w:cs="Arial"/>
          <w:b/>
          <w:bCs/>
          <w:color w:val="000000"/>
        </w:rPr>
        <w:t>1)</w:t>
      </w:r>
      <w:r>
        <w:rPr>
          <w:rFonts w:ascii="Arial" w:eastAsia="Times New Roman" w:hAnsi="Arial" w:cs="Arial"/>
          <w:color w:val="000000"/>
        </w:rPr>
        <w:t xml:space="preserve"> </w:t>
      </w:r>
      <w:r w:rsidRPr="005A0EA6">
        <w:rPr>
          <w:rFonts w:ascii="Arial" w:eastAsia="Times New Roman" w:hAnsi="Arial" w:cs="Arial"/>
          <w:color w:val="000000"/>
        </w:rPr>
        <w:t xml:space="preserve">association between </w:t>
      </w:r>
      <w:r w:rsidR="00ED1320">
        <w:rPr>
          <w:rFonts w:ascii="Arial" w:eastAsia="Times New Roman" w:hAnsi="Arial" w:cs="Arial"/>
          <w:color w:val="000000"/>
          <w:shd w:val="clear" w:color="auto" w:fill="FFFFFF"/>
        </w:rPr>
        <w:t>bone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 xml:space="preserve"> mineral density 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and the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perfluorinated compound (</w:t>
      </w:r>
      <w:r>
        <w:rPr>
          <w:rFonts w:ascii="Arial" w:eastAsia="Times New Roman" w:hAnsi="Arial" w:cs="Arial"/>
          <w:color w:val="000000"/>
          <w:shd w:val="clear" w:color="auto" w:fill="FFFFFF"/>
        </w:rPr>
        <w:t>PFAS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) mixture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 for </w:t>
      </w:r>
      <w:r>
        <w:rPr>
          <w:rFonts w:ascii="Arial" w:eastAsia="Times New Roman" w:hAnsi="Arial" w:cs="Arial"/>
          <w:i/>
          <w:iCs/>
          <w:color w:val="000000"/>
          <w:shd w:val="clear" w:color="auto" w:fill="FFFFFF"/>
        </w:rPr>
        <w:t>post-menopausal women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 xml:space="preserve"> and estimates of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 </w:t>
      </w:r>
      <w:r w:rsidRPr="00D776F1">
        <w:rPr>
          <w:rFonts w:ascii="Arial" w:eastAsia="Times New Roman" w:hAnsi="Arial" w:cs="Arial"/>
          <w:b/>
          <w:bCs/>
          <w:color w:val="000000"/>
          <w:shd w:val="clear" w:color="auto" w:fill="FFFFFF"/>
        </w:rPr>
        <w:t>2)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 mixture composition:</w:t>
      </w:r>
      <w:r w:rsidRPr="00FB6632">
        <w:rPr>
          <w:rFonts w:ascii="Arial" w:eastAsia="Times New Roman" w:hAnsi="Arial" w:cs="Arial"/>
          <w:color w:val="000000"/>
          <w:shd w:val="clear" w:color="auto" w:fill="FFFFFF"/>
        </w:rPr>
        <w:t xml:space="preserve">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>weights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 (percentage rescaled between 0 to 1)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 xml:space="preserve"> 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with 95% credible intervals 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 xml:space="preserve">for </w:t>
      </w:r>
      <w:r>
        <w:rPr>
          <w:rFonts w:ascii="Arial" w:eastAsia="Times New Roman" w:hAnsi="Arial" w:cs="Arial"/>
          <w:color w:val="000000"/>
          <w:shd w:val="clear" w:color="auto" w:fill="FFFFFF"/>
        </w:rPr>
        <w:t>each</w:t>
      </w:r>
      <w:r w:rsidRPr="005A0EA6">
        <w:rPr>
          <w:rFonts w:ascii="Arial" w:eastAsia="Times New Roman" w:hAnsi="Arial" w:cs="Arial"/>
          <w:color w:val="000000"/>
          <w:shd w:val="clear" w:color="auto" w:fill="FFFFFF"/>
        </w:rPr>
        <w:t xml:space="preserve"> mixture component in </w:t>
      </w:r>
      <w:r>
        <w:rPr>
          <w:rFonts w:ascii="Arial" w:eastAsia="Times New Roman" w:hAnsi="Arial" w:cs="Arial"/>
          <w:color w:val="000000"/>
          <w:shd w:val="clear" w:color="auto" w:fill="FFFFFF"/>
        </w:rPr>
        <w:t>A) lumbar spine</w:t>
      </w:r>
      <w:r>
        <w:rPr>
          <w:rFonts w:ascii="Arial" w:eastAsia="Times New Roman" w:hAnsi="Arial" w:cs="Arial"/>
          <w:color w:val="000000"/>
        </w:rPr>
        <w:t xml:space="preserve">, B) </w:t>
      </w:r>
      <w:r w:rsidR="005B12C4">
        <w:rPr>
          <w:rFonts w:ascii="Arial" w:eastAsia="Times New Roman" w:hAnsi="Arial" w:cs="Arial"/>
          <w:color w:val="000000"/>
        </w:rPr>
        <w:t>femur</w:t>
      </w:r>
      <w:r w:rsidR="00FE37F2">
        <w:rPr>
          <w:rFonts w:ascii="Arial" w:eastAsia="Times New Roman" w:hAnsi="Arial" w:cs="Arial"/>
          <w:color w:val="000000"/>
        </w:rPr>
        <w:t xml:space="preserve"> neck</w:t>
      </w:r>
      <w:r>
        <w:rPr>
          <w:rFonts w:ascii="Arial" w:eastAsia="Times New Roman" w:hAnsi="Arial" w:cs="Arial"/>
          <w:color w:val="000000"/>
        </w:rPr>
        <w:t xml:space="preserve">, and C) </w:t>
      </w:r>
      <w:r w:rsidR="00FE37F2">
        <w:rPr>
          <w:rFonts w:ascii="Arial" w:eastAsia="Times New Roman" w:hAnsi="Arial" w:cs="Arial"/>
          <w:color w:val="000000"/>
        </w:rPr>
        <w:t xml:space="preserve">total </w:t>
      </w:r>
      <w:r w:rsidR="005B12C4">
        <w:rPr>
          <w:rFonts w:ascii="Arial" w:eastAsia="Times New Roman" w:hAnsi="Arial" w:cs="Arial"/>
          <w:color w:val="000000"/>
        </w:rPr>
        <w:t>femur</w:t>
      </w:r>
      <w:r>
        <w:rPr>
          <w:rFonts w:ascii="Arial" w:eastAsia="Times New Roman" w:hAnsi="Arial" w:cs="Arial"/>
          <w:color w:val="000000"/>
        </w:rPr>
        <w:t>.</w:t>
      </w:r>
    </w:p>
    <w:p w14:paraId="4010CF51" w14:textId="11FEEDB0" w:rsidR="007540E1" w:rsidRDefault="007540E1" w:rsidP="007540E1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BMD = bone mineral density adjusted for </w:t>
      </w:r>
      <w:r w:rsidRPr="003829EA">
        <w:rPr>
          <w:rFonts w:ascii="Arial" w:eastAsia="Times New Roman" w:hAnsi="Arial" w:cs="Arial"/>
          <w:color w:val="000000"/>
        </w:rPr>
        <w:t>race/ethnicity, age, sex, physical activity, poverty-income ratio, and smoking status</w:t>
      </w:r>
      <w:r>
        <w:rPr>
          <w:rFonts w:ascii="Arial" w:eastAsia="Times New Roman" w:hAnsi="Arial" w:cs="Arial"/>
          <w:color w:val="000000"/>
        </w:rPr>
        <w:t>.</w:t>
      </w:r>
    </w:p>
    <w:p w14:paraId="112294E6" w14:textId="61A875ED" w:rsidR="007540E1" w:rsidRPr="00ED1320" w:rsidRDefault="00223488" w:rsidP="002B7BFD">
      <w:pPr>
        <w:spacing w:line="360" w:lineRule="auto"/>
        <w:rPr>
          <w:rFonts w:ascii="Arial" w:hAnsi="Arial" w:cs="Arial"/>
        </w:rPr>
      </w:pPr>
      <w:r w:rsidRPr="0022348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2D8D387B" wp14:editId="117ABC29">
                <wp:simplePos x="0" y="0"/>
                <wp:positionH relativeFrom="column">
                  <wp:posOffset>-121920</wp:posOffset>
                </wp:positionH>
                <wp:positionV relativeFrom="paragraph">
                  <wp:posOffset>45085</wp:posOffset>
                </wp:positionV>
                <wp:extent cx="2774950" cy="1404620"/>
                <wp:effectExtent l="0" t="0" r="0" b="0"/>
                <wp:wrapNone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F0C3DA" w14:textId="67E2DF35" w:rsidR="00223488" w:rsidRPr="00223488" w:rsidRDefault="00223488" w:rsidP="00223488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2348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Estimated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D387B" id="Text Box 27" o:spid="_x0000_s1037" type="#_x0000_t202" style="position:absolute;margin-left:-9.6pt;margin-top:3.55pt;width:218.5pt;height:110.6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" filled="f" stroked="f">
                <v:textbox style="mso-fit-shape-to-text:t">
                  <w:txbxContent>
                    <w:p w14:paraId="39F0C3DA" w14:textId="67E2DF35" w:rsidR="00223488" w:rsidRPr="00223488" w:rsidRDefault="00223488" w:rsidP="00223488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22348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Estimated association</w:t>
                      </w:r>
                    </w:p>
                  </w:txbxContent>
                </v:textbox>
              </v:shape>
            </w:pict>
          </mc:Fallback>
        </mc:AlternateContent>
      </w:r>
      <w:r w:rsidRPr="0022348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65114CC2" wp14:editId="2895AF81">
                <wp:simplePos x="0" y="0"/>
                <wp:positionH relativeFrom="column">
                  <wp:posOffset>2456815</wp:posOffset>
                </wp:positionH>
                <wp:positionV relativeFrom="paragraph">
                  <wp:posOffset>48260</wp:posOffset>
                </wp:positionV>
                <wp:extent cx="2530475" cy="1404620"/>
                <wp:effectExtent l="0" t="0" r="0" b="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0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A1775" w14:textId="1AD9CAF5" w:rsidR="00223488" w:rsidRPr="00223488" w:rsidRDefault="00223488" w:rsidP="00223488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2348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Mixture com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14CC2" id="_x0000_s1038" type="#_x0000_t202" style="position:absolute;margin-left:193.45pt;margin-top:3.8pt;width:199.25pt;height:110.6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" filled="f" stroked="f">
                <v:textbox style="mso-fit-shape-to-text:t">
                  <w:txbxContent>
                    <w:p w14:paraId="774A1775" w14:textId="1AD9CAF5" w:rsidR="00223488" w:rsidRPr="00223488" w:rsidRDefault="00223488" w:rsidP="00223488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22348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Mixture composition</w:t>
                      </w:r>
                    </w:p>
                  </w:txbxContent>
                </v:textbox>
              </v:shape>
            </w:pict>
          </mc:Fallback>
        </mc:AlternateContent>
      </w:r>
      <w:r w:rsidRPr="0022348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0D4F59DA" wp14:editId="3F038501">
                <wp:simplePos x="0" y="0"/>
                <wp:positionH relativeFrom="column">
                  <wp:posOffset>-120015</wp:posOffset>
                </wp:positionH>
                <wp:positionV relativeFrom="paragraph">
                  <wp:posOffset>2348865</wp:posOffset>
                </wp:positionV>
                <wp:extent cx="2589530" cy="1404620"/>
                <wp:effectExtent l="0" t="0" r="0" b="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95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F4038D" w14:textId="6505D0F9" w:rsidR="00223488" w:rsidRPr="00223488" w:rsidRDefault="00223488" w:rsidP="00223488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2348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Estimated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F59DA" id="_x0000_s1039" type="#_x0000_t202" style="position:absolute;margin-left:-9.45pt;margin-top:184.95pt;width:203.9pt;height:110.6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" filled="f" stroked="f">
                <v:textbox style="mso-fit-shape-to-text:t">
                  <w:txbxContent>
                    <w:p w14:paraId="0BF4038D" w14:textId="6505D0F9" w:rsidR="00223488" w:rsidRPr="00223488" w:rsidRDefault="00223488" w:rsidP="00223488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22348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Estimated association</w:t>
                      </w:r>
                    </w:p>
                  </w:txbxContent>
                </v:textbox>
              </v:shape>
            </w:pict>
          </mc:Fallback>
        </mc:AlternateContent>
      </w:r>
      <w:r w:rsidRPr="0022348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23C5F41C" wp14:editId="051241FF">
                <wp:simplePos x="0" y="0"/>
                <wp:positionH relativeFrom="column">
                  <wp:posOffset>2451100</wp:posOffset>
                </wp:positionH>
                <wp:positionV relativeFrom="paragraph">
                  <wp:posOffset>2352675</wp:posOffset>
                </wp:positionV>
                <wp:extent cx="2743200" cy="1404620"/>
                <wp:effectExtent l="0" t="0" r="0" b="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16A6A" w14:textId="58C1F061" w:rsidR="00223488" w:rsidRPr="00223488" w:rsidRDefault="00223488" w:rsidP="00223488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2348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Mixture com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5F41C" id="_x0000_s1040" type="#_x0000_t202" style="position:absolute;margin-left:193pt;margin-top:185.25pt;width:3in;height:110.6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" filled="f" stroked="f">
                <v:textbox style="mso-fit-shape-to-text:t">
                  <w:txbxContent>
                    <w:p w14:paraId="42216A6A" w14:textId="58C1F061" w:rsidR="00223488" w:rsidRPr="00223488" w:rsidRDefault="00223488" w:rsidP="00223488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22348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Mixture composition</w:t>
                      </w:r>
                    </w:p>
                  </w:txbxContent>
                </v:textbox>
              </v:shape>
            </w:pict>
          </mc:Fallback>
        </mc:AlternateContent>
      </w:r>
      <w:r w:rsidR="000B50B8" w:rsidRPr="00ED1320">
        <w:rPr>
          <w:rFonts w:ascii="Arial" w:hAnsi="Arial" w:cs="Arial"/>
          <w:noProof/>
        </w:rPr>
        <w:drawing>
          <wp:anchor distT="0" distB="0" distL="114300" distR="114300" simplePos="0" relativeHeight="251673600" behindDoc="0" locked="0" layoutInCell="1" allowOverlap="1" wp14:anchorId="3FF2086A" wp14:editId="287A8F48">
            <wp:simplePos x="0" y="0"/>
            <wp:positionH relativeFrom="margin">
              <wp:align>left</wp:align>
            </wp:positionH>
            <wp:positionV relativeFrom="paragraph">
              <wp:posOffset>226888</wp:posOffset>
            </wp:positionV>
            <wp:extent cx="4643919" cy="2185374"/>
            <wp:effectExtent l="0" t="0" r="4445" b="5715"/>
            <wp:wrapNone/>
            <wp:docPr id="13" name="Picture 13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women_spine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3919" cy="21853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DCB678" w14:textId="3C29BB57" w:rsidR="000B50B8" w:rsidRPr="00ED1320" w:rsidRDefault="000B50B8" w:rsidP="002B7BFD">
      <w:pPr>
        <w:spacing w:line="360" w:lineRule="auto"/>
        <w:rPr>
          <w:rFonts w:ascii="Arial" w:hAnsi="Arial" w:cs="Arial"/>
        </w:rPr>
      </w:pPr>
      <w:r w:rsidRPr="00ED1320">
        <w:rPr>
          <w:rFonts w:ascii="Arial" w:eastAsia="Times New Roman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455B81E" wp14:editId="00D7871D">
                <wp:simplePos x="0" y="0"/>
                <wp:positionH relativeFrom="column">
                  <wp:posOffset>-395090</wp:posOffset>
                </wp:positionH>
                <wp:positionV relativeFrom="paragraph">
                  <wp:posOffset>138937</wp:posOffset>
                </wp:positionV>
                <wp:extent cx="1771333" cy="140462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771333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9E0C8F" w14:textId="49359302" w:rsidR="00AD4415" w:rsidRPr="008E4F3E" w:rsidRDefault="00AD4415" w:rsidP="008E4F3E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8E4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Lumbar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 w:rsidRPr="008E4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5B81E" id="_x0000_s1041" type="#_x0000_t202" style="position:absolute;margin-left:-31.1pt;margin-top:10.95pt;width:139.5pt;height:110.6pt;rotation:-90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" filled="f" stroked="f">
                <v:textbox style="mso-fit-shape-to-text:t">
                  <w:txbxContent>
                    <w:p w14:paraId="569E0C8F" w14:textId="49359302" w:rsidR="00AD4415" w:rsidRPr="008E4F3E" w:rsidRDefault="00AD4415" w:rsidP="008E4F3E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8E4F3E">
                        <w:rPr>
                          <w:b/>
                          <w:bCs/>
                          <w:sz w:val="28"/>
                          <w:szCs w:val="28"/>
                        </w:rPr>
                        <w:t xml:space="preserve">Lumbar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S</w:t>
                      </w:r>
                      <w:r w:rsidRPr="008E4F3E">
                        <w:rPr>
                          <w:b/>
                          <w:bCs/>
                          <w:sz w:val="28"/>
                          <w:szCs w:val="28"/>
                        </w:rPr>
                        <w:t>pine</w:t>
                      </w:r>
                    </w:p>
                  </w:txbxContent>
                </v:textbox>
              </v:shape>
            </w:pict>
          </mc:Fallback>
        </mc:AlternateContent>
      </w:r>
    </w:p>
    <w:p w14:paraId="426C1A68" w14:textId="37895593" w:rsidR="000B50B8" w:rsidRPr="00ED1320" w:rsidRDefault="000B50B8" w:rsidP="002B7BFD">
      <w:pPr>
        <w:spacing w:line="360" w:lineRule="auto"/>
        <w:rPr>
          <w:rFonts w:ascii="Arial" w:hAnsi="Arial" w:cs="Arial"/>
        </w:rPr>
      </w:pPr>
    </w:p>
    <w:p w14:paraId="088CA7DE" w14:textId="0C7711B4" w:rsidR="000B50B8" w:rsidRPr="00ED1320" w:rsidRDefault="000B50B8" w:rsidP="002B7BFD">
      <w:pPr>
        <w:spacing w:line="360" w:lineRule="auto"/>
        <w:rPr>
          <w:rFonts w:ascii="Arial" w:hAnsi="Arial" w:cs="Arial"/>
        </w:rPr>
      </w:pPr>
    </w:p>
    <w:p w14:paraId="772EB330" w14:textId="77777777" w:rsidR="000B50B8" w:rsidRPr="00ED1320" w:rsidRDefault="000B50B8" w:rsidP="002B7BFD">
      <w:pPr>
        <w:spacing w:line="360" w:lineRule="auto"/>
        <w:rPr>
          <w:rFonts w:ascii="Arial" w:hAnsi="Arial" w:cs="Arial"/>
        </w:rPr>
      </w:pPr>
    </w:p>
    <w:p w14:paraId="08A19F36" w14:textId="77777777" w:rsidR="000B50B8" w:rsidRPr="00ED1320" w:rsidRDefault="000B50B8" w:rsidP="002B7BFD">
      <w:pPr>
        <w:spacing w:line="360" w:lineRule="auto"/>
        <w:rPr>
          <w:rFonts w:ascii="Arial" w:hAnsi="Arial" w:cs="Arial"/>
        </w:rPr>
      </w:pPr>
    </w:p>
    <w:p w14:paraId="43D7CB92" w14:textId="61FD23B6" w:rsidR="000B50B8" w:rsidRPr="00ED1320" w:rsidRDefault="00806CEA" w:rsidP="002B7BFD">
      <w:pPr>
        <w:spacing w:line="360" w:lineRule="auto"/>
        <w:rPr>
          <w:rFonts w:ascii="Arial" w:hAnsi="Arial" w:cs="Arial"/>
        </w:rPr>
      </w:pPr>
      <w:r w:rsidRPr="00ED1320">
        <w:rPr>
          <w:rFonts w:ascii="Arial" w:hAnsi="Arial" w:cs="Arial"/>
          <w:noProof/>
        </w:rPr>
        <w:drawing>
          <wp:anchor distT="0" distB="0" distL="114300" distR="114300" simplePos="0" relativeHeight="251674624" behindDoc="0" locked="0" layoutInCell="1" allowOverlap="1" wp14:anchorId="24A28A38" wp14:editId="676721B9">
            <wp:simplePos x="0" y="0"/>
            <wp:positionH relativeFrom="margin">
              <wp:align>left</wp:align>
            </wp:positionH>
            <wp:positionV relativeFrom="paragraph">
              <wp:posOffset>368300</wp:posOffset>
            </wp:positionV>
            <wp:extent cx="4685016" cy="2204019"/>
            <wp:effectExtent l="0" t="0" r="1905" b="6350"/>
            <wp:wrapNone/>
            <wp:docPr id="14" name="Picture 14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women_femur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5016" cy="22040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F232B7" w14:textId="5A20793E" w:rsidR="000B50B8" w:rsidRPr="00ED1320" w:rsidRDefault="008E4F3E" w:rsidP="002B7BFD">
      <w:pPr>
        <w:spacing w:line="360" w:lineRule="auto"/>
        <w:rPr>
          <w:rFonts w:ascii="Arial" w:hAnsi="Arial" w:cs="Arial"/>
        </w:rPr>
      </w:pPr>
      <w:r w:rsidRPr="00ED1320">
        <w:rPr>
          <w:rFonts w:ascii="Arial" w:eastAsia="Times New Roman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13B466E9" wp14:editId="7A85AD44">
                <wp:simplePos x="0" y="0"/>
                <wp:positionH relativeFrom="column">
                  <wp:posOffset>-267623</wp:posOffset>
                </wp:positionH>
                <wp:positionV relativeFrom="paragraph">
                  <wp:posOffset>111287</wp:posOffset>
                </wp:positionV>
                <wp:extent cx="1509898" cy="1404620"/>
                <wp:effectExtent l="1905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509898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E4C259" w14:textId="3E776049" w:rsidR="00AD4415" w:rsidRPr="008E4F3E" w:rsidRDefault="00AD4415" w:rsidP="008E4F3E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8E4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)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E4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otal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F</w:t>
                            </w:r>
                            <w:r w:rsidRPr="008E4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emu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466E9" id="_x0000_s1042" type="#_x0000_t202" style="position:absolute;margin-left:-21.05pt;margin-top:8.75pt;width:118.9pt;height:110.6pt;rotation:-90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" filled="f" stroked="f">
                <v:textbox style="mso-fit-shape-to-text:t">
                  <w:txbxContent>
                    <w:p w14:paraId="6FE4C259" w14:textId="3E776049" w:rsidR="00AD4415" w:rsidRPr="008E4F3E" w:rsidRDefault="00AD4415" w:rsidP="008E4F3E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8E4F3E">
                        <w:rPr>
                          <w:b/>
                          <w:bCs/>
                          <w:sz w:val="28"/>
                          <w:szCs w:val="28"/>
                        </w:rPr>
                        <w:t>B)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Pr="008E4F3E">
                        <w:rPr>
                          <w:b/>
                          <w:bCs/>
                          <w:sz w:val="28"/>
                          <w:szCs w:val="28"/>
                        </w:rPr>
                        <w:t xml:space="preserve">Total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F</w:t>
                      </w:r>
                      <w:r w:rsidRPr="008E4F3E">
                        <w:rPr>
                          <w:b/>
                          <w:bCs/>
                          <w:sz w:val="28"/>
                          <w:szCs w:val="28"/>
                        </w:rPr>
                        <w:t>emur</w:t>
                      </w:r>
                    </w:p>
                  </w:txbxContent>
                </v:textbox>
              </v:shape>
            </w:pict>
          </mc:Fallback>
        </mc:AlternateContent>
      </w:r>
    </w:p>
    <w:p w14:paraId="235A352A" w14:textId="55528761" w:rsidR="000B50B8" w:rsidRPr="00ED1320" w:rsidRDefault="000B50B8" w:rsidP="002B7BFD">
      <w:pPr>
        <w:spacing w:line="360" w:lineRule="auto"/>
        <w:rPr>
          <w:rFonts w:ascii="Arial" w:hAnsi="Arial" w:cs="Arial"/>
        </w:rPr>
      </w:pPr>
    </w:p>
    <w:p w14:paraId="28F9FDFF" w14:textId="4202D51C" w:rsidR="000B50B8" w:rsidRPr="00ED1320" w:rsidRDefault="000B50B8" w:rsidP="002B7BFD">
      <w:pPr>
        <w:spacing w:line="360" w:lineRule="auto"/>
        <w:rPr>
          <w:rFonts w:ascii="Arial" w:hAnsi="Arial" w:cs="Arial"/>
        </w:rPr>
      </w:pPr>
    </w:p>
    <w:p w14:paraId="0D568EF0" w14:textId="0AEB06F3" w:rsidR="000B50B8" w:rsidRPr="00ED1320" w:rsidRDefault="000B50B8" w:rsidP="002B7BFD">
      <w:pPr>
        <w:spacing w:line="360" w:lineRule="auto"/>
        <w:rPr>
          <w:rFonts w:ascii="Arial" w:hAnsi="Arial" w:cs="Arial"/>
        </w:rPr>
      </w:pPr>
    </w:p>
    <w:p w14:paraId="09DB08E7" w14:textId="0817A6BB" w:rsidR="000B50B8" w:rsidRPr="00ED1320" w:rsidRDefault="000B50B8" w:rsidP="002B7BFD">
      <w:pPr>
        <w:spacing w:line="360" w:lineRule="auto"/>
        <w:rPr>
          <w:rFonts w:ascii="Arial" w:hAnsi="Arial" w:cs="Arial"/>
        </w:rPr>
      </w:pPr>
    </w:p>
    <w:p w14:paraId="6CF6F50F" w14:textId="01589973" w:rsidR="000B50B8" w:rsidRPr="00ED1320" w:rsidRDefault="00223488" w:rsidP="002B7BFD">
      <w:pPr>
        <w:spacing w:line="360" w:lineRule="auto"/>
        <w:rPr>
          <w:rFonts w:ascii="Arial" w:hAnsi="Arial" w:cs="Arial"/>
        </w:rPr>
      </w:pPr>
      <w:r w:rsidRPr="0022348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3C165D1D" wp14:editId="37A4F733">
                <wp:simplePos x="0" y="0"/>
                <wp:positionH relativeFrom="column">
                  <wp:posOffset>2453640</wp:posOffset>
                </wp:positionH>
                <wp:positionV relativeFrom="paragraph">
                  <wp:posOffset>348615</wp:posOffset>
                </wp:positionV>
                <wp:extent cx="3101340" cy="1404620"/>
                <wp:effectExtent l="0" t="0" r="0" b="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3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36C3C7" w14:textId="3EC3491D" w:rsidR="00223488" w:rsidRPr="00223488" w:rsidRDefault="00223488" w:rsidP="0022348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2348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Mixture com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65D1D" id="_x0000_s1043" type="#_x0000_t202" style="position:absolute;margin-left:193.2pt;margin-top:27.45pt;width:244.2pt;height:110.6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" filled="f" stroked="f">
                <v:textbox style="mso-fit-shape-to-text:t">
                  <w:txbxContent>
                    <w:p w14:paraId="6836C3C7" w14:textId="3EC3491D" w:rsidR="00223488" w:rsidRPr="00223488" w:rsidRDefault="00223488" w:rsidP="00223488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22348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Mixture composition</w:t>
                      </w:r>
                    </w:p>
                  </w:txbxContent>
                </v:textbox>
              </v:shape>
            </w:pict>
          </mc:Fallback>
        </mc:AlternateContent>
      </w:r>
      <w:r w:rsidRPr="0022348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40160" behindDoc="0" locked="0" layoutInCell="1" allowOverlap="1" wp14:anchorId="0B2E0200" wp14:editId="5ECBB9E9">
                <wp:simplePos x="0" y="0"/>
                <wp:positionH relativeFrom="column">
                  <wp:posOffset>-124460</wp:posOffset>
                </wp:positionH>
                <wp:positionV relativeFrom="paragraph">
                  <wp:posOffset>349621</wp:posOffset>
                </wp:positionV>
                <wp:extent cx="2923540" cy="648335"/>
                <wp:effectExtent l="0" t="0" r="0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3540" cy="648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3DCF09" w14:textId="0A74EB40" w:rsidR="00223488" w:rsidRPr="00223488" w:rsidRDefault="00223488" w:rsidP="00223488">
                            <w:pPr>
                              <w:ind w:left="360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1)</w:t>
                            </w:r>
                            <w:r w:rsidRPr="0022348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Estimated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2E0200" id="_x0000_s1044" type="#_x0000_t202" style="position:absolute;margin-left:-9.8pt;margin-top:27.55pt;width:230.2pt;height:51.05pt;z-index:251740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" filled="f" stroked="f">
                <v:textbox>
                  <w:txbxContent>
                    <w:p w14:paraId="7F3DCF09" w14:textId="0A74EB40" w:rsidR="00223488" w:rsidRPr="00223488" w:rsidRDefault="00223488" w:rsidP="00223488">
                      <w:pPr>
                        <w:ind w:left="360"/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1)</w:t>
                      </w:r>
                      <w:r w:rsidRPr="0022348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Estimated associ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9C6728E" w14:textId="206F1D8F" w:rsidR="000B50B8" w:rsidRPr="00ED1320" w:rsidRDefault="00806CEA" w:rsidP="002B7BFD">
      <w:pPr>
        <w:spacing w:line="360" w:lineRule="auto"/>
        <w:rPr>
          <w:rFonts w:ascii="Arial" w:hAnsi="Arial" w:cs="Arial"/>
        </w:rPr>
      </w:pPr>
      <w:r w:rsidRPr="00ED1320">
        <w:rPr>
          <w:rFonts w:ascii="Arial" w:hAnsi="Arial" w:cs="Arial"/>
          <w:noProof/>
        </w:rPr>
        <w:drawing>
          <wp:anchor distT="0" distB="0" distL="114300" distR="114300" simplePos="0" relativeHeight="251675648" behindDoc="0" locked="0" layoutInCell="1" allowOverlap="1" wp14:anchorId="0E008F9A" wp14:editId="2AE41018">
            <wp:simplePos x="0" y="0"/>
            <wp:positionH relativeFrom="margin">
              <wp:posOffset>0</wp:posOffset>
            </wp:positionH>
            <wp:positionV relativeFrom="paragraph">
              <wp:posOffset>192776</wp:posOffset>
            </wp:positionV>
            <wp:extent cx="4715510" cy="2218690"/>
            <wp:effectExtent l="0" t="0" r="8890" b="0"/>
            <wp:wrapNone/>
            <wp:docPr id="15" name="Picture 15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men_femurneck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5510" cy="2218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BE1F9B" w14:textId="3DB3C8B4" w:rsidR="000B50B8" w:rsidRPr="00ED1320" w:rsidRDefault="000B50B8" w:rsidP="002B7BFD">
      <w:pPr>
        <w:spacing w:line="360" w:lineRule="auto"/>
        <w:rPr>
          <w:rFonts w:ascii="Arial" w:hAnsi="Arial" w:cs="Arial"/>
        </w:rPr>
      </w:pPr>
      <w:r w:rsidRPr="00ED1320">
        <w:rPr>
          <w:rFonts w:ascii="Arial" w:eastAsia="Times New Roman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63B254A6" wp14:editId="5947EEE7">
                <wp:simplePos x="0" y="0"/>
                <wp:positionH relativeFrom="column">
                  <wp:posOffset>-374968</wp:posOffset>
                </wp:positionH>
                <wp:positionV relativeFrom="paragraph">
                  <wp:posOffset>346129</wp:posOffset>
                </wp:positionV>
                <wp:extent cx="1771333" cy="1404620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771333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1642BA" w14:textId="58569EE1" w:rsidR="00AD4415" w:rsidRPr="008E4F3E" w:rsidRDefault="00AD4415" w:rsidP="001504F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8E4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Femur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N</w:t>
                            </w:r>
                            <w:r w:rsidRPr="008E4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e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254A6" id="_x0000_s1045" type="#_x0000_t202" style="position:absolute;margin-left:-29.55pt;margin-top:27.25pt;width:139.5pt;height:110.6pt;rotation:-90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" filled="f" stroked="f">
                <v:textbox style="mso-fit-shape-to-text:t">
                  <w:txbxContent>
                    <w:p w14:paraId="2C1642BA" w14:textId="58569EE1" w:rsidR="00AD4415" w:rsidRPr="008E4F3E" w:rsidRDefault="00AD4415" w:rsidP="001504F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8E4F3E">
                        <w:rPr>
                          <w:b/>
                          <w:bCs/>
                          <w:sz w:val="28"/>
                          <w:szCs w:val="28"/>
                        </w:rPr>
                        <w:t xml:space="preserve">Femur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N</w:t>
                      </w:r>
                      <w:r w:rsidRPr="008E4F3E">
                        <w:rPr>
                          <w:b/>
                          <w:bCs/>
                          <w:sz w:val="28"/>
                          <w:szCs w:val="28"/>
                        </w:rPr>
                        <w:t>eck</w:t>
                      </w:r>
                    </w:p>
                  </w:txbxContent>
                </v:textbox>
              </v:shape>
            </w:pict>
          </mc:Fallback>
        </mc:AlternateContent>
      </w:r>
    </w:p>
    <w:p w14:paraId="6DCEC95B" w14:textId="4A6DDA4C" w:rsidR="000B50B8" w:rsidRPr="00ED1320" w:rsidRDefault="000B50B8" w:rsidP="002B7BFD">
      <w:pPr>
        <w:spacing w:line="360" w:lineRule="auto"/>
        <w:rPr>
          <w:rFonts w:ascii="Arial" w:hAnsi="Arial" w:cs="Arial"/>
        </w:rPr>
      </w:pPr>
    </w:p>
    <w:p w14:paraId="3C0B19E3" w14:textId="1A35E3C1" w:rsidR="000B50B8" w:rsidRPr="00ED1320" w:rsidRDefault="000B50B8" w:rsidP="002B7BFD">
      <w:pPr>
        <w:spacing w:line="360" w:lineRule="auto"/>
        <w:rPr>
          <w:rFonts w:ascii="Arial" w:hAnsi="Arial" w:cs="Arial"/>
        </w:rPr>
      </w:pPr>
    </w:p>
    <w:p w14:paraId="4A51351B" w14:textId="310F8918" w:rsidR="000B50B8" w:rsidRPr="00ED1320" w:rsidRDefault="000B50B8" w:rsidP="002B7BFD">
      <w:pPr>
        <w:spacing w:line="360" w:lineRule="auto"/>
        <w:rPr>
          <w:rFonts w:ascii="Arial" w:hAnsi="Arial" w:cs="Arial"/>
        </w:rPr>
        <w:sectPr w:rsidR="000B50B8" w:rsidRPr="00ED1320" w:rsidSect="00C209B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73D3CD7" w14:textId="3D6B6A80" w:rsidR="00E32B3A" w:rsidRPr="00ED1320" w:rsidRDefault="00E32B3A" w:rsidP="00E32B3A">
      <w:pPr>
        <w:pStyle w:val="PlainText"/>
        <w:rPr>
          <w:rFonts w:ascii="Arial" w:eastAsia="Times New Roman" w:hAnsi="Arial" w:cs="Arial"/>
          <w:color w:val="000000"/>
        </w:rPr>
      </w:pPr>
      <w:bookmarkStart w:id="4" w:name="_Hlk33453142"/>
      <w:bookmarkStart w:id="5" w:name="_Hlk33453114"/>
      <w:r w:rsidRPr="00ED1320">
        <w:rPr>
          <w:rFonts w:ascii="Arial" w:hAnsi="Arial" w:cs="Arial"/>
          <w:b/>
          <w:bCs/>
        </w:rPr>
        <w:lastRenderedPageBreak/>
        <w:t>Figure S</w:t>
      </w:r>
      <w:r>
        <w:rPr>
          <w:rFonts w:ascii="Arial" w:hAnsi="Arial" w:cs="Arial"/>
          <w:b/>
          <w:bCs/>
        </w:rPr>
        <w:t>6</w:t>
      </w:r>
      <w:r w:rsidRPr="00ED1320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 xml:space="preserve">Including PFASs detected in at least 60% of samples. </w:t>
      </w:r>
      <w:r w:rsidRPr="00ED1320">
        <w:rPr>
          <w:rFonts w:ascii="Arial" w:eastAsia="Times New Roman" w:hAnsi="Arial" w:cs="Arial"/>
          <w:color w:val="000000"/>
        </w:rPr>
        <w:t xml:space="preserve">Estimates of the </w:t>
      </w:r>
      <w:r w:rsidRPr="00ED1320">
        <w:rPr>
          <w:rFonts w:ascii="Arial" w:eastAsia="Times New Roman" w:hAnsi="Arial" w:cs="Arial"/>
          <w:b/>
          <w:bCs/>
          <w:color w:val="000000"/>
        </w:rPr>
        <w:t>1)</w:t>
      </w:r>
      <w:r w:rsidRPr="00ED1320">
        <w:rPr>
          <w:rFonts w:ascii="Arial" w:eastAsia="Times New Roman" w:hAnsi="Arial" w:cs="Arial"/>
          <w:color w:val="000000"/>
        </w:rPr>
        <w:t xml:space="preserve"> association between </w:t>
      </w:r>
      <w:r w:rsidRPr="00ED1320">
        <w:rPr>
          <w:rFonts w:ascii="Arial" w:eastAsia="Times New Roman" w:hAnsi="Arial" w:cs="Arial"/>
          <w:color w:val="000000"/>
          <w:shd w:val="clear" w:color="auto" w:fill="FFFFFF"/>
        </w:rPr>
        <w:t xml:space="preserve">bone mineral density and the perfluorinated compound (PFAS) mixture in the overall population and estimates of </w:t>
      </w:r>
      <w:r w:rsidRPr="00ED1320">
        <w:rPr>
          <w:rFonts w:ascii="Arial" w:eastAsia="Times New Roman" w:hAnsi="Arial" w:cs="Arial"/>
          <w:b/>
          <w:bCs/>
          <w:color w:val="000000"/>
          <w:shd w:val="clear" w:color="auto" w:fill="FFFFFF"/>
        </w:rPr>
        <w:t>2)</w:t>
      </w:r>
      <w:r w:rsidRPr="00ED1320">
        <w:rPr>
          <w:rFonts w:ascii="Arial" w:eastAsia="Times New Roman" w:hAnsi="Arial" w:cs="Arial"/>
          <w:color w:val="000000"/>
          <w:shd w:val="clear" w:color="auto" w:fill="FFFFFF"/>
        </w:rPr>
        <w:t xml:space="preserve"> mixture composition: weights (percentage rescaled between 0 to 1) with 95% credible intervals for each mixture component in A) lumbar spine</w:t>
      </w:r>
      <w:r w:rsidRPr="00ED1320">
        <w:rPr>
          <w:rFonts w:ascii="Arial" w:eastAsia="Times New Roman" w:hAnsi="Arial" w:cs="Arial"/>
          <w:color w:val="000000"/>
        </w:rPr>
        <w:t>, B) total femur, and C) femur neck.</w:t>
      </w:r>
    </w:p>
    <w:p w14:paraId="5353B089" w14:textId="77777777" w:rsidR="00E32B3A" w:rsidRPr="00ED1320" w:rsidRDefault="00E32B3A" w:rsidP="00E32B3A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ED1320">
        <w:rPr>
          <w:rFonts w:ascii="Arial" w:eastAsia="Times New Roman" w:hAnsi="Arial" w:cs="Arial"/>
          <w:color w:val="000000"/>
        </w:rPr>
        <w:t xml:space="preserve">BMD = bone mineral density adjusted for race/ethnicity, age, sex, physical activity, poverty-income ratio, and smoking status. </w:t>
      </w:r>
    </w:p>
    <w:bookmarkEnd w:id="4"/>
    <w:p w14:paraId="4CA86CF5" w14:textId="0CEAA2EA" w:rsidR="00E32B3A" w:rsidRPr="00ED1320" w:rsidRDefault="00094D4D" w:rsidP="00E32B3A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  <w:r w:rsidRPr="00094D4D">
        <w:rPr>
          <w:noProof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5C5116A8" wp14:editId="6EE5EB42">
                <wp:simplePos x="0" y="0"/>
                <wp:positionH relativeFrom="column">
                  <wp:posOffset>-280670</wp:posOffset>
                </wp:positionH>
                <wp:positionV relativeFrom="paragraph">
                  <wp:posOffset>2339975</wp:posOffset>
                </wp:positionV>
                <wp:extent cx="2589530" cy="1404620"/>
                <wp:effectExtent l="0" t="0" r="0" b="0"/>
                <wp:wrapNone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95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C8C918" w14:textId="393301CB" w:rsidR="00094D4D" w:rsidRPr="00094D4D" w:rsidRDefault="00094D4D" w:rsidP="00094D4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94D4D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Estimated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116A8" id="_x0000_s1046" type="#_x0000_t202" style="position:absolute;margin-left:-22.1pt;margin-top:184.25pt;width:203.9pt;height:110.6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" filled="f" stroked="f">
                <v:textbox style="mso-fit-shape-to-text:t">
                  <w:txbxContent>
                    <w:p w14:paraId="52C8C918" w14:textId="393301CB" w:rsidR="00094D4D" w:rsidRPr="00094D4D" w:rsidRDefault="00094D4D" w:rsidP="00094D4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094D4D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Estimated association</w:t>
                      </w:r>
                    </w:p>
                  </w:txbxContent>
                </v:textbox>
              </v:shape>
            </w:pict>
          </mc:Fallback>
        </mc:AlternateContent>
      </w:r>
      <w:r w:rsidRPr="00094D4D">
        <w:rPr>
          <w:noProof/>
        </w:rPr>
        <mc:AlternateContent>
          <mc:Choice Requires="wps">
            <w:drawing>
              <wp:anchor distT="45720" distB="45720" distL="114300" distR="114300" simplePos="0" relativeHeight="251746304" behindDoc="0" locked="0" layoutInCell="1" allowOverlap="1" wp14:anchorId="280AC793" wp14:editId="658706B0">
                <wp:simplePos x="0" y="0"/>
                <wp:positionH relativeFrom="column">
                  <wp:posOffset>2296160</wp:posOffset>
                </wp:positionH>
                <wp:positionV relativeFrom="paragraph">
                  <wp:posOffset>39370</wp:posOffset>
                </wp:positionV>
                <wp:extent cx="2530475" cy="1404620"/>
                <wp:effectExtent l="0" t="0" r="0" b="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0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848C03" w14:textId="4AAE19E6" w:rsidR="00094D4D" w:rsidRPr="00094D4D" w:rsidRDefault="00094D4D" w:rsidP="00094D4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94D4D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Mixture com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0AC793" id="_x0000_s1047" type="#_x0000_t202" style="position:absolute;margin-left:180.8pt;margin-top:3.1pt;width:199.25pt;height:110.6pt;z-index:251746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" filled="f" stroked="f">
                <v:textbox style="mso-fit-shape-to-text:t">
                  <w:txbxContent>
                    <w:p w14:paraId="09848C03" w14:textId="4AAE19E6" w:rsidR="00094D4D" w:rsidRPr="00094D4D" w:rsidRDefault="00094D4D" w:rsidP="00094D4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094D4D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Mixture composition</w:t>
                      </w:r>
                    </w:p>
                  </w:txbxContent>
                </v:textbox>
              </v:shape>
            </w:pict>
          </mc:Fallback>
        </mc:AlternateContent>
      </w:r>
      <w:r w:rsidRPr="00094D4D">
        <w:rPr>
          <w:noProof/>
        </w:rPr>
        <mc:AlternateContent>
          <mc:Choice Requires="wps">
            <w:drawing>
              <wp:anchor distT="45720" distB="45720" distL="114300" distR="114300" simplePos="0" relativeHeight="251745280" behindDoc="0" locked="0" layoutInCell="1" allowOverlap="1" wp14:anchorId="1209B72B" wp14:editId="081874AB">
                <wp:simplePos x="0" y="0"/>
                <wp:positionH relativeFrom="column">
                  <wp:posOffset>-284037</wp:posOffset>
                </wp:positionH>
                <wp:positionV relativeFrom="paragraph">
                  <wp:posOffset>36219</wp:posOffset>
                </wp:positionV>
                <wp:extent cx="2774950" cy="1404620"/>
                <wp:effectExtent l="0" t="0" r="0" b="0"/>
                <wp:wrapNone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C620E" w14:textId="1CBC7127" w:rsidR="00094D4D" w:rsidRPr="00094D4D" w:rsidRDefault="00094D4D" w:rsidP="00094D4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94D4D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Estimated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09B72B" id="Text Box 33" o:spid="_x0000_s1048" type="#_x0000_t202" style="position:absolute;margin-left:-22.35pt;margin-top:2.85pt;width:218.5pt;height:110.6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" filled="f" stroked="f">
                <v:textbox style="mso-fit-shape-to-text:t">
                  <w:txbxContent>
                    <w:p w14:paraId="4DAC620E" w14:textId="1CBC7127" w:rsidR="00094D4D" w:rsidRPr="00094D4D" w:rsidRDefault="00094D4D" w:rsidP="00094D4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094D4D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Estimated associ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468D023" w14:textId="20FA10F8" w:rsidR="00E32B3A" w:rsidRDefault="00E32B3A" w:rsidP="00E32B3A">
      <w:pPr>
        <w:spacing w:after="0" w:line="360" w:lineRule="auto"/>
      </w:pPr>
      <w:r w:rsidRPr="00ED1320">
        <w:rPr>
          <w:rFonts w:ascii="Arial" w:eastAsia="Times New Roman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1B832AEF" wp14:editId="2D4078B9">
                <wp:simplePos x="0" y="0"/>
                <wp:positionH relativeFrom="column">
                  <wp:posOffset>-397194</wp:posOffset>
                </wp:positionH>
                <wp:positionV relativeFrom="paragraph">
                  <wp:posOffset>343144</wp:posOffset>
                </wp:positionV>
                <wp:extent cx="1771015" cy="1404620"/>
                <wp:effectExtent l="0" t="0" r="0" b="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7710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80DF4B" w14:textId="77777777" w:rsidR="00E32B3A" w:rsidRPr="008E4F3E" w:rsidRDefault="00E32B3A" w:rsidP="00E32B3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8E4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Lumbar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 w:rsidRPr="008E4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pin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832AEF" id="_x0000_s1049" type="#_x0000_t202" style="position:absolute;margin-left:-31.3pt;margin-top:27pt;width:139.45pt;height:110.6pt;rotation:-90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" filled="f" stroked="f">
                <v:textbox style="mso-fit-shape-to-text:t">
                  <w:txbxContent>
                    <w:p w14:paraId="2A80DF4B" w14:textId="77777777" w:rsidR="00E32B3A" w:rsidRPr="008E4F3E" w:rsidRDefault="00E32B3A" w:rsidP="00E32B3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8E4F3E">
                        <w:rPr>
                          <w:b/>
                          <w:bCs/>
                          <w:sz w:val="28"/>
                          <w:szCs w:val="28"/>
                        </w:rPr>
                        <w:t xml:space="preserve">Lumbar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S</w:t>
                      </w:r>
                      <w:r w:rsidRPr="008E4F3E">
                        <w:rPr>
                          <w:b/>
                          <w:bCs/>
                          <w:sz w:val="28"/>
                          <w:szCs w:val="28"/>
                        </w:rPr>
                        <w:t xml:space="preserve">pine </w:t>
                      </w:r>
                    </w:p>
                  </w:txbxContent>
                </v:textbox>
              </v:shape>
            </w:pict>
          </mc:Fallback>
        </mc:AlternateContent>
      </w:r>
      <w:r w:rsidRPr="00C826E2">
        <w:t xml:space="preserve"> </w:t>
      </w:r>
      <w:r>
        <w:rPr>
          <w:noProof/>
        </w:rPr>
        <w:drawing>
          <wp:inline distT="0" distB="0" distL="0" distR="0" wp14:anchorId="74D58F13" wp14:editId="1D641851">
            <wp:extent cx="4263474" cy="2006930"/>
            <wp:effectExtent l="0" t="0" r="3810" b="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8100" cy="2018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9CBEB" w14:textId="1C40DDEB" w:rsidR="006E5737" w:rsidRPr="00ED1320" w:rsidRDefault="006E5737" w:rsidP="00E32B3A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  <w:r w:rsidRPr="00094D4D">
        <w:rPr>
          <w:noProof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5FDECFC7" wp14:editId="24059D5D">
                <wp:simplePos x="0" y="0"/>
                <wp:positionH relativeFrom="column">
                  <wp:posOffset>2100664</wp:posOffset>
                </wp:positionH>
                <wp:positionV relativeFrom="paragraph">
                  <wp:posOffset>10795</wp:posOffset>
                </wp:positionV>
                <wp:extent cx="2743200" cy="1404620"/>
                <wp:effectExtent l="0" t="0" r="0" b="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A1DD23" w14:textId="0A253B3D" w:rsidR="00094D4D" w:rsidRPr="00094D4D" w:rsidRDefault="00094D4D" w:rsidP="00094D4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94D4D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Mixture com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DECFC7" id="_x0000_s1050" type="#_x0000_t202" style="position:absolute;margin-left:165.4pt;margin-top:.85pt;width:3in;height:110.6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" filled="f" stroked="f">
                <v:textbox style="mso-fit-shape-to-text:t">
                  <w:txbxContent>
                    <w:p w14:paraId="16A1DD23" w14:textId="0A253B3D" w:rsidR="00094D4D" w:rsidRPr="00094D4D" w:rsidRDefault="00094D4D" w:rsidP="00094D4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094D4D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Mixture composi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405C673" w14:textId="29F10557" w:rsidR="00E32B3A" w:rsidRDefault="00E32B3A" w:rsidP="00E32B3A">
      <w:pPr>
        <w:spacing w:after="0" w:line="360" w:lineRule="auto"/>
      </w:pPr>
      <w:r w:rsidRPr="00ED1320">
        <w:rPr>
          <w:rFonts w:ascii="Arial" w:eastAsia="Times New Roman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5E691AA9" wp14:editId="25B076BC">
                <wp:simplePos x="0" y="0"/>
                <wp:positionH relativeFrom="column">
                  <wp:posOffset>-397194</wp:posOffset>
                </wp:positionH>
                <wp:positionV relativeFrom="paragraph">
                  <wp:posOffset>189248</wp:posOffset>
                </wp:positionV>
                <wp:extent cx="1771015" cy="1404620"/>
                <wp:effectExtent l="0" t="0" r="0" b="0"/>
                <wp:wrapNone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7710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31AFC" w14:textId="77777777" w:rsidR="00E32B3A" w:rsidRPr="008E4F3E" w:rsidRDefault="00E32B3A" w:rsidP="00E32B3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8E4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otal Femu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691AA9" id="_x0000_s1051" type="#_x0000_t202" style="position:absolute;margin-left:-31.3pt;margin-top:14.9pt;width:139.45pt;height:110.6pt;rotation:-90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" filled="f" stroked="f">
                <v:textbox style="mso-fit-shape-to-text:t">
                  <w:txbxContent>
                    <w:p w14:paraId="2D031AFC" w14:textId="77777777" w:rsidR="00E32B3A" w:rsidRPr="008E4F3E" w:rsidRDefault="00E32B3A" w:rsidP="00E32B3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8E4F3E">
                        <w:rPr>
                          <w:b/>
                          <w:bCs/>
                          <w:sz w:val="28"/>
                          <w:szCs w:val="28"/>
                        </w:rPr>
                        <w:t xml:space="preserve">Total Femur </w:t>
                      </w:r>
                    </w:p>
                  </w:txbxContent>
                </v:textbox>
              </v:shape>
            </w:pict>
          </mc:Fallback>
        </mc:AlternateContent>
      </w:r>
      <w:r w:rsidRPr="00C826E2">
        <w:t xml:space="preserve"> </w:t>
      </w:r>
      <w:r>
        <w:rPr>
          <w:noProof/>
        </w:rPr>
        <w:drawing>
          <wp:inline distT="0" distB="0" distL="0" distR="0" wp14:anchorId="4533861C" wp14:editId="7DC7CFD4">
            <wp:extent cx="4310743" cy="2045335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90"/>
                    <a:stretch/>
                  </pic:blipFill>
                  <pic:spPr bwMode="auto">
                    <a:xfrm>
                      <a:off x="0" y="0"/>
                      <a:ext cx="4334411" cy="205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8F6848" w14:textId="50C160EE" w:rsidR="006E5737" w:rsidRPr="00ED1320" w:rsidRDefault="006E5737" w:rsidP="00E32B3A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  <w:r w:rsidRPr="00094D4D">
        <w:rPr>
          <w:noProof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0639BD61" wp14:editId="06D97D62">
                <wp:simplePos x="0" y="0"/>
                <wp:positionH relativeFrom="column">
                  <wp:posOffset>2111375</wp:posOffset>
                </wp:positionH>
                <wp:positionV relativeFrom="paragraph">
                  <wp:posOffset>8890</wp:posOffset>
                </wp:positionV>
                <wp:extent cx="3101340" cy="1404620"/>
                <wp:effectExtent l="0" t="0" r="0" b="0"/>
                <wp:wrapNone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3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A4775D" w14:textId="7E49EE8D" w:rsidR="00094D4D" w:rsidRPr="00094D4D" w:rsidRDefault="00094D4D" w:rsidP="00094D4D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94D4D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Mixture com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9BD61" id="_x0000_s1052" type="#_x0000_t202" style="position:absolute;margin-left:166.25pt;margin-top:.7pt;width:244.2pt;height:110.6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" filled="f" stroked="f">
                <v:textbox style="mso-fit-shape-to-text:t">
                  <w:txbxContent>
                    <w:p w14:paraId="45A4775D" w14:textId="7E49EE8D" w:rsidR="00094D4D" w:rsidRPr="00094D4D" w:rsidRDefault="00094D4D" w:rsidP="00094D4D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094D4D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Mixture composition</w:t>
                      </w:r>
                    </w:p>
                  </w:txbxContent>
                </v:textbox>
              </v:shape>
            </w:pict>
          </mc:Fallback>
        </mc:AlternateContent>
      </w:r>
      <w:r w:rsidRPr="00094D4D">
        <w:rPr>
          <w:noProof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7EDD227B" wp14:editId="5B0FC3DB">
                <wp:simplePos x="0" y="0"/>
                <wp:positionH relativeFrom="column">
                  <wp:posOffset>-285115</wp:posOffset>
                </wp:positionH>
                <wp:positionV relativeFrom="paragraph">
                  <wp:posOffset>9525</wp:posOffset>
                </wp:positionV>
                <wp:extent cx="2923540" cy="648335"/>
                <wp:effectExtent l="0" t="0" r="0" b="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3540" cy="648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CD9F70" w14:textId="0A532B19" w:rsidR="00094D4D" w:rsidRPr="00094D4D" w:rsidRDefault="00094D4D" w:rsidP="00094D4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94D4D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Estimated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D227B" id="_x0000_s1053" type="#_x0000_t202" style="position:absolute;margin-left:-22.45pt;margin-top:.75pt;width:230.2pt;height:51.05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" filled="f" stroked="f">
                <v:textbox>
                  <w:txbxContent>
                    <w:p w14:paraId="28CD9F70" w14:textId="0A532B19" w:rsidR="00094D4D" w:rsidRPr="00094D4D" w:rsidRDefault="00094D4D" w:rsidP="00094D4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094D4D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Estimated associ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C9B0DCF" w14:textId="77777777" w:rsidR="00E32B3A" w:rsidRDefault="00E32B3A" w:rsidP="00E32B3A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  <w:r w:rsidRPr="00ED1320">
        <w:rPr>
          <w:rFonts w:ascii="Arial" w:eastAsia="Times New Roman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523AB8C9" wp14:editId="31CFCE76">
                <wp:simplePos x="0" y="0"/>
                <wp:positionH relativeFrom="column">
                  <wp:posOffset>-383857</wp:posOffset>
                </wp:positionH>
                <wp:positionV relativeFrom="paragraph">
                  <wp:posOffset>189928</wp:posOffset>
                </wp:positionV>
                <wp:extent cx="1771015" cy="1404620"/>
                <wp:effectExtent l="0" t="0" r="0" b="0"/>
                <wp:wrapNone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7710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2F0E1C" w14:textId="77777777" w:rsidR="00E32B3A" w:rsidRPr="00ED1320" w:rsidRDefault="00E32B3A" w:rsidP="00E32B3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D132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Femur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N</w:t>
                            </w:r>
                            <w:r w:rsidRPr="00ED132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e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3AB8C9" id="_x0000_s1054" type="#_x0000_t202" style="position:absolute;margin-left:-30.2pt;margin-top:14.95pt;width:139.45pt;height:110.6pt;rotation:-90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" filled="f" stroked="f">
                <v:textbox style="mso-fit-shape-to-text:t">
                  <w:txbxContent>
                    <w:p w14:paraId="6B2F0E1C" w14:textId="77777777" w:rsidR="00E32B3A" w:rsidRPr="00ED1320" w:rsidRDefault="00E32B3A" w:rsidP="00E32B3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ED1320">
                        <w:rPr>
                          <w:b/>
                          <w:bCs/>
                          <w:sz w:val="28"/>
                          <w:szCs w:val="28"/>
                        </w:rPr>
                        <w:t xml:space="preserve">Femur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N</w:t>
                      </w:r>
                      <w:r w:rsidRPr="00ED1320">
                        <w:rPr>
                          <w:b/>
                          <w:bCs/>
                          <w:sz w:val="28"/>
                          <w:szCs w:val="28"/>
                        </w:rPr>
                        <w:t>eck</w:t>
                      </w:r>
                    </w:p>
                  </w:txbxContent>
                </v:textbox>
              </v:shape>
            </w:pict>
          </mc:Fallback>
        </mc:AlternateContent>
      </w:r>
      <w:r w:rsidRPr="00C826E2">
        <w:t xml:space="preserve"> </w:t>
      </w:r>
      <w:r>
        <w:rPr>
          <w:noProof/>
        </w:rPr>
        <w:drawing>
          <wp:inline distT="0" distB="0" distL="0" distR="0" wp14:anchorId="0C305DBC" wp14:editId="3688B91C">
            <wp:extent cx="4346369" cy="2045951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163" cy="2057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5"/>
    <w:p w14:paraId="036D8490" w14:textId="77777777" w:rsidR="00E32B3A" w:rsidRDefault="00E32B3A" w:rsidP="00E32B3A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12A987C5" w14:textId="528528C9" w:rsidR="00ED1320" w:rsidRPr="00ED1320" w:rsidRDefault="00ED1320" w:rsidP="00ED1320">
      <w:pPr>
        <w:pStyle w:val="PlainText"/>
        <w:rPr>
          <w:rFonts w:ascii="Arial" w:eastAsia="Times New Roman" w:hAnsi="Arial" w:cs="Arial"/>
          <w:color w:val="000000"/>
        </w:rPr>
      </w:pPr>
      <w:bookmarkStart w:id="6" w:name="_Hlk33454209"/>
      <w:r w:rsidRPr="00ED1320">
        <w:rPr>
          <w:rFonts w:ascii="Arial" w:hAnsi="Arial" w:cs="Arial"/>
          <w:b/>
          <w:bCs/>
        </w:rPr>
        <w:t>Figure S</w:t>
      </w:r>
      <w:r w:rsidR="00E32B3A">
        <w:rPr>
          <w:rFonts w:ascii="Arial" w:hAnsi="Arial" w:cs="Arial"/>
          <w:b/>
          <w:bCs/>
        </w:rPr>
        <w:t>7</w:t>
      </w:r>
      <w:r w:rsidRPr="00ED1320">
        <w:rPr>
          <w:rFonts w:ascii="Arial" w:hAnsi="Arial" w:cs="Arial"/>
        </w:rPr>
        <w:t xml:space="preserve">: </w:t>
      </w:r>
      <w:r w:rsidRPr="00BA70E2">
        <w:rPr>
          <w:rFonts w:ascii="Arial" w:hAnsi="Arial" w:cs="Arial"/>
        </w:rPr>
        <w:t>Excluding women on hormonal replacement therapy and with further dietary adjustment.</w:t>
      </w:r>
      <w:r w:rsidRPr="00ED1320">
        <w:rPr>
          <w:rFonts w:ascii="Arial" w:hAnsi="Arial" w:cs="Arial"/>
        </w:rPr>
        <w:t xml:space="preserve"> </w:t>
      </w:r>
      <w:r w:rsidRPr="00ED1320">
        <w:rPr>
          <w:rFonts w:ascii="Arial" w:eastAsia="Times New Roman" w:hAnsi="Arial" w:cs="Arial"/>
          <w:color w:val="000000"/>
        </w:rPr>
        <w:t xml:space="preserve">Estimates of the </w:t>
      </w:r>
      <w:r w:rsidRPr="00ED1320">
        <w:rPr>
          <w:rFonts w:ascii="Arial" w:eastAsia="Times New Roman" w:hAnsi="Arial" w:cs="Arial"/>
          <w:b/>
          <w:bCs/>
          <w:color w:val="000000"/>
        </w:rPr>
        <w:t>1)</w:t>
      </w:r>
      <w:r w:rsidRPr="00ED1320">
        <w:rPr>
          <w:rFonts w:ascii="Arial" w:eastAsia="Times New Roman" w:hAnsi="Arial" w:cs="Arial"/>
          <w:color w:val="000000"/>
        </w:rPr>
        <w:t xml:space="preserve"> association between </w:t>
      </w:r>
      <w:r w:rsidRPr="00ED1320">
        <w:rPr>
          <w:rFonts w:ascii="Arial" w:eastAsia="Times New Roman" w:hAnsi="Arial" w:cs="Arial"/>
          <w:color w:val="000000"/>
          <w:shd w:val="clear" w:color="auto" w:fill="FFFFFF"/>
        </w:rPr>
        <w:t xml:space="preserve">bone mineral density and the perfluorinated compound (PFAS) mixture in the overall population and estimates of </w:t>
      </w:r>
      <w:r w:rsidRPr="00ED1320">
        <w:rPr>
          <w:rFonts w:ascii="Arial" w:eastAsia="Times New Roman" w:hAnsi="Arial" w:cs="Arial"/>
          <w:b/>
          <w:bCs/>
          <w:color w:val="000000"/>
          <w:shd w:val="clear" w:color="auto" w:fill="FFFFFF"/>
        </w:rPr>
        <w:t>2)</w:t>
      </w:r>
      <w:r w:rsidRPr="00ED1320">
        <w:rPr>
          <w:rFonts w:ascii="Arial" w:eastAsia="Times New Roman" w:hAnsi="Arial" w:cs="Arial"/>
          <w:color w:val="000000"/>
          <w:shd w:val="clear" w:color="auto" w:fill="FFFFFF"/>
        </w:rPr>
        <w:t xml:space="preserve"> mixture composition: weights (percentage rescaled between 0 to 1) with 95% credible intervals for each mixture component in A) lumbar spine</w:t>
      </w:r>
      <w:r w:rsidRPr="00ED1320">
        <w:rPr>
          <w:rFonts w:ascii="Arial" w:eastAsia="Times New Roman" w:hAnsi="Arial" w:cs="Arial"/>
          <w:color w:val="000000"/>
        </w:rPr>
        <w:t>, B) total femur, and C) femur neck.</w:t>
      </w:r>
    </w:p>
    <w:p w14:paraId="0CCA4372" w14:textId="3DE86174" w:rsidR="00ED1320" w:rsidRPr="00ED1320" w:rsidRDefault="00ED1320" w:rsidP="00ED1320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ED1320">
        <w:rPr>
          <w:rFonts w:ascii="Arial" w:eastAsia="Times New Roman" w:hAnsi="Arial" w:cs="Arial"/>
          <w:color w:val="000000"/>
        </w:rPr>
        <w:t xml:space="preserve">BMD = bone mineral density adjusted for race/ethnicity, age, sex, physical activity, poverty-income ratio, and smoking status, calcium and vitamins (D &amp; K) intake. </w:t>
      </w:r>
    </w:p>
    <w:bookmarkEnd w:id="6"/>
    <w:p w14:paraId="3DE1C963" w14:textId="4509D9EB" w:rsidR="00ED1320" w:rsidRPr="00ED1320" w:rsidRDefault="00CB7D59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  <w:r w:rsidRPr="00CB7D59">
        <w:rPr>
          <w:rFonts w:ascii="Arial" w:eastAsia="Times New Roman" w:hAnsi="Arial" w:cs="Arial"/>
          <w:b/>
          <w:bCs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6C467008" wp14:editId="68856D8C">
                <wp:simplePos x="0" y="0"/>
                <wp:positionH relativeFrom="column">
                  <wp:posOffset>2385060</wp:posOffset>
                </wp:positionH>
                <wp:positionV relativeFrom="paragraph">
                  <wp:posOffset>30480</wp:posOffset>
                </wp:positionV>
                <wp:extent cx="2530475" cy="1404620"/>
                <wp:effectExtent l="0" t="0" r="0" b="0"/>
                <wp:wrapNone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0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E529A0" w14:textId="343E4DBF" w:rsidR="00CB7D59" w:rsidRPr="00CB7D59" w:rsidRDefault="00CB7D59" w:rsidP="00CB7D59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B7D59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Mixture com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467008" id="_x0000_s1055" type="#_x0000_t202" style="position:absolute;margin-left:187.8pt;margin-top:2.4pt;width:199.25pt;height:110.6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" filled="f" stroked="f">
                <v:textbox style="mso-fit-shape-to-text:t">
                  <w:txbxContent>
                    <w:p w14:paraId="5EE529A0" w14:textId="343E4DBF" w:rsidR="00CB7D59" w:rsidRPr="00CB7D59" w:rsidRDefault="00CB7D59" w:rsidP="00CB7D59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CB7D59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Mixture composition</w:t>
                      </w:r>
                    </w:p>
                  </w:txbxContent>
                </v:textbox>
              </v:shape>
            </w:pict>
          </mc:Fallback>
        </mc:AlternateContent>
      </w:r>
      <w:r w:rsidRPr="00CB7D59">
        <w:rPr>
          <w:rFonts w:ascii="Arial" w:eastAsia="Times New Roman" w:hAnsi="Arial" w:cs="Arial"/>
          <w:b/>
          <w:bCs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52448" behindDoc="0" locked="0" layoutInCell="1" allowOverlap="1" wp14:anchorId="59F644DA" wp14:editId="61C88513">
                <wp:simplePos x="0" y="0"/>
                <wp:positionH relativeFrom="column">
                  <wp:posOffset>-195017</wp:posOffset>
                </wp:positionH>
                <wp:positionV relativeFrom="paragraph">
                  <wp:posOffset>27592</wp:posOffset>
                </wp:positionV>
                <wp:extent cx="2774950" cy="1404620"/>
                <wp:effectExtent l="0" t="0" r="0" b="0"/>
                <wp:wrapNone/>
                <wp:docPr id="5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3D5BBD" w14:textId="1F056192" w:rsidR="00CB7D59" w:rsidRPr="00CB7D59" w:rsidRDefault="00CB7D59" w:rsidP="00CB7D59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B7D59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Estimated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F644DA" id="Text Box 53" o:spid="_x0000_s1056" type="#_x0000_t202" style="position:absolute;margin-left:-15.35pt;margin-top:2.15pt;width:218.5pt;height:110.6pt;z-index:251752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" filled="f" stroked="f">
                <v:textbox style="mso-fit-shape-to-text:t">
                  <w:txbxContent>
                    <w:p w14:paraId="053D5BBD" w14:textId="1F056192" w:rsidR="00CB7D59" w:rsidRPr="00CB7D59" w:rsidRDefault="00CB7D59" w:rsidP="00CB7D59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CB7D59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Estimated associ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CAF8DBA" w14:textId="6C9E8A63" w:rsidR="00ED1320" w:rsidRDefault="00CB7D59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  <w:bookmarkStart w:id="7" w:name="_Hlk33454241"/>
      <w:r w:rsidRPr="00CB7D59">
        <w:rPr>
          <w:rFonts w:ascii="Arial" w:eastAsia="Times New Roman" w:hAnsi="Arial" w:cs="Arial"/>
          <w:b/>
          <w:bCs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55520" behindDoc="0" locked="0" layoutInCell="1" allowOverlap="1" wp14:anchorId="26BF83D5" wp14:editId="34D05EEB">
                <wp:simplePos x="0" y="0"/>
                <wp:positionH relativeFrom="column">
                  <wp:posOffset>-191770</wp:posOffset>
                </wp:positionH>
                <wp:positionV relativeFrom="paragraph">
                  <wp:posOffset>2027555</wp:posOffset>
                </wp:positionV>
                <wp:extent cx="2589530" cy="1404620"/>
                <wp:effectExtent l="0" t="0" r="0" b="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95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87E8CB" w14:textId="6D898E6F" w:rsidR="00CB7D59" w:rsidRPr="00CB7D59" w:rsidRDefault="00CB7D59" w:rsidP="00CB7D59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B7D59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Estimated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BF83D5" id="_x0000_s1057" type="#_x0000_t202" style="position:absolute;margin-left:-15.1pt;margin-top:159.65pt;width:203.9pt;height:110.6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" filled="f" stroked="f">
                <v:textbox style="mso-fit-shape-to-text:t">
                  <w:txbxContent>
                    <w:p w14:paraId="4D87E8CB" w14:textId="6D898E6F" w:rsidR="00CB7D59" w:rsidRPr="00CB7D59" w:rsidRDefault="00CB7D59" w:rsidP="00CB7D59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CB7D59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Estimated association</w:t>
                      </w:r>
                    </w:p>
                  </w:txbxContent>
                </v:textbox>
              </v:shape>
            </w:pict>
          </mc:Fallback>
        </mc:AlternateContent>
      </w:r>
      <w:r w:rsidRPr="00CB7D59">
        <w:rPr>
          <w:rFonts w:ascii="Arial" w:eastAsia="Times New Roman" w:hAnsi="Arial" w:cs="Arial"/>
          <w:b/>
          <w:bCs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56544" behindDoc="0" locked="0" layoutInCell="1" allowOverlap="1" wp14:anchorId="2802B7B0" wp14:editId="04FF5DF7">
                <wp:simplePos x="0" y="0"/>
                <wp:positionH relativeFrom="column">
                  <wp:posOffset>2379345</wp:posOffset>
                </wp:positionH>
                <wp:positionV relativeFrom="paragraph">
                  <wp:posOffset>2031629</wp:posOffset>
                </wp:positionV>
                <wp:extent cx="2743200" cy="1404620"/>
                <wp:effectExtent l="0" t="0" r="0" b="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BD3DAA" w14:textId="37C3F8FD" w:rsidR="00CB7D59" w:rsidRPr="00CB7D59" w:rsidRDefault="00CB7D59" w:rsidP="00CB7D59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B7D59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Mixture com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02B7B0" id="_x0000_s1058" type="#_x0000_t202" style="position:absolute;margin-left:187.35pt;margin-top:159.95pt;width:3in;height:110.6pt;z-index:251756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" filled="f" stroked="f">
                <v:textbox style="mso-fit-shape-to-text:t">
                  <w:txbxContent>
                    <w:p w14:paraId="34BD3DAA" w14:textId="37C3F8FD" w:rsidR="00CB7D59" w:rsidRPr="00CB7D59" w:rsidRDefault="00CB7D59" w:rsidP="00CB7D59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CB7D59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Mixture composition</w:t>
                      </w:r>
                    </w:p>
                  </w:txbxContent>
                </v:textbox>
              </v:shape>
            </w:pict>
          </mc:Fallback>
        </mc:AlternateContent>
      </w:r>
      <w:r w:rsidR="00ED1320" w:rsidRPr="00ED1320">
        <w:rPr>
          <w:rFonts w:ascii="Arial" w:eastAsia="Times New Roman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38B07C19" wp14:editId="69D7C254">
                <wp:simplePos x="0" y="0"/>
                <wp:positionH relativeFrom="column">
                  <wp:posOffset>-397194</wp:posOffset>
                </wp:positionH>
                <wp:positionV relativeFrom="paragraph">
                  <wp:posOffset>343144</wp:posOffset>
                </wp:positionV>
                <wp:extent cx="1771015" cy="1404620"/>
                <wp:effectExtent l="0" t="0" r="0" b="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7710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90DD1E" w14:textId="004BAFFF" w:rsidR="00AD4415" w:rsidRPr="00CB7D59" w:rsidRDefault="00AD4415" w:rsidP="00CB7D59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B7D5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Lumbar Spin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B07C19" id="_x0000_s1059" type="#_x0000_t202" style="position:absolute;margin-left:-31.3pt;margin-top:27pt;width:139.45pt;height:110.6pt;rotation:-90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" filled="f" stroked="f">
                <v:textbox style="mso-fit-shape-to-text:t">
                  <w:txbxContent>
                    <w:p w14:paraId="2490DD1E" w14:textId="004BAFFF" w:rsidR="00AD4415" w:rsidRPr="00CB7D59" w:rsidRDefault="00AD4415" w:rsidP="00CB7D59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CB7D59">
                        <w:rPr>
                          <w:b/>
                          <w:bCs/>
                          <w:sz w:val="28"/>
                          <w:szCs w:val="28"/>
                        </w:rPr>
                        <w:t xml:space="preserve">Lumbar Spine </w:t>
                      </w:r>
                    </w:p>
                  </w:txbxContent>
                </v:textbox>
              </v:shape>
            </w:pict>
          </mc:Fallback>
        </mc:AlternateContent>
      </w:r>
      <w:r w:rsidR="00ED1320" w:rsidRPr="00ED1320">
        <w:rPr>
          <w:rFonts w:ascii="Arial" w:hAnsi="Arial" w:cs="Arial"/>
          <w:noProof/>
        </w:rPr>
        <w:drawing>
          <wp:inline distT="0" distB="0" distL="0" distR="0" wp14:anchorId="068A6F54" wp14:editId="19373F3F">
            <wp:extent cx="4477109" cy="2107494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029" cy="2143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EC1B" w14:textId="77777777" w:rsidR="00CB7D59" w:rsidRPr="00CB7D59" w:rsidRDefault="00CB7D59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  <w:sz w:val="10"/>
          <w:szCs w:val="10"/>
        </w:rPr>
      </w:pPr>
    </w:p>
    <w:p w14:paraId="07ED9C16" w14:textId="18FC6FD7" w:rsidR="00ED1320" w:rsidRDefault="00CB7D59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  <w:r w:rsidRPr="00CB7D59">
        <w:rPr>
          <w:rFonts w:ascii="Arial" w:eastAsia="Times New Roman" w:hAnsi="Arial" w:cs="Arial"/>
          <w:b/>
          <w:bCs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1D7EE9B8" wp14:editId="57B55318">
                <wp:simplePos x="0" y="0"/>
                <wp:positionH relativeFrom="column">
                  <wp:posOffset>-196215</wp:posOffset>
                </wp:positionH>
                <wp:positionV relativeFrom="paragraph">
                  <wp:posOffset>2035810</wp:posOffset>
                </wp:positionV>
                <wp:extent cx="2923540" cy="648335"/>
                <wp:effectExtent l="0" t="0" r="0" b="0"/>
                <wp:wrapNone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3540" cy="648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35C973" w14:textId="092C0B50" w:rsidR="00CB7D59" w:rsidRPr="00CB7D59" w:rsidRDefault="00CB7D59" w:rsidP="00CB7D59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B7D59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Estimated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EE9B8" id="_x0000_s1060" type="#_x0000_t202" style="position:absolute;margin-left:-15.45pt;margin-top:160.3pt;width:230.2pt;height:51.05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" filled="f" stroked="f">
                <v:textbox>
                  <w:txbxContent>
                    <w:p w14:paraId="3A35C973" w14:textId="092C0B50" w:rsidR="00CB7D59" w:rsidRPr="00CB7D59" w:rsidRDefault="00CB7D59" w:rsidP="00CB7D59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CB7D59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Estimated association</w:t>
                      </w:r>
                    </w:p>
                  </w:txbxContent>
                </v:textbox>
              </v:shape>
            </w:pict>
          </mc:Fallback>
        </mc:AlternateContent>
      </w:r>
      <w:r w:rsidRPr="00CB7D59">
        <w:rPr>
          <w:rFonts w:ascii="Arial" w:eastAsia="Times New Roman" w:hAnsi="Arial" w:cs="Arial"/>
          <w:b/>
          <w:bCs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3CA1C48C" wp14:editId="2736C6B5">
                <wp:simplePos x="0" y="0"/>
                <wp:positionH relativeFrom="column">
                  <wp:posOffset>2381885</wp:posOffset>
                </wp:positionH>
                <wp:positionV relativeFrom="paragraph">
                  <wp:posOffset>2035439</wp:posOffset>
                </wp:positionV>
                <wp:extent cx="3101340" cy="1404620"/>
                <wp:effectExtent l="0" t="0" r="0" b="0"/>
                <wp:wrapNone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3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B5B4A" w14:textId="7AC58B4F" w:rsidR="00CB7D59" w:rsidRPr="00CB7D59" w:rsidRDefault="00CB7D59" w:rsidP="00CB7D59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B7D59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Mixture com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A1C48C" id="_x0000_s1061" type="#_x0000_t202" style="position:absolute;margin-left:187.55pt;margin-top:160.25pt;width:244.2pt;height:110.6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" filled="f" stroked="f">
                <v:textbox style="mso-fit-shape-to-text:t">
                  <w:txbxContent>
                    <w:p w14:paraId="489B5B4A" w14:textId="7AC58B4F" w:rsidR="00CB7D59" w:rsidRPr="00CB7D59" w:rsidRDefault="00CB7D59" w:rsidP="00CB7D59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CB7D59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Mixture composition</w:t>
                      </w:r>
                    </w:p>
                  </w:txbxContent>
                </v:textbox>
              </v:shape>
            </w:pict>
          </mc:Fallback>
        </mc:AlternateContent>
      </w:r>
      <w:r w:rsidR="00ED1320" w:rsidRPr="00ED1320">
        <w:rPr>
          <w:rFonts w:ascii="Arial" w:eastAsia="Times New Roman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4AB504AF" wp14:editId="5256237A">
                <wp:simplePos x="0" y="0"/>
                <wp:positionH relativeFrom="column">
                  <wp:posOffset>-397606</wp:posOffset>
                </wp:positionH>
                <wp:positionV relativeFrom="paragraph">
                  <wp:posOffset>197358</wp:posOffset>
                </wp:positionV>
                <wp:extent cx="1771015" cy="1404620"/>
                <wp:effectExtent l="0" t="0" r="0" b="0"/>
                <wp:wrapNone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7710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673254" w14:textId="66B3F228" w:rsidR="00AD4415" w:rsidRPr="00CB7D59" w:rsidRDefault="00AD4415" w:rsidP="00CB7D59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B7D5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otal Femu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B504AF" id="_x0000_s1062" type="#_x0000_t202" style="position:absolute;margin-left:-31.3pt;margin-top:15.55pt;width:139.45pt;height:110.6pt;rotation:-90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" filled="f" stroked="f">
                <v:textbox style="mso-fit-shape-to-text:t">
                  <w:txbxContent>
                    <w:p w14:paraId="1B673254" w14:textId="66B3F228" w:rsidR="00AD4415" w:rsidRPr="00CB7D59" w:rsidRDefault="00AD4415" w:rsidP="00CB7D59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CB7D59">
                        <w:rPr>
                          <w:b/>
                          <w:bCs/>
                          <w:sz w:val="28"/>
                          <w:szCs w:val="28"/>
                        </w:rPr>
                        <w:t xml:space="preserve">Total Femur </w:t>
                      </w:r>
                    </w:p>
                  </w:txbxContent>
                </v:textbox>
              </v:shape>
            </w:pict>
          </mc:Fallback>
        </mc:AlternateContent>
      </w:r>
      <w:r w:rsidR="00ED1320" w:rsidRPr="00ED1320">
        <w:rPr>
          <w:rFonts w:ascii="Arial" w:hAnsi="Arial" w:cs="Arial"/>
          <w:noProof/>
        </w:rPr>
        <w:drawing>
          <wp:inline distT="0" distB="0" distL="0" distR="0" wp14:anchorId="4EDEB53B" wp14:editId="763BE176">
            <wp:extent cx="4485357" cy="2035834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578"/>
                    <a:stretch/>
                  </pic:blipFill>
                  <pic:spPr bwMode="auto">
                    <a:xfrm>
                      <a:off x="0" y="0"/>
                      <a:ext cx="4548022" cy="2064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F1F799" w14:textId="77777777" w:rsidR="00CB7D59" w:rsidRPr="00CB7D59" w:rsidRDefault="00CB7D59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  <w:sz w:val="10"/>
          <w:szCs w:val="10"/>
        </w:rPr>
      </w:pPr>
    </w:p>
    <w:p w14:paraId="39D154D3" w14:textId="6989F75E" w:rsidR="00ED1320" w:rsidRPr="00ED1320" w:rsidRDefault="00ED1320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  <w:r w:rsidRPr="00ED1320">
        <w:rPr>
          <w:rFonts w:ascii="Arial" w:eastAsia="Times New Roman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504B0B28" wp14:editId="2BBE0E3C">
                <wp:simplePos x="0" y="0"/>
                <wp:positionH relativeFrom="column">
                  <wp:posOffset>-383857</wp:posOffset>
                </wp:positionH>
                <wp:positionV relativeFrom="paragraph">
                  <wp:posOffset>189928</wp:posOffset>
                </wp:positionV>
                <wp:extent cx="1771015" cy="1404620"/>
                <wp:effectExtent l="0" t="0" r="0" b="0"/>
                <wp:wrapNone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7710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8B700" w14:textId="46621434" w:rsidR="00AD4415" w:rsidRPr="00CB7D59" w:rsidRDefault="00CB7D59" w:rsidP="00CB7D59">
                            <w:pPr>
                              <w:ind w:left="36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C) </w:t>
                            </w:r>
                            <w:r w:rsidR="00AD4415" w:rsidRPr="00CB7D5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Femur Ne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B0B28" id="_x0000_s1063" type="#_x0000_t202" style="position:absolute;margin-left:-30.2pt;margin-top:14.95pt;width:139.45pt;height:110.6pt;rotation:-90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" filled="f" stroked="f">
                <v:textbox style="mso-fit-shape-to-text:t">
                  <w:txbxContent>
                    <w:p w14:paraId="29F8B700" w14:textId="46621434" w:rsidR="00AD4415" w:rsidRPr="00CB7D59" w:rsidRDefault="00CB7D59" w:rsidP="00CB7D59">
                      <w:pPr>
                        <w:ind w:left="36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C) </w:t>
                      </w:r>
                      <w:r w:rsidR="00AD4415" w:rsidRPr="00CB7D59">
                        <w:rPr>
                          <w:b/>
                          <w:bCs/>
                          <w:sz w:val="28"/>
                          <w:szCs w:val="28"/>
                        </w:rPr>
                        <w:t>Femur Neck</w:t>
                      </w:r>
                    </w:p>
                  </w:txbxContent>
                </v:textbox>
              </v:shape>
            </w:pict>
          </mc:Fallback>
        </mc:AlternateContent>
      </w:r>
      <w:r w:rsidRPr="00ED1320">
        <w:rPr>
          <w:rFonts w:ascii="Arial" w:hAnsi="Arial" w:cs="Arial"/>
          <w:noProof/>
        </w:rPr>
        <w:drawing>
          <wp:inline distT="0" distB="0" distL="0" distR="0" wp14:anchorId="52261E94" wp14:editId="143FBF67">
            <wp:extent cx="4507134" cy="2070339"/>
            <wp:effectExtent l="0" t="0" r="8255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18"/>
                    <a:stretch/>
                  </pic:blipFill>
                  <pic:spPr bwMode="auto">
                    <a:xfrm>
                      <a:off x="0" y="0"/>
                      <a:ext cx="4604622" cy="211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7"/>
    <w:p w14:paraId="2E0911B3" w14:textId="76329966" w:rsidR="00713260" w:rsidRDefault="00713260" w:rsidP="00C826E2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  <w:sectPr w:rsidR="00713260" w:rsidSect="00C209B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86F32F1" w14:textId="2ED45EC6" w:rsidR="002B7BFD" w:rsidRPr="005A0EA6" w:rsidRDefault="002B7BFD" w:rsidP="00C37934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  <w:color w:val="000000"/>
        </w:rPr>
        <w:lastRenderedPageBreak/>
        <w:t>S</w:t>
      </w:r>
      <w:r w:rsidRPr="005A0EA6">
        <w:rPr>
          <w:rFonts w:ascii="Arial" w:eastAsia="Times New Roman" w:hAnsi="Arial" w:cs="Arial"/>
          <w:b/>
          <w:bCs/>
          <w:color w:val="000000"/>
        </w:rPr>
        <w:t>imulated data</w:t>
      </w:r>
    </w:p>
    <w:p w14:paraId="050ECE04" w14:textId="404F71F0" w:rsidR="00A02761" w:rsidRDefault="002B7BFD" w:rsidP="00A02761">
      <w:pPr>
        <w:spacing w:after="0" w:line="360" w:lineRule="auto"/>
        <w:rPr>
          <w:rFonts w:ascii="Arial" w:eastAsia="Times New Roman" w:hAnsi="Arial" w:cs="Arial"/>
          <w:color w:val="000000"/>
          <w:shd w:val="clear" w:color="auto" w:fill="FFFFFF"/>
        </w:rPr>
      </w:pPr>
      <w:r>
        <w:rPr>
          <w:rFonts w:ascii="Arial" w:eastAsia="Times New Roman" w:hAnsi="Arial" w:cs="Arial"/>
          <w:color w:val="000000"/>
        </w:rPr>
        <w:t xml:space="preserve">To validate the </w:t>
      </w:r>
      <w:r w:rsidRPr="005A0EA6">
        <w:rPr>
          <w:rFonts w:ascii="Arial" w:eastAsia="Times New Roman" w:hAnsi="Arial" w:cs="Arial"/>
          <w:color w:val="000000"/>
        </w:rPr>
        <w:t>Bayesian WQS (BWQS)</w:t>
      </w:r>
      <w:r>
        <w:rPr>
          <w:rFonts w:ascii="Arial" w:eastAsia="Times New Roman" w:hAnsi="Arial" w:cs="Arial"/>
          <w:color w:val="000000"/>
        </w:rPr>
        <w:t xml:space="preserve"> approach, w</w:t>
      </w:r>
      <w:r w:rsidRPr="005A0EA6">
        <w:rPr>
          <w:rFonts w:ascii="Arial" w:eastAsia="Times New Roman" w:hAnsi="Arial" w:cs="Arial"/>
          <w:color w:val="000000"/>
        </w:rPr>
        <w:t xml:space="preserve">e </w:t>
      </w:r>
      <w:r>
        <w:rPr>
          <w:rFonts w:ascii="Arial" w:eastAsia="Times New Roman" w:hAnsi="Arial" w:cs="Arial"/>
          <w:color w:val="000000"/>
        </w:rPr>
        <w:t>tested</w:t>
      </w:r>
      <w:r w:rsidRPr="005A0EA6">
        <w:rPr>
          <w:rFonts w:ascii="Arial" w:eastAsia="Times New Roman" w:hAnsi="Arial" w:cs="Arial"/>
          <w:color w:val="000000"/>
        </w:rPr>
        <w:t xml:space="preserve"> three different </w:t>
      </w:r>
      <w:r>
        <w:rPr>
          <w:rFonts w:ascii="Arial" w:eastAsia="Times New Roman" w:hAnsi="Arial" w:cs="Arial"/>
          <w:color w:val="000000"/>
        </w:rPr>
        <w:t xml:space="preserve">simulated </w:t>
      </w:r>
      <w:r w:rsidRPr="005A0EA6">
        <w:rPr>
          <w:rFonts w:ascii="Arial" w:eastAsia="Times New Roman" w:hAnsi="Arial" w:cs="Arial"/>
          <w:color w:val="000000"/>
        </w:rPr>
        <w:t xml:space="preserve">scenarios </w:t>
      </w:r>
      <w:r>
        <w:rPr>
          <w:rFonts w:ascii="Arial" w:eastAsia="Times New Roman" w:hAnsi="Arial" w:cs="Arial"/>
          <w:color w:val="000000"/>
        </w:rPr>
        <w:t xml:space="preserve">based </w:t>
      </w:r>
      <w:r w:rsidRPr="005A0EA6">
        <w:rPr>
          <w:rFonts w:ascii="Arial" w:eastAsia="Times New Roman" w:hAnsi="Arial" w:cs="Arial"/>
          <w:color w:val="000000"/>
        </w:rPr>
        <w:t>on 1000 observations</w:t>
      </w:r>
      <w:r>
        <w:rPr>
          <w:rFonts w:ascii="Arial" w:eastAsia="Times New Roman" w:hAnsi="Arial" w:cs="Arial"/>
          <w:color w:val="000000"/>
        </w:rPr>
        <w:t xml:space="preserve"> from a </w:t>
      </w:r>
      <w:r w:rsidRPr="005A0EA6">
        <w:rPr>
          <w:rFonts w:ascii="Arial" w:eastAsia="Times New Roman" w:hAnsi="Arial" w:cs="Arial"/>
          <w:color w:val="000000"/>
        </w:rPr>
        <w:t>multivariate normal distribution. </w:t>
      </w:r>
      <w:r>
        <w:rPr>
          <w:rFonts w:ascii="Arial" w:eastAsia="Times New Roman" w:hAnsi="Arial" w:cs="Arial"/>
          <w:color w:val="000000"/>
        </w:rPr>
        <w:t xml:space="preserve">Each scenario had a different correlation structure among mixture components, </w:t>
      </w:r>
      <w:r w:rsidR="002C290C">
        <w:rPr>
          <w:rFonts w:ascii="Arial" w:eastAsia="Times New Roman" w:hAnsi="Arial" w:cs="Arial"/>
          <w:color w:val="000000"/>
        </w:rPr>
        <w:t xml:space="preserve">different </w:t>
      </w:r>
      <w:r>
        <w:rPr>
          <w:rFonts w:ascii="Arial" w:eastAsia="Times New Roman" w:hAnsi="Arial" w:cs="Arial"/>
          <w:color w:val="000000"/>
        </w:rPr>
        <w:t xml:space="preserve">weights, and </w:t>
      </w:r>
      <w:r w:rsidR="002C290C">
        <w:rPr>
          <w:rFonts w:ascii="Arial" w:eastAsia="Times New Roman" w:hAnsi="Arial" w:cs="Arial"/>
          <w:color w:val="000000"/>
        </w:rPr>
        <w:t xml:space="preserve">different </w:t>
      </w:r>
      <w:r>
        <w:rPr>
          <w:rFonts w:ascii="Arial" w:eastAsia="Times New Roman" w:hAnsi="Arial" w:cs="Arial"/>
          <w:color w:val="000000"/>
        </w:rPr>
        <w:t xml:space="preserve">associations with the outcome. The endpoint variable </w:t>
      </w:r>
      <w:r w:rsidR="002C290C">
        <w:rPr>
          <w:rFonts w:ascii="Arial" w:eastAsia="Times New Roman" w:hAnsi="Arial" w:cs="Arial"/>
          <w:color w:val="000000"/>
        </w:rPr>
        <w:t xml:space="preserve">was </w:t>
      </w:r>
      <w:r>
        <w:rPr>
          <w:rFonts w:ascii="Arial" w:eastAsia="Times New Roman" w:hAnsi="Arial" w:cs="Arial"/>
          <w:color w:val="000000"/>
        </w:rPr>
        <w:t xml:space="preserve">assumed </w:t>
      </w:r>
      <w:r w:rsidR="002C290C">
        <w:rPr>
          <w:rFonts w:ascii="Arial" w:eastAsia="Times New Roman" w:hAnsi="Arial" w:cs="Arial"/>
          <w:color w:val="000000"/>
        </w:rPr>
        <w:t xml:space="preserve">to be </w:t>
      </w:r>
      <w:r>
        <w:rPr>
          <w:rFonts w:ascii="Arial" w:eastAsia="Times New Roman" w:hAnsi="Arial" w:cs="Arial"/>
          <w:color w:val="000000"/>
        </w:rPr>
        <w:t xml:space="preserve">continuous </w:t>
      </w:r>
      <w:r w:rsidR="002C290C">
        <w:rPr>
          <w:rFonts w:ascii="Arial" w:eastAsia="Times New Roman" w:hAnsi="Arial" w:cs="Arial"/>
          <w:color w:val="000000"/>
        </w:rPr>
        <w:t xml:space="preserve">for </w:t>
      </w:r>
      <w:r>
        <w:rPr>
          <w:rFonts w:ascii="Arial" w:eastAsia="Times New Roman" w:hAnsi="Arial" w:cs="Arial"/>
          <w:color w:val="000000"/>
        </w:rPr>
        <w:t>scenarios A and B</w:t>
      </w:r>
      <w:r w:rsidR="002C290C">
        <w:rPr>
          <w:rFonts w:ascii="Arial" w:eastAsia="Times New Roman" w:hAnsi="Arial" w:cs="Arial"/>
          <w:color w:val="000000"/>
        </w:rPr>
        <w:t>, while</w:t>
      </w:r>
      <w:r>
        <w:rPr>
          <w:rFonts w:ascii="Arial" w:eastAsia="Times New Roman" w:hAnsi="Arial" w:cs="Arial"/>
          <w:color w:val="000000"/>
        </w:rPr>
        <w:t xml:space="preserve"> binary </w:t>
      </w:r>
      <w:r w:rsidR="002C290C">
        <w:rPr>
          <w:rFonts w:ascii="Arial" w:eastAsia="Times New Roman" w:hAnsi="Arial" w:cs="Arial"/>
          <w:color w:val="000000"/>
        </w:rPr>
        <w:t xml:space="preserve">for </w:t>
      </w:r>
      <w:r>
        <w:rPr>
          <w:rFonts w:ascii="Arial" w:eastAsia="Times New Roman" w:hAnsi="Arial" w:cs="Arial"/>
          <w:color w:val="000000"/>
        </w:rPr>
        <w:t>scenario C.</w:t>
      </w:r>
      <w:r w:rsidR="00A02761">
        <w:rPr>
          <w:rFonts w:ascii="Arial" w:eastAsia="Times New Roman" w:hAnsi="Arial" w:cs="Arial"/>
          <w:color w:val="000000"/>
        </w:rPr>
        <w:t xml:space="preserve"> </w:t>
      </w:r>
    </w:p>
    <w:p w14:paraId="24021A50" w14:textId="77777777" w:rsidR="00A02761" w:rsidRDefault="00A02761" w:rsidP="00A02761">
      <w:pPr>
        <w:spacing w:after="0" w:line="360" w:lineRule="auto"/>
        <w:rPr>
          <w:rFonts w:ascii="Arial" w:eastAsia="Times New Roman" w:hAnsi="Arial" w:cs="Arial"/>
          <w:color w:val="000000"/>
        </w:rPr>
      </w:pPr>
    </w:p>
    <w:p w14:paraId="74B10A87" w14:textId="7D20C33A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b/>
          <w:bCs/>
          <w:color w:val="000000"/>
        </w:rPr>
        <w:t xml:space="preserve">A) </w:t>
      </w:r>
      <w:r w:rsidRPr="005A0EA6">
        <w:rPr>
          <w:rFonts w:ascii="Arial" w:eastAsia="Times New Roman" w:hAnsi="Arial" w:cs="Arial"/>
          <w:color w:val="000000"/>
        </w:rPr>
        <w:t xml:space="preserve">In the first </w:t>
      </w:r>
      <w:r>
        <w:rPr>
          <w:rFonts w:ascii="Arial" w:eastAsia="Times New Roman" w:hAnsi="Arial" w:cs="Arial"/>
          <w:color w:val="000000"/>
        </w:rPr>
        <w:t xml:space="preserve">scenario, </w:t>
      </w:r>
      <w:r w:rsidRPr="005A0EA6">
        <w:rPr>
          <w:rFonts w:ascii="Arial" w:eastAsia="Times New Roman" w:hAnsi="Arial" w:cs="Arial"/>
          <w:color w:val="000000"/>
        </w:rPr>
        <w:t xml:space="preserve">we employed </w:t>
      </w:r>
      <w:r w:rsidR="002C290C">
        <w:rPr>
          <w:rFonts w:ascii="Arial" w:eastAsia="Times New Roman" w:hAnsi="Arial" w:cs="Arial"/>
          <w:color w:val="000000"/>
        </w:rPr>
        <w:t xml:space="preserve">the </w:t>
      </w:r>
      <w:r w:rsidRPr="005A0EA6">
        <w:rPr>
          <w:rFonts w:ascii="Arial" w:eastAsia="Times New Roman" w:hAnsi="Arial" w:cs="Arial"/>
          <w:color w:val="000000"/>
        </w:rPr>
        <w:t>BWQS</w:t>
      </w:r>
      <w:r w:rsidR="002C290C">
        <w:rPr>
          <w:rFonts w:ascii="Arial" w:eastAsia="Times New Roman" w:hAnsi="Arial" w:cs="Arial"/>
          <w:color w:val="000000"/>
        </w:rPr>
        <w:t xml:space="preserve"> regression</w:t>
      </w:r>
      <w:r>
        <w:rPr>
          <w:rFonts w:ascii="Arial" w:eastAsia="Times New Roman" w:hAnsi="Arial" w:cs="Arial"/>
          <w:color w:val="000000"/>
        </w:rPr>
        <w:t>,</w:t>
      </w:r>
      <w:r w:rsidRPr="005A0EA6">
        <w:rPr>
          <w:rFonts w:ascii="Arial" w:eastAsia="Times New Roman" w:hAnsi="Arial" w:cs="Arial"/>
          <w:color w:val="000000"/>
        </w:rPr>
        <w:t xml:space="preserve"> assuming that all components of the mixture jointly had a positive association with a continuous outcome (β</w:t>
      </w:r>
      <w:r w:rsidRPr="005A0EA6">
        <w:rPr>
          <w:rFonts w:ascii="Arial" w:eastAsia="Times New Roman" w:hAnsi="Arial" w:cs="Arial"/>
          <w:color w:val="000000"/>
          <w:vertAlign w:val="subscript"/>
        </w:rPr>
        <w:t>1</w:t>
      </w:r>
      <w:r>
        <w:rPr>
          <w:rFonts w:ascii="Arial" w:eastAsia="Times New Roman" w:hAnsi="Arial" w:cs="Arial"/>
          <w:color w:val="000000"/>
        </w:rPr>
        <w:t xml:space="preserve"> = </w:t>
      </w:r>
      <w:r w:rsidRPr="005A0EA6">
        <w:rPr>
          <w:rFonts w:ascii="Arial" w:eastAsia="Times New Roman" w:hAnsi="Arial" w:cs="Arial"/>
          <w:color w:val="000000"/>
        </w:rPr>
        <w:t xml:space="preserve">0.8) but </w:t>
      </w:r>
      <w:r>
        <w:rPr>
          <w:rFonts w:ascii="Arial" w:eastAsia="Times New Roman" w:hAnsi="Arial" w:cs="Arial"/>
          <w:color w:val="000000"/>
        </w:rPr>
        <w:t>that each</w:t>
      </w:r>
      <w:r w:rsidRPr="005A0EA6">
        <w:rPr>
          <w:rFonts w:ascii="Arial" w:eastAsia="Times New Roman" w:hAnsi="Arial" w:cs="Arial"/>
          <w:color w:val="000000"/>
        </w:rPr>
        <w:t xml:space="preserve"> contributed differently to the mixture w</w:t>
      </w:r>
      <w:r>
        <w:rPr>
          <w:rFonts w:ascii="Arial" w:eastAsia="Times New Roman" w:hAnsi="Arial" w:cs="Arial"/>
          <w:color w:val="000000"/>
        </w:rPr>
        <w:t xml:space="preserve"> = </w:t>
      </w:r>
      <w:r w:rsidRPr="005A0EA6">
        <w:rPr>
          <w:rFonts w:ascii="Arial" w:eastAsia="Times New Roman" w:hAnsi="Arial" w:cs="Arial"/>
          <w:color w:val="000000"/>
        </w:rPr>
        <w:t>(0.5, 0.2, 0.2, 0.05, 0.05). We simulated five mixture components from a multivariate normal distribution with a mean vector μ</w:t>
      </w:r>
      <w:r>
        <w:rPr>
          <w:rFonts w:ascii="Arial" w:eastAsia="Times New Roman" w:hAnsi="Arial" w:cs="Arial"/>
          <w:color w:val="000000"/>
        </w:rPr>
        <w:t xml:space="preserve"> = </w:t>
      </w:r>
      <w:r w:rsidRPr="005A0EA6">
        <w:rPr>
          <w:rFonts w:ascii="Arial" w:eastAsia="Times New Roman" w:hAnsi="Arial" w:cs="Arial"/>
          <w:color w:val="000000"/>
        </w:rPr>
        <w:t>(0,0,0,1,3) and the following covariance matrix:</w:t>
      </w:r>
    </w:p>
    <w:p w14:paraId="46EDCCFC" w14:textId="77777777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>Σ</w:t>
      </w:r>
      <w:r>
        <w:rPr>
          <w:rFonts w:ascii="Arial" w:eastAsia="Times New Roman" w:hAnsi="Arial" w:cs="Arial"/>
          <w:color w:val="000000"/>
        </w:rPr>
        <w:t xml:space="preserve"> = </w:t>
      </w:r>
      <w:r w:rsidRPr="005A0EA6">
        <w:rPr>
          <w:rFonts w:ascii="Arial" w:eastAsia="Times New Roman" w:hAnsi="Arial" w:cs="Arial"/>
          <w:color w:val="000000"/>
        </w:rPr>
        <w:t xml:space="preserve"> [1.0000  0.6500  0.4225 1.2675 0.4225; </w:t>
      </w:r>
    </w:p>
    <w:p w14:paraId="2BDDC7C6" w14:textId="77777777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>       0.6500 1.0000  0.4225 1.2675 0.4225;</w:t>
      </w:r>
    </w:p>
    <w:p w14:paraId="7645C3CE" w14:textId="77777777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>       0.4225 0.4225  1.0000 1.2675 0.4225;</w:t>
      </w:r>
    </w:p>
    <w:p w14:paraId="6D759D9C" w14:textId="77777777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>       1.2675 1.2675  1.2675 9.0000 1.9500;</w:t>
      </w:r>
    </w:p>
    <w:p w14:paraId="542C598A" w14:textId="77777777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>       0.4225 0.4225  0.4225 1.9500 1.0000]. </w:t>
      </w:r>
    </w:p>
    <w:p w14:paraId="4473E451" w14:textId="155EFDA5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 xml:space="preserve">The correlation structure was low to moderate among the mixture components, as previously described </w:t>
      </w:r>
      <w:r>
        <w:rPr>
          <w:rFonts w:ascii="Arial" w:eastAsia="Times New Roman" w:hAnsi="Arial" w:cs="Arial"/>
          <w:color w:val="000000"/>
        </w:rPr>
        <w:t>for</w:t>
      </w:r>
      <w:r w:rsidRPr="005A0EA6">
        <w:rPr>
          <w:rFonts w:ascii="Arial" w:eastAsia="Times New Roman" w:hAnsi="Arial" w:cs="Arial"/>
          <w:color w:val="000000"/>
        </w:rPr>
        <w:t xml:space="preserve"> real data </w:t>
      </w:r>
      <w:r w:rsidRPr="00CA06E8">
        <w:rPr>
          <w:rFonts w:ascii="Arial" w:eastAsia="Times New Roman" w:hAnsi="Arial" w:cs="Arial"/>
          <w:color w:val="000000"/>
        </w:rPr>
        <w:t>(</w:t>
      </w:r>
      <w:r w:rsidRPr="00CA06E8">
        <w:rPr>
          <w:rFonts w:ascii="Arial" w:eastAsia="Times New Roman" w:hAnsi="Arial" w:cs="Arial"/>
          <w:color w:val="FF0000"/>
        </w:rPr>
        <w:t>Figure S</w:t>
      </w:r>
      <w:r w:rsidR="008B4D15">
        <w:rPr>
          <w:rFonts w:ascii="Arial" w:eastAsia="Times New Roman" w:hAnsi="Arial" w:cs="Arial"/>
          <w:color w:val="FF0000"/>
        </w:rPr>
        <w:t>8</w:t>
      </w:r>
      <w:r w:rsidRPr="00CA06E8">
        <w:rPr>
          <w:rFonts w:ascii="Arial" w:eastAsia="Times New Roman" w:hAnsi="Arial" w:cs="Arial"/>
          <w:color w:val="000000"/>
        </w:rPr>
        <w:t>).</w:t>
      </w:r>
      <w:r>
        <w:rPr>
          <w:rFonts w:ascii="Arial" w:eastAsia="Times New Roman" w:hAnsi="Arial" w:cs="Arial"/>
          <w:color w:val="000000"/>
        </w:rPr>
        <w:t xml:space="preserve"> </w:t>
      </w:r>
      <w:r w:rsidRPr="005A0EA6">
        <w:rPr>
          <w:rFonts w:ascii="Arial" w:eastAsia="Times New Roman" w:hAnsi="Arial" w:cs="Arial"/>
          <w:color w:val="000000"/>
        </w:rPr>
        <w:t xml:space="preserve">We then computed quartiles for each mixture component, and we generated the continuous outcome variable </w:t>
      </w:r>
      <w:r w:rsidR="002C290C">
        <w:rPr>
          <w:rFonts w:ascii="Arial" w:eastAsia="Times New Roman" w:hAnsi="Arial" w:cs="Arial"/>
          <w:color w:val="000000"/>
        </w:rPr>
        <w:t>Y</w:t>
      </w:r>
      <w:r w:rsidRPr="005A0EA6">
        <w:rPr>
          <w:rFonts w:ascii="Arial" w:eastAsia="Times New Roman" w:hAnsi="Arial" w:cs="Arial"/>
          <w:b/>
          <w:bCs/>
          <w:color w:val="000000"/>
        </w:rPr>
        <w:t xml:space="preserve"> </w:t>
      </w:r>
      <w:r w:rsidRPr="005A0EA6">
        <w:rPr>
          <w:rFonts w:ascii="Arial" w:eastAsia="Times New Roman" w:hAnsi="Arial" w:cs="Arial"/>
          <w:color w:val="000000"/>
        </w:rPr>
        <w:t>from a normal distribution with a standard deviation of σ</w:t>
      </w:r>
      <w:r>
        <w:rPr>
          <w:rFonts w:ascii="Arial" w:eastAsia="Times New Roman" w:hAnsi="Arial" w:cs="Arial"/>
          <w:color w:val="000000"/>
        </w:rPr>
        <w:t xml:space="preserve"> = </w:t>
      </w:r>
      <w:r w:rsidRPr="005A0EA6">
        <w:rPr>
          <w:rFonts w:ascii="Arial" w:eastAsia="Times New Roman" w:hAnsi="Arial" w:cs="Arial"/>
          <w:color w:val="000000"/>
        </w:rPr>
        <w:t>1. </w:t>
      </w:r>
    </w:p>
    <w:p w14:paraId="2D0AC175" w14:textId="77777777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</w:p>
    <w:p w14:paraId="10AC6AAA" w14:textId="700E0B87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b/>
          <w:bCs/>
          <w:color w:val="000000"/>
        </w:rPr>
        <w:t xml:space="preserve">B) </w:t>
      </w:r>
      <w:r w:rsidRPr="005A0EA6">
        <w:rPr>
          <w:rFonts w:ascii="Arial" w:eastAsia="Times New Roman" w:hAnsi="Arial" w:cs="Arial"/>
          <w:color w:val="000000"/>
        </w:rPr>
        <w:t xml:space="preserve">In the second scenario, we simulated a strong correlation between the mixture components </w:t>
      </w:r>
      <w:r w:rsidRPr="00CA06E8">
        <w:rPr>
          <w:rFonts w:ascii="Arial" w:eastAsia="Times New Roman" w:hAnsi="Arial" w:cs="Arial"/>
        </w:rPr>
        <w:t>(</w:t>
      </w:r>
      <w:r w:rsidRPr="00CA06E8">
        <w:rPr>
          <w:rFonts w:ascii="Arial" w:eastAsia="Times New Roman" w:hAnsi="Arial" w:cs="Arial"/>
          <w:color w:val="FF0000"/>
        </w:rPr>
        <w:t>Figure S</w:t>
      </w:r>
      <w:r w:rsidR="008B4D15">
        <w:rPr>
          <w:rFonts w:ascii="Arial" w:eastAsia="Times New Roman" w:hAnsi="Arial" w:cs="Arial"/>
          <w:color w:val="FF0000"/>
        </w:rPr>
        <w:t>9</w:t>
      </w:r>
      <w:r w:rsidRPr="00CA06E8">
        <w:rPr>
          <w:rFonts w:ascii="Arial" w:eastAsia="Times New Roman" w:hAnsi="Arial" w:cs="Arial"/>
        </w:rPr>
        <w:t>)</w:t>
      </w:r>
      <w:r>
        <w:rPr>
          <w:rFonts w:ascii="Arial" w:eastAsia="Times New Roman" w:hAnsi="Arial" w:cs="Arial"/>
          <w:color w:val="FF0000"/>
        </w:rPr>
        <w:t xml:space="preserve"> </w:t>
      </w:r>
      <w:r>
        <w:rPr>
          <w:rFonts w:ascii="Arial" w:eastAsia="Times New Roman" w:hAnsi="Arial" w:cs="Arial"/>
          <w:color w:val="000000"/>
        </w:rPr>
        <w:t>with</w:t>
      </w:r>
      <w:r w:rsidRPr="005A0EA6">
        <w:rPr>
          <w:rFonts w:ascii="Arial" w:eastAsia="Times New Roman" w:hAnsi="Arial" w:cs="Arial"/>
          <w:color w:val="000000"/>
        </w:rPr>
        <w:t xml:space="preserve"> a multivariate normal distribution with a mean vector μ</w:t>
      </w:r>
      <w:r>
        <w:rPr>
          <w:rFonts w:ascii="Arial" w:eastAsia="Times New Roman" w:hAnsi="Arial" w:cs="Arial"/>
          <w:color w:val="000000"/>
        </w:rPr>
        <w:t xml:space="preserve"> = </w:t>
      </w:r>
      <w:r w:rsidRPr="005A0EA6">
        <w:rPr>
          <w:rFonts w:ascii="Arial" w:eastAsia="Times New Roman" w:hAnsi="Arial" w:cs="Arial"/>
          <w:color w:val="000000"/>
        </w:rPr>
        <w:t>(0,0,0,1,3) and the following covariance matrix:</w:t>
      </w:r>
    </w:p>
    <w:p w14:paraId="4184C856" w14:textId="77777777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 xml:space="preserve">    Σ= [ </w:t>
      </w:r>
      <w:r w:rsidRPr="005A0EA6">
        <w:rPr>
          <w:rFonts w:ascii="Arial" w:eastAsia="Times New Roman" w:hAnsi="Arial" w:cs="Arial"/>
          <w:color w:val="000000"/>
        </w:rPr>
        <w:tab/>
        <w:t>1.0000 0.8500 0.7225 2.1675 0.7225</w:t>
      </w:r>
    </w:p>
    <w:p w14:paraId="1E065726" w14:textId="77777777" w:rsidR="002B7BFD" w:rsidRPr="005A0EA6" w:rsidRDefault="002B7BFD" w:rsidP="002B7BFD">
      <w:pPr>
        <w:spacing w:after="0" w:line="360" w:lineRule="auto"/>
        <w:ind w:firstLine="720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>0.8500 1.0000 0.7225 2.1675 0.7225</w:t>
      </w:r>
    </w:p>
    <w:p w14:paraId="744A005A" w14:textId="77777777" w:rsidR="002B7BFD" w:rsidRPr="005A0EA6" w:rsidRDefault="002B7BFD" w:rsidP="002B7BFD">
      <w:pPr>
        <w:spacing w:after="0" w:line="360" w:lineRule="auto"/>
        <w:ind w:firstLine="720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>0.7225 0.7225 1.0000 2.1675 0.7225</w:t>
      </w:r>
    </w:p>
    <w:p w14:paraId="55FC7BB3" w14:textId="77777777" w:rsidR="002B7BFD" w:rsidRPr="005A0EA6" w:rsidRDefault="002B7BFD" w:rsidP="002B7BFD">
      <w:pPr>
        <w:spacing w:after="0" w:line="360" w:lineRule="auto"/>
        <w:ind w:firstLine="720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>2.1675 2.1675 2.1675 9.0000 2.5500</w:t>
      </w:r>
    </w:p>
    <w:p w14:paraId="5222575F" w14:textId="77777777" w:rsidR="002B7BFD" w:rsidRPr="005A0EA6" w:rsidRDefault="002B7BFD" w:rsidP="002B7BFD">
      <w:pPr>
        <w:spacing w:after="0" w:line="360" w:lineRule="auto"/>
        <w:ind w:firstLine="720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>0.7225 0.7225 0.7225 2.5500 1.0000 ]</w:t>
      </w:r>
    </w:p>
    <w:p w14:paraId="0A7EAD15" w14:textId="77777777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 xml:space="preserve">We assumed the set of weights to be </w:t>
      </w:r>
      <w:r w:rsidRPr="005A0EA6">
        <w:rPr>
          <w:rFonts w:ascii="Arial" w:eastAsia="Times New Roman" w:hAnsi="Arial" w:cs="Arial"/>
          <w:b/>
          <w:bCs/>
          <w:color w:val="000000"/>
        </w:rPr>
        <w:t>w</w:t>
      </w:r>
      <w:r>
        <w:rPr>
          <w:rFonts w:ascii="Arial" w:eastAsia="Times New Roman" w:hAnsi="Arial" w:cs="Arial"/>
          <w:color w:val="000000"/>
        </w:rPr>
        <w:t xml:space="preserve"> = </w:t>
      </w:r>
      <w:r w:rsidRPr="005A0EA6">
        <w:rPr>
          <w:rFonts w:ascii="Arial" w:eastAsia="Times New Roman" w:hAnsi="Arial" w:cs="Arial"/>
          <w:color w:val="000000"/>
        </w:rPr>
        <w:t>(0.05,0.15,0.70,0.05,0.05)</w:t>
      </w:r>
      <w:r w:rsidRPr="005A0EA6">
        <w:rPr>
          <w:rFonts w:ascii="Arial" w:eastAsia="Times New Roman" w:hAnsi="Arial" w:cs="Arial"/>
          <w:b/>
          <w:bCs/>
          <w:color w:val="000000"/>
        </w:rPr>
        <w:t xml:space="preserve"> </w:t>
      </w:r>
      <w:r w:rsidRPr="005A0EA6">
        <w:rPr>
          <w:rFonts w:ascii="Arial" w:eastAsia="Times New Roman" w:hAnsi="Arial" w:cs="Arial"/>
          <w:color w:val="000000"/>
        </w:rPr>
        <w:t>and intercept and slope coefficients to be β</w:t>
      </w:r>
      <w:r w:rsidRPr="005A0EA6">
        <w:rPr>
          <w:rFonts w:ascii="Arial" w:eastAsia="Times New Roman" w:hAnsi="Arial" w:cs="Arial"/>
          <w:color w:val="000000"/>
          <w:vertAlign w:val="subscript"/>
        </w:rPr>
        <w:t>0</w:t>
      </w:r>
      <w:r>
        <w:rPr>
          <w:rFonts w:ascii="Arial" w:eastAsia="Times New Roman" w:hAnsi="Arial" w:cs="Arial"/>
          <w:color w:val="000000"/>
        </w:rPr>
        <w:t xml:space="preserve"> = </w:t>
      </w:r>
      <w:r w:rsidRPr="005A0EA6">
        <w:rPr>
          <w:rFonts w:ascii="Arial" w:eastAsia="Times New Roman" w:hAnsi="Arial" w:cs="Arial"/>
          <w:color w:val="000000"/>
        </w:rPr>
        <w:t>2 and  β</w:t>
      </w:r>
      <w:r w:rsidRPr="005A0EA6">
        <w:rPr>
          <w:rFonts w:ascii="Arial" w:eastAsia="Times New Roman" w:hAnsi="Arial" w:cs="Arial"/>
          <w:color w:val="000000"/>
          <w:vertAlign w:val="subscript"/>
        </w:rPr>
        <w:t>1</w:t>
      </w:r>
      <w:r>
        <w:rPr>
          <w:rFonts w:ascii="Arial" w:eastAsia="Times New Roman" w:hAnsi="Arial" w:cs="Arial"/>
          <w:color w:val="000000"/>
        </w:rPr>
        <w:t xml:space="preserve"> = </w:t>
      </w:r>
      <w:r w:rsidRPr="005A0EA6">
        <w:rPr>
          <w:rFonts w:ascii="Arial" w:eastAsia="Times New Roman" w:hAnsi="Arial" w:cs="Arial"/>
          <w:color w:val="000000"/>
        </w:rPr>
        <w:t>0.8, respectively.</w:t>
      </w:r>
    </w:p>
    <w:p w14:paraId="38C2C2BD" w14:textId="77777777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</w:p>
    <w:p w14:paraId="22B5AAC6" w14:textId="3368D3C9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b/>
          <w:bCs/>
          <w:color w:val="000000"/>
        </w:rPr>
        <w:lastRenderedPageBreak/>
        <w:t>C)</w:t>
      </w:r>
      <w:r w:rsidRPr="005A0EA6">
        <w:rPr>
          <w:rFonts w:ascii="Arial" w:eastAsia="Times New Roman" w:hAnsi="Arial" w:cs="Arial"/>
          <w:color w:val="000000"/>
        </w:rPr>
        <w:t xml:space="preserve"> In the last scenario</w:t>
      </w:r>
      <w:r>
        <w:rPr>
          <w:rFonts w:ascii="Arial" w:eastAsia="Times New Roman" w:hAnsi="Arial" w:cs="Arial"/>
          <w:color w:val="000000"/>
        </w:rPr>
        <w:t xml:space="preserve"> </w:t>
      </w:r>
      <w:r w:rsidRPr="005A0EA6">
        <w:rPr>
          <w:rFonts w:ascii="Arial" w:eastAsia="Times New Roman" w:hAnsi="Arial" w:cs="Arial"/>
          <w:color w:val="000000"/>
        </w:rPr>
        <w:t>data</w:t>
      </w:r>
      <w:r w:rsidRPr="00CA06E8">
        <w:rPr>
          <w:rFonts w:ascii="Arial" w:eastAsia="Times New Roman" w:hAnsi="Arial" w:cs="Arial"/>
          <w:color w:val="FF0000"/>
        </w:rPr>
        <w:t xml:space="preserve"> </w:t>
      </w:r>
      <w:r w:rsidRPr="00CA06E8">
        <w:rPr>
          <w:rFonts w:ascii="Arial" w:eastAsia="Times New Roman" w:hAnsi="Arial" w:cs="Arial"/>
        </w:rPr>
        <w:t>(</w:t>
      </w:r>
      <w:r w:rsidRPr="00CA06E8">
        <w:rPr>
          <w:rFonts w:ascii="Arial" w:eastAsia="Times New Roman" w:hAnsi="Arial" w:cs="Arial"/>
          <w:color w:val="FF0000"/>
        </w:rPr>
        <w:t>Figure S</w:t>
      </w:r>
      <w:r w:rsidR="008B4D15">
        <w:rPr>
          <w:rFonts w:ascii="Arial" w:eastAsia="Times New Roman" w:hAnsi="Arial" w:cs="Arial"/>
          <w:color w:val="FF0000"/>
        </w:rPr>
        <w:t>10</w:t>
      </w:r>
      <w:r w:rsidRPr="00CA06E8">
        <w:rPr>
          <w:rFonts w:ascii="Arial" w:eastAsia="Times New Roman" w:hAnsi="Arial" w:cs="Arial"/>
        </w:rPr>
        <w:t>),</w:t>
      </w:r>
      <w:r w:rsidRPr="00CA06E8">
        <w:rPr>
          <w:rFonts w:ascii="Arial" w:eastAsia="Times New Roman" w:hAnsi="Arial" w:cs="Arial"/>
          <w:color w:val="FF0000"/>
        </w:rPr>
        <w:t xml:space="preserve"> </w:t>
      </w:r>
      <w:r w:rsidRPr="005A0EA6">
        <w:rPr>
          <w:rFonts w:ascii="Arial" w:eastAsia="Times New Roman" w:hAnsi="Arial" w:cs="Arial"/>
          <w:color w:val="000000"/>
        </w:rPr>
        <w:t>we simulated a binary outcome positively associated (β</w:t>
      </w:r>
      <w:r w:rsidRPr="005A0EA6">
        <w:rPr>
          <w:rFonts w:ascii="Arial" w:eastAsia="Times New Roman" w:hAnsi="Arial" w:cs="Arial"/>
          <w:color w:val="000000"/>
          <w:vertAlign w:val="subscript"/>
        </w:rPr>
        <w:t>1</w:t>
      </w:r>
      <w:r>
        <w:rPr>
          <w:rFonts w:ascii="Arial" w:eastAsia="Times New Roman" w:hAnsi="Arial" w:cs="Arial"/>
          <w:color w:val="000000"/>
        </w:rPr>
        <w:t xml:space="preserve"> = </w:t>
      </w:r>
      <w:r w:rsidRPr="005A0EA6">
        <w:rPr>
          <w:rFonts w:ascii="Arial" w:eastAsia="Times New Roman" w:hAnsi="Arial" w:cs="Arial"/>
          <w:color w:val="000000"/>
        </w:rPr>
        <w:t xml:space="preserve">2) with a mixture of five components, but with only one </w:t>
      </w:r>
      <w:r w:rsidR="002C290C">
        <w:rPr>
          <w:rFonts w:ascii="Arial" w:eastAsia="Times New Roman" w:hAnsi="Arial" w:cs="Arial"/>
          <w:color w:val="000000"/>
        </w:rPr>
        <w:t>component</w:t>
      </w:r>
      <w:r w:rsidRPr="005A0EA6">
        <w:rPr>
          <w:rFonts w:ascii="Arial" w:eastAsia="Times New Roman" w:hAnsi="Arial" w:cs="Arial"/>
          <w:color w:val="000000"/>
        </w:rPr>
        <w:t xml:space="preserve"> driving the mixture </w:t>
      </w:r>
      <w:r w:rsidRPr="00645E3A">
        <w:rPr>
          <w:rFonts w:ascii="Arial" w:eastAsia="Times New Roman" w:hAnsi="Arial" w:cs="Arial"/>
          <w:b/>
          <w:bCs/>
          <w:color w:val="000000"/>
        </w:rPr>
        <w:t>w</w:t>
      </w:r>
      <w:r w:rsidRPr="005A0EA6">
        <w:rPr>
          <w:rFonts w:ascii="Arial" w:eastAsia="Times New Roman" w:hAnsi="Arial" w:cs="Arial"/>
          <w:color w:val="000000"/>
        </w:rPr>
        <w:t xml:space="preserve"> = (0.01, 0.96, 0.01, 0.01, 0.01). Data were drawn from a multivariate normal distribution with a mean vector μ</w:t>
      </w:r>
      <w:r>
        <w:rPr>
          <w:rFonts w:ascii="Arial" w:eastAsia="Times New Roman" w:hAnsi="Arial" w:cs="Arial"/>
          <w:color w:val="000000"/>
        </w:rPr>
        <w:t xml:space="preserve"> = </w:t>
      </w:r>
      <w:r w:rsidRPr="005A0EA6">
        <w:rPr>
          <w:rFonts w:ascii="Arial" w:eastAsia="Times New Roman" w:hAnsi="Arial" w:cs="Arial"/>
          <w:color w:val="000000"/>
        </w:rPr>
        <w:t>(0,0,0,1,3) and the following covariance matrix: </w:t>
      </w:r>
    </w:p>
    <w:p w14:paraId="2E6526CD" w14:textId="77777777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>     Σ= [</w:t>
      </w:r>
      <w:r w:rsidRPr="005A0EA6">
        <w:rPr>
          <w:rFonts w:ascii="Arial" w:eastAsia="Times New Roman" w:hAnsi="Arial" w:cs="Arial"/>
          <w:color w:val="000000"/>
        </w:rPr>
        <w:tab/>
        <w:t>[1.00 0.60 0.36 1.08 0.36</w:t>
      </w:r>
    </w:p>
    <w:p w14:paraId="798E5B23" w14:textId="77777777" w:rsidR="002B7BFD" w:rsidRPr="005A0EA6" w:rsidRDefault="002B7BFD" w:rsidP="002B7BFD">
      <w:pPr>
        <w:spacing w:after="0" w:line="360" w:lineRule="auto"/>
        <w:ind w:firstLine="720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>0.60 1.00 0.36 1.08 0.36</w:t>
      </w:r>
    </w:p>
    <w:p w14:paraId="654B57A8" w14:textId="77777777" w:rsidR="002B7BFD" w:rsidRPr="005A0EA6" w:rsidRDefault="002B7BFD" w:rsidP="002B7BFD">
      <w:pPr>
        <w:spacing w:after="0" w:line="360" w:lineRule="auto"/>
        <w:ind w:firstLine="720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>0.36 0.36 1.00 1.08 0.36</w:t>
      </w:r>
    </w:p>
    <w:p w14:paraId="166EB14F" w14:textId="77777777" w:rsidR="002B7BFD" w:rsidRPr="005A0EA6" w:rsidRDefault="002B7BFD" w:rsidP="002B7BFD">
      <w:pPr>
        <w:spacing w:after="0" w:line="360" w:lineRule="auto"/>
        <w:ind w:firstLine="720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>1.08 1.08 1.08 9.00 1.80</w:t>
      </w:r>
    </w:p>
    <w:p w14:paraId="2F94DF0B" w14:textId="77777777" w:rsidR="002B7BFD" w:rsidRPr="005A0EA6" w:rsidRDefault="002B7BFD" w:rsidP="002B7BFD">
      <w:pPr>
        <w:spacing w:after="0" w:line="360" w:lineRule="auto"/>
        <w:ind w:firstLine="720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color w:val="000000"/>
        </w:rPr>
        <w:t>0.36 0.36 0.36 1.80 1.00 ]</w:t>
      </w:r>
    </w:p>
    <w:p w14:paraId="7D3D7D70" w14:textId="77777777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</w:p>
    <w:p w14:paraId="3B0226BA" w14:textId="7523BE4D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173606">
        <w:rPr>
          <w:rFonts w:ascii="Arial" w:eastAsia="Times New Roman" w:hAnsi="Arial" w:cs="Arial"/>
          <w:b/>
          <w:bCs/>
          <w:color w:val="000000"/>
        </w:rPr>
        <w:t>Results</w:t>
      </w:r>
      <w:r w:rsidRPr="00FC1FF5">
        <w:rPr>
          <w:rFonts w:ascii="Arial" w:eastAsia="Times New Roman" w:hAnsi="Arial" w:cs="Arial"/>
          <w:b/>
          <w:bCs/>
          <w:color w:val="000000"/>
        </w:rPr>
        <w:t xml:space="preserve"> from simulated data</w:t>
      </w:r>
      <w:r w:rsidRPr="005A0EA6">
        <w:rPr>
          <w:rFonts w:ascii="Arial" w:eastAsia="Times New Roman" w:hAnsi="Arial" w:cs="Arial"/>
          <w:color w:val="000000"/>
        </w:rPr>
        <w:t xml:space="preserve"> showed </w:t>
      </w:r>
      <w:r>
        <w:rPr>
          <w:rFonts w:ascii="Arial" w:eastAsia="Times New Roman" w:hAnsi="Arial" w:cs="Arial"/>
          <w:color w:val="000000"/>
        </w:rPr>
        <w:t>slight</w:t>
      </w:r>
      <w:r w:rsidRPr="005A0EA6">
        <w:rPr>
          <w:rFonts w:ascii="Arial" w:eastAsia="Times New Roman" w:hAnsi="Arial" w:cs="Arial"/>
          <w:color w:val="000000"/>
        </w:rPr>
        <w:t xml:space="preserve"> discrepancies between estimated and predefined values across scenarios (</w:t>
      </w:r>
      <w:r w:rsidRPr="00AA7F41">
        <w:rPr>
          <w:rFonts w:ascii="Arial" w:eastAsia="Times New Roman" w:hAnsi="Arial" w:cs="Arial"/>
          <w:color w:val="FF0000"/>
        </w:rPr>
        <w:t>Figures S</w:t>
      </w:r>
      <w:r w:rsidR="008B4D15">
        <w:rPr>
          <w:rFonts w:ascii="Arial" w:eastAsia="Times New Roman" w:hAnsi="Arial" w:cs="Arial"/>
          <w:color w:val="FF0000"/>
        </w:rPr>
        <w:t>8</w:t>
      </w:r>
      <w:r w:rsidRPr="00AA7F41">
        <w:rPr>
          <w:rFonts w:ascii="Arial" w:eastAsia="Times New Roman" w:hAnsi="Arial" w:cs="Arial"/>
          <w:color w:val="FF0000"/>
        </w:rPr>
        <w:t>-S</w:t>
      </w:r>
      <w:r w:rsidR="008B4D15">
        <w:rPr>
          <w:rFonts w:ascii="Arial" w:eastAsia="Times New Roman" w:hAnsi="Arial" w:cs="Arial"/>
          <w:color w:val="FF0000"/>
        </w:rPr>
        <w:t>10</w:t>
      </w:r>
      <w:r w:rsidRPr="005A0EA6">
        <w:rPr>
          <w:rFonts w:ascii="Arial" w:eastAsia="Times New Roman" w:hAnsi="Arial" w:cs="Arial"/>
          <w:color w:val="000000"/>
        </w:rPr>
        <w:t xml:space="preserve">). BWQS estimates were </w:t>
      </w:r>
      <w:r>
        <w:rPr>
          <w:rFonts w:ascii="Arial" w:eastAsia="Times New Roman" w:hAnsi="Arial" w:cs="Arial"/>
          <w:color w:val="000000"/>
        </w:rPr>
        <w:t>within the</w:t>
      </w:r>
      <w:r w:rsidRPr="005A0EA6">
        <w:rPr>
          <w:rFonts w:ascii="Arial" w:eastAsia="Times New Roman" w:hAnsi="Arial" w:cs="Arial"/>
          <w:color w:val="000000"/>
        </w:rPr>
        <w:t xml:space="preserve"> 95% credible intervals in all scenario</w:t>
      </w:r>
      <w:r>
        <w:rPr>
          <w:rFonts w:ascii="Arial" w:eastAsia="Times New Roman" w:hAnsi="Arial" w:cs="Arial"/>
          <w:color w:val="000000"/>
        </w:rPr>
        <w:t>s</w:t>
      </w:r>
      <w:r w:rsidRPr="005A0EA6">
        <w:rPr>
          <w:rFonts w:ascii="Arial" w:eastAsia="Times New Roman" w:hAnsi="Arial" w:cs="Arial"/>
          <w:color w:val="000000"/>
        </w:rPr>
        <w:t>, independently o</w:t>
      </w:r>
      <w:r>
        <w:rPr>
          <w:rFonts w:ascii="Arial" w:eastAsia="Times New Roman" w:hAnsi="Arial" w:cs="Arial"/>
          <w:color w:val="000000"/>
        </w:rPr>
        <w:t>f</w:t>
      </w:r>
      <w:r w:rsidRPr="005A0EA6">
        <w:rPr>
          <w:rFonts w:ascii="Arial" w:eastAsia="Times New Roman" w:hAnsi="Arial" w:cs="Arial"/>
          <w:color w:val="000000"/>
        </w:rPr>
        <w:t xml:space="preserve"> the correlation structure, the set of weights for the mixture component</w:t>
      </w:r>
      <w:r>
        <w:rPr>
          <w:rFonts w:ascii="Arial" w:eastAsia="Times New Roman" w:hAnsi="Arial" w:cs="Arial"/>
          <w:color w:val="000000"/>
        </w:rPr>
        <w:t>s,</w:t>
      </w:r>
      <w:r w:rsidRPr="005A0EA6">
        <w:rPr>
          <w:rFonts w:ascii="Arial" w:eastAsia="Times New Roman" w:hAnsi="Arial" w:cs="Arial"/>
          <w:color w:val="000000"/>
        </w:rPr>
        <w:t xml:space="preserve"> and the outcome variable (binary or continuous). </w:t>
      </w:r>
    </w:p>
    <w:p w14:paraId="5C947CEB" w14:textId="77777777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</w:p>
    <w:p w14:paraId="74407A9F" w14:textId="7E260406" w:rsidR="002B7BFD" w:rsidRDefault="002B7BFD" w:rsidP="002B7BFD">
      <w:pPr>
        <w:rPr>
          <w:rFonts w:ascii="Arial" w:eastAsia="Times New Roman" w:hAnsi="Arial" w:cs="Arial"/>
          <w:b/>
          <w:bCs/>
          <w:color w:val="000000"/>
        </w:rPr>
      </w:pPr>
      <w:r w:rsidRPr="005A0EA6">
        <w:rPr>
          <w:rFonts w:ascii="Arial" w:eastAsia="Times New Roman" w:hAnsi="Arial" w:cs="Arial"/>
          <w:b/>
          <w:bCs/>
          <w:color w:val="000000"/>
        </w:rPr>
        <w:t>Figures</w:t>
      </w:r>
    </w:p>
    <w:p w14:paraId="2E34BB15" w14:textId="4EFAD35F" w:rsidR="00797AE3" w:rsidRDefault="002B7BFD" w:rsidP="00797AE3">
      <w:pPr>
        <w:spacing w:after="0" w:line="360" w:lineRule="auto"/>
        <w:rPr>
          <w:rFonts w:ascii="Arial" w:eastAsia="Times New Roman" w:hAnsi="Arial" w:cs="Arial"/>
          <w:color w:val="000000"/>
        </w:rPr>
      </w:pPr>
      <w:r w:rsidRPr="005A0EA6">
        <w:rPr>
          <w:rFonts w:ascii="Arial" w:eastAsia="Times New Roman" w:hAnsi="Arial" w:cs="Arial"/>
          <w:b/>
          <w:bCs/>
          <w:color w:val="000000"/>
        </w:rPr>
        <w:t xml:space="preserve">Figure </w:t>
      </w:r>
      <w:r>
        <w:rPr>
          <w:rFonts w:ascii="Arial" w:eastAsia="Times New Roman" w:hAnsi="Arial" w:cs="Arial"/>
          <w:b/>
          <w:bCs/>
          <w:color w:val="000000"/>
        </w:rPr>
        <w:t>S</w:t>
      </w:r>
      <w:r w:rsidR="00B167BD">
        <w:rPr>
          <w:rFonts w:ascii="Arial" w:eastAsia="Times New Roman" w:hAnsi="Arial" w:cs="Arial"/>
          <w:b/>
          <w:bCs/>
          <w:color w:val="000000"/>
        </w:rPr>
        <w:t>8</w:t>
      </w:r>
      <w:r w:rsidRPr="005A0EA6">
        <w:rPr>
          <w:rFonts w:ascii="Arial" w:eastAsia="Times New Roman" w:hAnsi="Arial" w:cs="Arial"/>
          <w:b/>
          <w:bCs/>
          <w:color w:val="000000"/>
        </w:rPr>
        <w:t>: BWQS with a continuous outcome. A</w:t>
      </w:r>
      <w:r w:rsidRPr="005A0EA6">
        <w:rPr>
          <w:rFonts w:ascii="Arial" w:eastAsia="Times New Roman" w:hAnsi="Arial" w:cs="Arial"/>
          <w:color w:val="000000"/>
        </w:rPr>
        <w:t>)</w:t>
      </w:r>
      <w:r w:rsidRPr="005A0EA6">
        <w:rPr>
          <w:rFonts w:ascii="Arial" w:eastAsia="Times New Roman" w:hAnsi="Arial" w:cs="Arial"/>
          <w:b/>
          <w:bCs/>
          <w:color w:val="000000"/>
        </w:rPr>
        <w:t xml:space="preserve"> </w:t>
      </w:r>
      <w:r w:rsidRPr="005A0EA6">
        <w:rPr>
          <w:rFonts w:ascii="Arial" w:eastAsia="Times New Roman" w:hAnsi="Arial" w:cs="Arial"/>
          <w:color w:val="000000"/>
        </w:rPr>
        <w:t>Correlation matrix among co-occurring variables</w:t>
      </w:r>
      <w:r>
        <w:rPr>
          <w:rFonts w:ascii="Arial" w:eastAsia="Times New Roman" w:hAnsi="Arial" w:cs="Arial"/>
          <w:color w:val="000000"/>
        </w:rPr>
        <w:t>;</w:t>
      </w:r>
      <w:r w:rsidRPr="005A0EA6">
        <w:rPr>
          <w:rFonts w:ascii="Arial" w:eastAsia="Times New Roman" w:hAnsi="Arial" w:cs="Arial"/>
          <w:b/>
          <w:bCs/>
          <w:color w:val="000000"/>
        </w:rPr>
        <w:t xml:space="preserve"> B) </w:t>
      </w:r>
      <w:r>
        <w:rPr>
          <w:rFonts w:ascii="Arial" w:eastAsia="Times New Roman" w:hAnsi="Arial" w:cs="Arial"/>
          <w:color w:val="000000"/>
        </w:rPr>
        <w:t>w</w:t>
      </w:r>
      <w:r w:rsidRPr="005A0EA6">
        <w:rPr>
          <w:rFonts w:ascii="Arial" w:eastAsia="Times New Roman" w:hAnsi="Arial" w:cs="Arial"/>
          <w:color w:val="000000"/>
        </w:rPr>
        <w:t xml:space="preserve">eights for each component of the mixture; </w:t>
      </w:r>
      <w:r w:rsidRPr="005A0EA6">
        <w:rPr>
          <w:rFonts w:ascii="Arial" w:eastAsia="Times New Roman" w:hAnsi="Arial" w:cs="Arial"/>
          <w:b/>
          <w:bCs/>
          <w:color w:val="000000"/>
        </w:rPr>
        <w:t>C)</w:t>
      </w:r>
      <w:r w:rsidRPr="005A0EA6">
        <w:rPr>
          <w:rFonts w:ascii="Arial" w:eastAsia="Times New Roman" w:hAnsi="Arial" w:cs="Arial"/>
          <w:color w:val="000000"/>
        </w:rPr>
        <w:t xml:space="preserve"> coefficients (intercept and slope) and model uncertainty (sigma) for the linear association of the mixture with the continuous outcome</w:t>
      </w:r>
      <w:r w:rsidR="002C290C">
        <w:rPr>
          <w:rFonts w:ascii="Arial" w:eastAsia="Times New Roman" w:hAnsi="Arial" w:cs="Arial"/>
          <w:color w:val="000000"/>
        </w:rPr>
        <w:t xml:space="preserve"> Y</w:t>
      </w:r>
      <w:r w:rsidRPr="005A0EA6">
        <w:rPr>
          <w:rFonts w:ascii="Arial" w:eastAsia="Times New Roman" w:hAnsi="Arial" w:cs="Arial"/>
          <w:color w:val="000000"/>
        </w:rPr>
        <w:t>.  Red dots indicate the true values.</w:t>
      </w:r>
      <w:r w:rsidR="00797AE3" w:rsidRPr="00797AE3">
        <w:rPr>
          <w:rFonts w:ascii="Arial" w:eastAsia="Times New Roman" w:hAnsi="Arial" w:cs="Arial"/>
          <w:b/>
          <w:bCs/>
          <w:color w:val="000000"/>
        </w:rPr>
        <w:t xml:space="preserve"> </w:t>
      </w:r>
    </w:p>
    <w:p w14:paraId="17A42A7B" w14:textId="16F86EF5" w:rsidR="006A114A" w:rsidRDefault="00797AE3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noProof/>
          <w:color w:val="000000"/>
        </w:rPr>
        <w:drawing>
          <wp:inline distT="0" distB="0" distL="0" distR="0" wp14:anchorId="5C0EE50B" wp14:editId="69902FD3">
            <wp:extent cx="5890576" cy="2315689"/>
            <wp:effectExtent l="0" t="0" r="0" b="8890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0944" cy="2319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55980D" w14:textId="6C6CB452" w:rsidR="008B4D15" w:rsidRDefault="008B4D15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214EAF7E" w14:textId="62AF386F" w:rsidR="009F704C" w:rsidRDefault="009F704C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7714D4FC" w14:textId="77777777" w:rsidR="009F704C" w:rsidRDefault="009F704C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5245BBDE" w14:textId="77777777" w:rsidR="008B4D15" w:rsidRDefault="008B4D15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1A8D7BE1" w14:textId="07EF9835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b/>
          <w:bCs/>
          <w:color w:val="000000"/>
        </w:rPr>
        <w:lastRenderedPageBreak/>
        <w:t xml:space="preserve">Figure </w:t>
      </w:r>
      <w:r>
        <w:rPr>
          <w:rFonts w:ascii="Arial" w:eastAsia="Times New Roman" w:hAnsi="Arial" w:cs="Arial"/>
          <w:b/>
          <w:bCs/>
          <w:color w:val="000000"/>
        </w:rPr>
        <w:t>S</w:t>
      </w:r>
      <w:r w:rsidR="00B167BD">
        <w:rPr>
          <w:rFonts w:ascii="Arial" w:eastAsia="Times New Roman" w:hAnsi="Arial" w:cs="Arial"/>
          <w:b/>
          <w:bCs/>
          <w:color w:val="000000"/>
        </w:rPr>
        <w:t>9</w:t>
      </w:r>
      <w:r w:rsidRPr="005A0EA6">
        <w:rPr>
          <w:rFonts w:ascii="Arial" w:eastAsia="Times New Roman" w:hAnsi="Arial" w:cs="Arial"/>
          <w:b/>
          <w:bCs/>
          <w:color w:val="000000"/>
        </w:rPr>
        <w:t xml:space="preserve">: BWQS with </w:t>
      </w:r>
      <w:r w:rsidR="005D4B11">
        <w:rPr>
          <w:rFonts w:ascii="Arial" w:eastAsia="Times New Roman" w:hAnsi="Arial" w:cs="Arial"/>
          <w:b/>
          <w:bCs/>
          <w:color w:val="000000"/>
        </w:rPr>
        <w:t xml:space="preserve">a </w:t>
      </w:r>
      <w:r w:rsidRPr="005A0EA6">
        <w:rPr>
          <w:rFonts w:ascii="Arial" w:eastAsia="Times New Roman" w:hAnsi="Arial" w:cs="Arial"/>
          <w:b/>
          <w:bCs/>
          <w:color w:val="000000"/>
        </w:rPr>
        <w:t>strong correlation among mixture components and a continuous outcome. A</w:t>
      </w:r>
      <w:r w:rsidRPr="005A0EA6">
        <w:rPr>
          <w:rFonts w:ascii="Arial" w:eastAsia="Times New Roman" w:hAnsi="Arial" w:cs="Arial"/>
          <w:color w:val="000000"/>
        </w:rPr>
        <w:t>)</w:t>
      </w:r>
      <w:r w:rsidRPr="005A0EA6">
        <w:rPr>
          <w:rFonts w:ascii="Arial" w:eastAsia="Times New Roman" w:hAnsi="Arial" w:cs="Arial"/>
          <w:b/>
          <w:bCs/>
          <w:color w:val="000000"/>
        </w:rPr>
        <w:t xml:space="preserve"> </w:t>
      </w:r>
      <w:r w:rsidRPr="005A0EA6">
        <w:rPr>
          <w:rFonts w:ascii="Arial" w:eastAsia="Times New Roman" w:hAnsi="Arial" w:cs="Arial"/>
          <w:color w:val="000000"/>
        </w:rPr>
        <w:t>Correlation matrix among co-occurring variables</w:t>
      </w:r>
      <w:r>
        <w:rPr>
          <w:rFonts w:ascii="Arial" w:eastAsia="Times New Roman" w:hAnsi="Arial" w:cs="Arial"/>
          <w:color w:val="000000"/>
        </w:rPr>
        <w:t>;</w:t>
      </w:r>
      <w:r w:rsidRPr="005A0EA6">
        <w:rPr>
          <w:rFonts w:ascii="Arial" w:eastAsia="Times New Roman" w:hAnsi="Arial" w:cs="Arial"/>
          <w:b/>
          <w:bCs/>
          <w:color w:val="000000"/>
        </w:rPr>
        <w:t xml:space="preserve"> B) </w:t>
      </w:r>
      <w:r>
        <w:rPr>
          <w:rFonts w:ascii="Arial" w:eastAsia="Times New Roman" w:hAnsi="Arial" w:cs="Arial"/>
          <w:color w:val="000000"/>
        </w:rPr>
        <w:t>w</w:t>
      </w:r>
      <w:r w:rsidRPr="005A0EA6">
        <w:rPr>
          <w:rFonts w:ascii="Arial" w:eastAsia="Times New Roman" w:hAnsi="Arial" w:cs="Arial"/>
          <w:color w:val="000000"/>
        </w:rPr>
        <w:t xml:space="preserve">eights for each component of the mixture; </w:t>
      </w:r>
      <w:r w:rsidRPr="005A0EA6">
        <w:rPr>
          <w:rFonts w:ascii="Arial" w:eastAsia="Times New Roman" w:hAnsi="Arial" w:cs="Arial"/>
          <w:b/>
          <w:bCs/>
          <w:color w:val="000000"/>
        </w:rPr>
        <w:t>C)</w:t>
      </w:r>
      <w:r w:rsidRPr="005A0EA6">
        <w:rPr>
          <w:rFonts w:ascii="Arial" w:eastAsia="Times New Roman" w:hAnsi="Arial" w:cs="Arial"/>
          <w:color w:val="000000"/>
        </w:rPr>
        <w:t xml:space="preserve"> coefficients (intercept and slope) and model uncertainty (sigma) for the linear association of the mixture with the continuous outcome </w:t>
      </w:r>
      <w:r w:rsidR="002C290C">
        <w:rPr>
          <w:rFonts w:ascii="Arial" w:eastAsia="Times New Roman" w:hAnsi="Arial" w:cs="Arial"/>
          <w:color w:val="000000"/>
        </w:rPr>
        <w:t>Y</w:t>
      </w:r>
      <w:r w:rsidRPr="005A0EA6">
        <w:rPr>
          <w:rFonts w:ascii="Arial" w:eastAsia="Times New Roman" w:hAnsi="Arial" w:cs="Arial"/>
          <w:color w:val="000000"/>
        </w:rPr>
        <w:t>.  Red dots indicate the true values.</w:t>
      </w:r>
    </w:p>
    <w:p w14:paraId="40D61EC9" w14:textId="5495F60D" w:rsidR="002B7BFD" w:rsidRDefault="00A7762F" w:rsidP="002B7BFD">
      <w:pPr>
        <w:spacing w:after="0" w:line="360" w:lineRule="auto"/>
        <w:rPr>
          <w:rFonts w:ascii="Arial" w:eastAsia="Times New Roman" w:hAnsi="Arial" w:cs="Arial"/>
        </w:rPr>
      </w:pPr>
      <w:r w:rsidRPr="00A7762F">
        <w:rPr>
          <w:rFonts w:ascii="Arial" w:eastAsia="Times New Roman" w:hAnsi="Arial" w:cs="Arial"/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44DBC7CF" wp14:editId="3E8D36B4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55360" cy="2558475"/>
                <wp:effectExtent l="0" t="0" r="2540" b="0"/>
                <wp:wrapNone/>
                <wp:docPr id="35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55360" cy="2558475"/>
                          <a:chOff x="0" y="0"/>
                          <a:chExt cx="6055361" cy="2558475"/>
                        </a:xfrm>
                      </wpg:grpSpPr>
                      <wpg:grpSp>
                        <wpg:cNvPr id="36" name="Group 36"/>
                        <wpg:cNvGrpSpPr/>
                        <wpg:grpSpPr>
                          <a:xfrm>
                            <a:off x="0" y="400110"/>
                            <a:ext cx="6055361" cy="2158365"/>
                            <a:chOff x="0" y="400110"/>
                            <a:chExt cx="10432988" cy="4229690"/>
                          </a:xfrm>
                        </wpg:grpSpPr>
                        <pic:pic xmlns:pic="http://schemas.openxmlformats.org/drawingml/2006/picture">
                          <pic:nvPicPr>
                            <pic:cNvPr id="37" name="Picture 3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5274" r="8370"/>
                            <a:stretch/>
                          </pic:blipFill>
                          <pic:spPr>
                            <a:xfrm>
                              <a:off x="0" y="400110"/>
                              <a:ext cx="4517137" cy="422969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8" name="Picture 3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517137" y="400110"/>
                              <a:ext cx="5915851" cy="422969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39" name="TextBox 7"/>
                        <wps:cNvSpPr txBox="1"/>
                        <wps:spPr>
                          <a:xfrm>
                            <a:off x="21134" y="0"/>
                            <a:ext cx="539309" cy="4001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AAF3F69" w14:textId="77777777" w:rsidR="00AD4415" w:rsidRDefault="00AD4415" w:rsidP="00A776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>A)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0" name="TextBox 8"/>
                        <wps:cNvSpPr txBox="1"/>
                        <wps:spPr>
                          <a:xfrm>
                            <a:off x="2621770" y="0"/>
                            <a:ext cx="539309" cy="4001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C3805E7" w14:textId="77777777" w:rsidR="00AD4415" w:rsidRDefault="00AD4415" w:rsidP="00A776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>B)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1" name="TextBox 9"/>
                        <wps:cNvSpPr txBox="1"/>
                        <wps:spPr>
                          <a:xfrm>
                            <a:off x="4435337" y="0"/>
                            <a:ext cx="539309" cy="4001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7A7B62B" w14:textId="77777777" w:rsidR="00AD4415" w:rsidRDefault="00AD4415" w:rsidP="00A776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>C)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4DBC7CF" id="Group 10" o:spid="_x0000_s1064" style="position:absolute;margin-left:0;margin-top:-.05pt;width:476.8pt;height:201.45pt;z-index:251692032" coordsize="60553,25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">
                <v:group id="Group 36" o:spid="_x0000_s1065" style="position:absolute;top:4001;width:60553;height:21583" coordorigin=",4001" coordsize="104329,42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7" o:spid="_x0000_s1066" type="#_x0000_t75" style="position:absolute;top:4001;width:45171;height:42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">
                    <v:imagedata r:id="rId32" o:title="" cropleft="10010f" cropright="5485f"/>
                  </v:shape>
                  <v:shape id="Picture 38" o:spid="_x0000_s1067" type="#_x0000_t75" style="position:absolute;left:45171;top:4001;width:59158;height:42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">
                    <v:imagedata r:id="rId33" o:title=""/>
                  </v:shape>
                </v:group>
                <v:shape id="TextBox 7" o:spid="_x0000_s1068" type="#_x0000_t202" style="position:absolute;left:211;width:5393;height:4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JLFwgAAANsAAAAPAAAAZHJzL2Rvd25yZXYueG1sRI9Ba8JA&#10;FITvBf/D8oTe6kal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AQDJLFwgAAANsAAAAPAAAA&#10;AAAAAAAAAAAAAAcCAABkcnMvZG93bnJldi54bWxQSwUGAAAAAAMAAwC3AAAA9gIAAAAA&#10;" filled="f" stroked="f">
                  <v:textbox style="mso-fit-shape-to-text:t">
                    <w:txbxContent>
                      <w:p w14:paraId="6AAF3F69" w14:textId="77777777" w:rsidR="00AD4415" w:rsidRDefault="00AD4415" w:rsidP="00A7762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>A)</w:t>
                        </w:r>
                      </w:p>
                    </w:txbxContent>
                  </v:textbox>
                </v:shape>
                <v:shape id="TextBox 8" o:spid="_x0000_s1069" type="#_x0000_t202" style="position:absolute;left:26217;width:5393;height:4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5C3805E7" w14:textId="77777777" w:rsidR="00AD4415" w:rsidRDefault="00AD4415" w:rsidP="00A7762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>B)</w:t>
                        </w:r>
                      </w:p>
                    </w:txbxContent>
                  </v:textbox>
                </v:shape>
                <v:shape id="TextBox 9" o:spid="_x0000_s1070" type="#_x0000_t202" style="position:absolute;left:44353;width:5393;height:4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07A7B62B" w14:textId="77777777" w:rsidR="00AD4415" w:rsidRDefault="00AD4415" w:rsidP="00A7762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>C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B7F174B" w14:textId="0E1C1288" w:rsidR="00A7762F" w:rsidRDefault="00A7762F" w:rsidP="002B7BFD">
      <w:pPr>
        <w:spacing w:after="0" w:line="360" w:lineRule="auto"/>
        <w:rPr>
          <w:rFonts w:ascii="Arial" w:eastAsia="Times New Roman" w:hAnsi="Arial" w:cs="Arial"/>
        </w:rPr>
      </w:pPr>
    </w:p>
    <w:p w14:paraId="65FF9CEF" w14:textId="1A345923" w:rsidR="00A7762F" w:rsidRDefault="00A7762F" w:rsidP="002B7BFD">
      <w:pPr>
        <w:spacing w:after="0" w:line="360" w:lineRule="auto"/>
        <w:rPr>
          <w:rFonts w:ascii="Arial" w:eastAsia="Times New Roman" w:hAnsi="Arial" w:cs="Arial"/>
        </w:rPr>
      </w:pPr>
    </w:p>
    <w:p w14:paraId="654C6529" w14:textId="3ED1C0BE" w:rsidR="00A7762F" w:rsidRDefault="00A7762F" w:rsidP="002B7BFD">
      <w:pPr>
        <w:spacing w:after="0" w:line="360" w:lineRule="auto"/>
        <w:rPr>
          <w:rFonts w:ascii="Arial" w:eastAsia="Times New Roman" w:hAnsi="Arial" w:cs="Arial"/>
        </w:rPr>
      </w:pPr>
    </w:p>
    <w:p w14:paraId="0FDC139D" w14:textId="08E938AB" w:rsidR="00A7762F" w:rsidRDefault="00A7762F" w:rsidP="002B7BFD">
      <w:pPr>
        <w:spacing w:after="0" w:line="360" w:lineRule="auto"/>
        <w:rPr>
          <w:rFonts w:ascii="Arial" w:eastAsia="Times New Roman" w:hAnsi="Arial" w:cs="Arial"/>
        </w:rPr>
      </w:pPr>
    </w:p>
    <w:p w14:paraId="762FA84C" w14:textId="1D5863F2" w:rsidR="00A7762F" w:rsidRDefault="00A7762F" w:rsidP="002B7BFD">
      <w:pPr>
        <w:spacing w:after="0" w:line="360" w:lineRule="auto"/>
        <w:rPr>
          <w:rFonts w:ascii="Arial" w:eastAsia="Times New Roman" w:hAnsi="Arial" w:cs="Arial"/>
        </w:rPr>
      </w:pPr>
    </w:p>
    <w:p w14:paraId="62FF09F6" w14:textId="6D2E1468" w:rsidR="00A7762F" w:rsidRDefault="00A7762F" w:rsidP="002B7BFD">
      <w:pPr>
        <w:spacing w:after="0" w:line="360" w:lineRule="auto"/>
        <w:rPr>
          <w:rFonts w:ascii="Arial" w:eastAsia="Times New Roman" w:hAnsi="Arial" w:cs="Arial"/>
        </w:rPr>
      </w:pPr>
    </w:p>
    <w:p w14:paraId="1BD1C528" w14:textId="59854E3F" w:rsidR="00A7762F" w:rsidRDefault="00A7762F" w:rsidP="002B7BFD">
      <w:pPr>
        <w:spacing w:after="0" w:line="360" w:lineRule="auto"/>
        <w:rPr>
          <w:rFonts w:ascii="Arial" w:eastAsia="Times New Roman" w:hAnsi="Arial" w:cs="Arial"/>
        </w:rPr>
      </w:pPr>
    </w:p>
    <w:p w14:paraId="6A17A1FF" w14:textId="27AEAF0C" w:rsidR="00A7762F" w:rsidRDefault="00A7762F" w:rsidP="002B7BFD">
      <w:pPr>
        <w:spacing w:after="0" w:line="360" w:lineRule="auto"/>
        <w:rPr>
          <w:rFonts w:ascii="Arial" w:eastAsia="Times New Roman" w:hAnsi="Arial" w:cs="Arial"/>
        </w:rPr>
      </w:pPr>
    </w:p>
    <w:p w14:paraId="737E190D" w14:textId="47C634A6" w:rsidR="00A7762F" w:rsidRDefault="00A7762F" w:rsidP="002B7BFD">
      <w:pPr>
        <w:spacing w:after="0" w:line="360" w:lineRule="auto"/>
        <w:rPr>
          <w:rFonts w:ascii="Arial" w:eastAsia="Times New Roman" w:hAnsi="Arial" w:cs="Arial"/>
        </w:rPr>
      </w:pPr>
    </w:p>
    <w:p w14:paraId="19DEABB5" w14:textId="07DE1664" w:rsidR="00AF7D3C" w:rsidRDefault="00AF7D3C" w:rsidP="002B7BFD">
      <w:pPr>
        <w:spacing w:after="0" w:line="360" w:lineRule="auto"/>
        <w:rPr>
          <w:rFonts w:ascii="Arial" w:eastAsia="Times New Roman" w:hAnsi="Arial" w:cs="Arial"/>
        </w:rPr>
      </w:pPr>
    </w:p>
    <w:p w14:paraId="3212AB3C" w14:textId="77777777" w:rsidR="008B4D15" w:rsidRDefault="008B4D15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102EB0BA" w14:textId="77777777" w:rsidR="009F704C" w:rsidRDefault="009F704C" w:rsidP="002B7BFD">
      <w:pPr>
        <w:spacing w:after="0" w:line="360" w:lineRule="auto"/>
        <w:rPr>
          <w:rFonts w:ascii="Arial" w:eastAsia="Times New Roman" w:hAnsi="Arial" w:cs="Arial"/>
          <w:b/>
          <w:bCs/>
          <w:color w:val="000000"/>
        </w:rPr>
      </w:pPr>
    </w:p>
    <w:p w14:paraId="3819F864" w14:textId="753BBF81" w:rsidR="002B7BFD" w:rsidRPr="005A0EA6" w:rsidRDefault="002B7BFD" w:rsidP="002B7BFD">
      <w:pPr>
        <w:spacing w:after="0" w:line="360" w:lineRule="auto"/>
        <w:rPr>
          <w:rFonts w:ascii="Arial" w:eastAsia="Times New Roman" w:hAnsi="Arial" w:cs="Arial"/>
        </w:rPr>
      </w:pPr>
      <w:r w:rsidRPr="005A0EA6">
        <w:rPr>
          <w:rFonts w:ascii="Arial" w:eastAsia="Times New Roman" w:hAnsi="Arial" w:cs="Arial"/>
          <w:b/>
          <w:bCs/>
          <w:color w:val="000000"/>
        </w:rPr>
        <w:t xml:space="preserve">Figure </w:t>
      </w:r>
      <w:r>
        <w:rPr>
          <w:rFonts w:ascii="Arial" w:eastAsia="Times New Roman" w:hAnsi="Arial" w:cs="Arial"/>
          <w:b/>
          <w:bCs/>
          <w:color w:val="000000"/>
        </w:rPr>
        <w:t>S</w:t>
      </w:r>
      <w:r w:rsidR="00B167BD">
        <w:rPr>
          <w:rFonts w:ascii="Arial" w:eastAsia="Times New Roman" w:hAnsi="Arial" w:cs="Arial"/>
          <w:b/>
          <w:bCs/>
          <w:color w:val="000000"/>
        </w:rPr>
        <w:t>10</w:t>
      </w:r>
      <w:r w:rsidRPr="005A0EA6">
        <w:rPr>
          <w:rFonts w:ascii="Arial" w:eastAsia="Times New Roman" w:hAnsi="Arial" w:cs="Arial"/>
          <w:b/>
          <w:bCs/>
          <w:color w:val="000000"/>
        </w:rPr>
        <w:t>: BWQS with extreme weights for the mixture components and a binary outcome. A</w:t>
      </w:r>
      <w:r w:rsidRPr="005A0EA6">
        <w:rPr>
          <w:rFonts w:ascii="Arial" w:eastAsia="Times New Roman" w:hAnsi="Arial" w:cs="Arial"/>
          <w:color w:val="000000"/>
        </w:rPr>
        <w:t>)</w:t>
      </w:r>
      <w:r w:rsidRPr="005A0EA6">
        <w:rPr>
          <w:rFonts w:ascii="Arial" w:eastAsia="Times New Roman" w:hAnsi="Arial" w:cs="Arial"/>
          <w:b/>
          <w:bCs/>
          <w:color w:val="000000"/>
        </w:rPr>
        <w:t xml:space="preserve"> </w:t>
      </w:r>
      <w:r w:rsidRPr="005A0EA6">
        <w:rPr>
          <w:rFonts w:ascii="Arial" w:eastAsia="Times New Roman" w:hAnsi="Arial" w:cs="Arial"/>
          <w:color w:val="000000"/>
        </w:rPr>
        <w:t>Correlation matrix among co-occurring variables</w:t>
      </w:r>
      <w:r>
        <w:rPr>
          <w:rFonts w:ascii="Arial" w:eastAsia="Times New Roman" w:hAnsi="Arial" w:cs="Arial"/>
          <w:color w:val="000000"/>
        </w:rPr>
        <w:t>;</w:t>
      </w:r>
      <w:r w:rsidRPr="005A0EA6">
        <w:rPr>
          <w:rFonts w:ascii="Arial" w:eastAsia="Times New Roman" w:hAnsi="Arial" w:cs="Arial"/>
          <w:b/>
          <w:bCs/>
          <w:color w:val="000000"/>
        </w:rPr>
        <w:t xml:space="preserve"> B) </w:t>
      </w:r>
      <w:r>
        <w:rPr>
          <w:rFonts w:ascii="Arial" w:eastAsia="Times New Roman" w:hAnsi="Arial" w:cs="Arial"/>
          <w:b/>
          <w:bCs/>
          <w:color w:val="000000"/>
        </w:rPr>
        <w:t>w</w:t>
      </w:r>
      <w:r w:rsidRPr="005A0EA6">
        <w:rPr>
          <w:rFonts w:ascii="Arial" w:eastAsia="Times New Roman" w:hAnsi="Arial" w:cs="Arial"/>
          <w:color w:val="000000"/>
        </w:rPr>
        <w:t xml:space="preserve">eights for each component of the mixture; </w:t>
      </w:r>
      <w:r w:rsidRPr="005A0EA6">
        <w:rPr>
          <w:rFonts w:ascii="Arial" w:eastAsia="Times New Roman" w:hAnsi="Arial" w:cs="Arial"/>
          <w:b/>
          <w:bCs/>
          <w:color w:val="000000"/>
        </w:rPr>
        <w:t>C)</w:t>
      </w:r>
      <w:r w:rsidRPr="005A0EA6">
        <w:rPr>
          <w:rFonts w:ascii="Arial" w:eastAsia="Times New Roman" w:hAnsi="Arial" w:cs="Arial"/>
          <w:color w:val="000000"/>
        </w:rPr>
        <w:t xml:space="preserve"> coefficients (intercept and slope) for the association of the mixture with the binary outcome </w:t>
      </w:r>
      <w:r w:rsidR="002C290C">
        <w:rPr>
          <w:rFonts w:ascii="Arial" w:eastAsia="Times New Roman" w:hAnsi="Arial" w:cs="Arial"/>
          <w:color w:val="000000"/>
        </w:rPr>
        <w:t>Y</w:t>
      </w:r>
      <w:r w:rsidRPr="005A0EA6">
        <w:rPr>
          <w:rFonts w:ascii="Arial" w:eastAsia="Times New Roman" w:hAnsi="Arial" w:cs="Arial"/>
          <w:color w:val="000000"/>
        </w:rPr>
        <w:t>.  Red dots indicate the true values.</w:t>
      </w:r>
    </w:p>
    <w:p w14:paraId="575AD331" w14:textId="697B08B8" w:rsidR="002B7BFD" w:rsidRDefault="00B9778D" w:rsidP="002B7BFD">
      <w:pPr>
        <w:spacing w:after="0" w:line="360" w:lineRule="auto"/>
        <w:rPr>
          <w:rFonts w:ascii="Arial" w:eastAsia="Times New Roman" w:hAnsi="Arial" w:cs="Arial"/>
        </w:rPr>
      </w:pPr>
      <w:r w:rsidRPr="00B9778D">
        <w:rPr>
          <w:rFonts w:ascii="Arial" w:eastAsia="Times New Roman" w:hAnsi="Arial" w:cs="Arial"/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5E792CAE" wp14:editId="7448B335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6055360" cy="2558475"/>
                <wp:effectExtent l="0" t="0" r="2540" b="0"/>
                <wp:wrapNone/>
                <wp:docPr id="42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55360" cy="2558475"/>
                          <a:chOff x="0" y="0"/>
                          <a:chExt cx="6055361" cy="2558475"/>
                        </a:xfrm>
                      </wpg:grpSpPr>
                      <wpg:grpSp>
                        <wpg:cNvPr id="43" name="Group 43"/>
                        <wpg:cNvGrpSpPr/>
                        <wpg:grpSpPr>
                          <a:xfrm>
                            <a:off x="0" y="400110"/>
                            <a:ext cx="6055361" cy="2158365"/>
                            <a:chOff x="0" y="400110"/>
                            <a:chExt cx="10405556" cy="4229690"/>
                          </a:xfrm>
                        </wpg:grpSpPr>
                        <pic:pic xmlns:pic="http://schemas.openxmlformats.org/drawingml/2006/picture">
                          <pic:nvPicPr>
                            <pic:cNvPr id="44" name="Picture 4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5274" r="8834"/>
                            <a:stretch/>
                          </pic:blipFill>
                          <pic:spPr>
                            <a:xfrm>
                              <a:off x="0" y="400110"/>
                              <a:ext cx="4489705" cy="422969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5" name="Picture 4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89705" y="400110"/>
                              <a:ext cx="5915851" cy="422969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46" name="TextBox 7"/>
                        <wps:cNvSpPr txBox="1"/>
                        <wps:spPr>
                          <a:xfrm>
                            <a:off x="0" y="0"/>
                            <a:ext cx="539309" cy="4001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88447A" w14:textId="77777777" w:rsidR="00AD4415" w:rsidRDefault="00AD4415" w:rsidP="00B9778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>A)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7" name="TextBox 8"/>
                        <wps:cNvSpPr txBox="1"/>
                        <wps:spPr>
                          <a:xfrm>
                            <a:off x="2600636" y="0"/>
                            <a:ext cx="539309" cy="4001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9070467" w14:textId="77777777" w:rsidR="00AD4415" w:rsidRDefault="00AD4415" w:rsidP="00B9778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>B)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9"/>
                        <wps:cNvSpPr txBox="1"/>
                        <wps:spPr>
                          <a:xfrm>
                            <a:off x="4414203" y="0"/>
                            <a:ext cx="539309" cy="4001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522A741" w14:textId="77777777" w:rsidR="00AD4415" w:rsidRDefault="00AD4415" w:rsidP="00B9778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>C)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792CAE" id="_x0000_s1071" style="position:absolute;margin-left:0;margin-top:.7pt;width:476.8pt;height:201.45pt;z-index:251694080;mso-position-horizontal:left;mso-position-horizontal-relative:margin" coordsize="60553,25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">
                <v:group id="Group 43" o:spid="_x0000_s1072" style="position:absolute;top:4001;width:60553;height:21583" coordorigin=",4001" coordsize="104055,42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Picture 44" o:spid="_x0000_s1073" type="#_x0000_t75" style="position:absolute;top:4001;width:44897;height:42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">
                    <v:imagedata r:id="rId36" o:title="" cropleft="10010f" cropright="5789f"/>
                  </v:shape>
                  <v:shape id="Picture 45" o:spid="_x0000_s1074" type="#_x0000_t75" style="position:absolute;left:44897;top:4001;width:59158;height:42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">
                    <v:imagedata r:id="rId37" o:title=""/>
                  </v:shape>
                </v:group>
                <v:shape id="TextBox 7" o:spid="_x0000_s1075" type="#_x0000_t202" style="position:absolute;width:5393;height:4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" filled="f" stroked="f">
                  <v:textbox style="mso-fit-shape-to-text:t">
                    <w:txbxContent>
                      <w:p w14:paraId="4288447A" w14:textId="77777777" w:rsidR="00AD4415" w:rsidRDefault="00AD4415" w:rsidP="00B9778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>A)</w:t>
                        </w:r>
                      </w:p>
                    </w:txbxContent>
                  </v:textbox>
                </v:shape>
                <v:shape id="TextBox 8" o:spid="_x0000_s1076" type="#_x0000_t202" style="position:absolute;left:26006;width:5393;height:4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29070467" w14:textId="77777777" w:rsidR="00AD4415" w:rsidRDefault="00AD4415" w:rsidP="00B9778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>B)</w:t>
                        </w:r>
                      </w:p>
                    </w:txbxContent>
                  </v:textbox>
                </v:shape>
                <v:shape id="TextBox 9" o:spid="_x0000_s1077" type="#_x0000_t202" style="position:absolute;left:44142;width:5393;height:4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0522A741" w14:textId="77777777" w:rsidR="00AD4415" w:rsidRDefault="00AD4415" w:rsidP="00B9778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>C)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52F089B0" w14:textId="7AD606C6" w:rsidR="00B9778D" w:rsidRDefault="00B9778D" w:rsidP="002B7BFD">
      <w:pPr>
        <w:spacing w:after="0" w:line="360" w:lineRule="auto"/>
        <w:rPr>
          <w:rFonts w:ascii="Arial" w:eastAsia="Times New Roman" w:hAnsi="Arial" w:cs="Arial"/>
        </w:rPr>
      </w:pPr>
    </w:p>
    <w:p w14:paraId="7FCECC44" w14:textId="3B7F5419" w:rsidR="00B9778D" w:rsidRDefault="00B9778D" w:rsidP="002B7BFD">
      <w:pPr>
        <w:spacing w:after="0" w:line="360" w:lineRule="auto"/>
        <w:rPr>
          <w:rFonts w:ascii="Arial" w:eastAsia="Times New Roman" w:hAnsi="Arial" w:cs="Arial"/>
        </w:rPr>
      </w:pPr>
    </w:p>
    <w:p w14:paraId="1ECA259D" w14:textId="4C11CC67" w:rsidR="00B9778D" w:rsidRDefault="00B9778D" w:rsidP="002B7BFD">
      <w:pPr>
        <w:spacing w:after="0" w:line="360" w:lineRule="auto"/>
        <w:rPr>
          <w:rFonts w:ascii="Arial" w:eastAsia="Times New Roman" w:hAnsi="Arial" w:cs="Arial"/>
        </w:rPr>
      </w:pPr>
    </w:p>
    <w:p w14:paraId="61DB797C" w14:textId="3BD083BB" w:rsidR="00B9778D" w:rsidRDefault="00B9778D" w:rsidP="002B7BFD">
      <w:pPr>
        <w:spacing w:after="0" w:line="360" w:lineRule="auto"/>
        <w:rPr>
          <w:rFonts w:ascii="Arial" w:eastAsia="Times New Roman" w:hAnsi="Arial" w:cs="Arial"/>
        </w:rPr>
      </w:pPr>
    </w:p>
    <w:p w14:paraId="495A762C" w14:textId="2E745CA3" w:rsidR="00B9778D" w:rsidRDefault="00B9778D" w:rsidP="002B7BFD">
      <w:pPr>
        <w:spacing w:after="0" w:line="360" w:lineRule="auto"/>
        <w:rPr>
          <w:rFonts w:ascii="Arial" w:eastAsia="Times New Roman" w:hAnsi="Arial" w:cs="Arial"/>
        </w:rPr>
      </w:pPr>
    </w:p>
    <w:p w14:paraId="4112AD36" w14:textId="048BBBD9" w:rsidR="00B9778D" w:rsidRDefault="00B9778D" w:rsidP="002B7BFD">
      <w:pPr>
        <w:spacing w:after="0" w:line="360" w:lineRule="auto"/>
        <w:rPr>
          <w:rFonts w:ascii="Arial" w:eastAsia="Times New Roman" w:hAnsi="Arial" w:cs="Arial"/>
        </w:rPr>
      </w:pPr>
    </w:p>
    <w:p w14:paraId="7FB23564" w14:textId="3D58F856" w:rsidR="00B9778D" w:rsidRDefault="00B9778D" w:rsidP="002B7BFD">
      <w:pPr>
        <w:spacing w:after="0" w:line="360" w:lineRule="auto"/>
        <w:rPr>
          <w:rFonts w:ascii="Arial" w:eastAsia="Times New Roman" w:hAnsi="Arial" w:cs="Arial"/>
        </w:rPr>
      </w:pPr>
    </w:p>
    <w:p w14:paraId="193BD04A" w14:textId="782B9E13" w:rsidR="0003140D" w:rsidRDefault="0003140D" w:rsidP="002B7BFD">
      <w:pPr>
        <w:spacing w:after="0" w:line="360" w:lineRule="auto"/>
        <w:rPr>
          <w:rFonts w:ascii="Arial" w:eastAsia="Times New Roman" w:hAnsi="Arial" w:cs="Arial"/>
        </w:rPr>
      </w:pPr>
    </w:p>
    <w:p w14:paraId="3C5C2E06" w14:textId="5AD78AC9" w:rsidR="0003140D" w:rsidRDefault="0003140D" w:rsidP="002B7BFD">
      <w:pPr>
        <w:spacing w:after="0" w:line="360" w:lineRule="auto"/>
        <w:rPr>
          <w:rFonts w:ascii="Arial" w:eastAsia="Times New Roman" w:hAnsi="Arial" w:cs="Arial"/>
        </w:rPr>
      </w:pPr>
    </w:p>
    <w:p w14:paraId="5E695264" w14:textId="7E3E852A" w:rsidR="0003140D" w:rsidRDefault="0003140D" w:rsidP="002B7BFD">
      <w:pPr>
        <w:spacing w:after="0" w:line="360" w:lineRule="auto"/>
        <w:rPr>
          <w:rFonts w:ascii="Arial" w:eastAsia="Times New Roman" w:hAnsi="Arial" w:cs="Arial"/>
        </w:rPr>
      </w:pPr>
    </w:p>
    <w:p w14:paraId="51CB154E" w14:textId="7478F5CE" w:rsidR="006A114A" w:rsidRPr="001504FF" w:rsidRDefault="006A114A" w:rsidP="002B6ADA">
      <w:pPr>
        <w:rPr>
          <w:rFonts w:ascii="Arial" w:eastAsia="Times New Roman" w:hAnsi="Arial" w:cs="Arial"/>
          <w:b/>
          <w:bCs/>
          <w:color w:val="000000"/>
        </w:rPr>
      </w:pPr>
    </w:p>
    <w:sectPr w:rsidR="006A114A" w:rsidRPr="001504FF" w:rsidSect="00C209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631821" w14:textId="77777777" w:rsidR="00AD4415" w:rsidRDefault="00AD4415" w:rsidP="00502FDC">
      <w:pPr>
        <w:spacing w:after="0" w:line="240" w:lineRule="auto"/>
      </w:pPr>
      <w:r>
        <w:separator/>
      </w:r>
    </w:p>
  </w:endnote>
  <w:endnote w:type="continuationSeparator" w:id="0">
    <w:p w14:paraId="74554BE1" w14:textId="77777777" w:rsidR="00AD4415" w:rsidRDefault="00AD4415" w:rsidP="00502F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</w:rPr>
      <w:id w:val="8189229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684F86" w14:textId="5372B3F1" w:rsidR="00AD4415" w:rsidRPr="00502FDC" w:rsidRDefault="00AD4415">
        <w:pPr>
          <w:pStyle w:val="Footer"/>
          <w:jc w:val="right"/>
          <w:rPr>
            <w:rFonts w:ascii="Arial" w:hAnsi="Arial" w:cs="Arial"/>
          </w:rPr>
        </w:pPr>
        <w:r>
          <w:rPr>
            <w:rFonts w:ascii="Arial" w:hAnsi="Arial" w:cs="Arial"/>
          </w:rPr>
          <w:t>Colicino E. et al. (2020) pp.</w:t>
        </w:r>
        <w:r w:rsidRPr="00502FDC">
          <w:rPr>
            <w:rFonts w:ascii="Arial" w:hAnsi="Arial" w:cs="Arial"/>
          </w:rPr>
          <w:fldChar w:fldCharType="begin"/>
        </w:r>
        <w:r w:rsidRPr="00502FDC">
          <w:rPr>
            <w:rFonts w:ascii="Arial" w:hAnsi="Arial" w:cs="Arial"/>
          </w:rPr>
          <w:instrText xml:space="preserve"> PAGE   \* MERGEFORMAT </w:instrText>
        </w:r>
        <w:r w:rsidRPr="00502FDC">
          <w:rPr>
            <w:rFonts w:ascii="Arial" w:hAnsi="Arial" w:cs="Arial"/>
          </w:rPr>
          <w:fldChar w:fldCharType="separate"/>
        </w:r>
        <w:r w:rsidRPr="00502FDC">
          <w:rPr>
            <w:rFonts w:ascii="Arial" w:hAnsi="Arial" w:cs="Arial"/>
            <w:noProof/>
          </w:rPr>
          <w:t>2</w:t>
        </w:r>
        <w:r w:rsidRPr="00502FDC">
          <w:rPr>
            <w:rFonts w:ascii="Arial" w:hAnsi="Arial" w:cs="Arial"/>
            <w:noProof/>
          </w:rPr>
          <w:fldChar w:fldCharType="end"/>
        </w:r>
      </w:p>
    </w:sdtContent>
  </w:sdt>
  <w:p w14:paraId="3D7212CB" w14:textId="77777777" w:rsidR="00AD4415" w:rsidRPr="00502FDC" w:rsidRDefault="00AD4415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DF2D84" w14:textId="77777777" w:rsidR="00AD4415" w:rsidRDefault="00AD4415" w:rsidP="00502FDC">
      <w:pPr>
        <w:spacing w:after="0" w:line="240" w:lineRule="auto"/>
      </w:pPr>
      <w:r>
        <w:separator/>
      </w:r>
    </w:p>
  </w:footnote>
  <w:footnote w:type="continuationSeparator" w:id="0">
    <w:p w14:paraId="3C08F4A5" w14:textId="77777777" w:rsidR="00AD4415" w:rsidRDefault="00AD4415" w:rsidP="00502F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D30E8"/>
    <w:multiLevelType w:val="hybridMultilevel"/>
    <w:tmpl w:val="1F86DC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97D20"/>
    <w:multiLevelType w:val="hybridMultilevel"/>
    <w:tmpl w:val="9014D1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F7A6E"/>
    <w:multiLevelType w:val="hybridMultilevel"/>
    <w:tmpl w:val="F49481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7E1647"/>
    <w:multiLevelType w:val="hybridMultilevel"/>
    <w:tmpl w:val="18CA7BE2"/>
    <w:lvl w:ilvl="0" w:tplc="23FCFD74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440D12"/>
    <w:multiLevelType w:val="hybridMultilevel"/>
    <w:tmpl w:val="F77C014E"/>
    <w:lvl w:ilvl="0" w:tplc="00284540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36D0A"/>
    <w:multiLevelType w:val="hybridMultilevel"/>
    <w:tmpl w:val="678E3B1E"/>
    <w:lvl w:ilvl="0" w:tplc="E31091A8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75671B"/>
    <w:multiLevelType w:val="hybridMultilevel"/>
    <w:tmpl w:val="DF880510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2453AC"/>
    <w:multiLevelType w:val="hybridMultilevel"/>
    <w:tmpl w:val="4B5A262E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7716E"/>
    <w:multiLevelType w:val="hybridMultilevel"/>
    <w:tmpl w:val="DFAA0B76"/>
    <w:lvl w:ilvl="0" w:tplc="089488BA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5B76EA"/>
    <w:multiLevelType w:val="hybridMultilevel"/>
    <w:tmpl w:val="223CC2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5D482C"/>
    <w:multiLevelType w:val="hybridMultilevel"/>
    <w:tmpl w:val="A998D28A"/>
    <w:lvl w:ilvl="0" w:tplc="4EC6941E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2F74B0"/>
    <w:multiLevelType w:val="hybridMultilevel"/>
    <w:tmpl w:val="055E205C"/>
    <w:lvl w:ilvl="0" w:tplc="A09AA136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D35BBD"/>
    <w:multiLevelType w:val="hybridMultilevel"/>
    <w:tmpl w:val="8214AFA6"/>
    <w:lvl w:ilvl="0" w:tplc="E270728A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762D56"/>
    <w:multiLevelType w:val="hybridMultilevel"/>
    <w:tmpl w:val="59F20894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D60CC"/>
    <w:multiLevelType w:val="hybridMultilevel"/>
    <w:tmpl w:val="00761134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2E3B8D"/>
    <w:multiLevelType w:val="hybridMultilevel"/>
    <w:tmpl w:val="85E046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821A1"/>
    <w:multiLevelType w:val="hybridMultilevel"/>
    <w:tmpl w:val="8BD03660"/>
    <w:lvl w:ilvl="0" w:tplc="99D058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7C4C0A"/>
    <w:multiLevelType w:val="hybridMultilevel"/>
    <w:tmpl w:val="83A0FC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2460C4"/>
    <w:multiLevelType w:val="hybridMultilevel"/>
    <w:tmpl w:val="39667BF8"/>
    <w:lvl w:ilvl="0" w:tplc="6AE6902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4B6B6D"/>
    <w:multiLevelType w:val="hybridMultilevel"/>
    <w:tmpl w:val="7B5C04BC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A87A2C"/>
    <w:multiLevelType w:val="hybridMultilevel"/>
    <w:tmpl w:val="1892F5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A01F9"/>
    <w:multiLevelType w:val="hybridMultilevel"/>
    <w:tmpl w:val="D7521656"/>
    <w:lvl w:ilvl="0" w:tplc="BE94A78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0A4E30"/>
    <w:multiLevelType w:val="hybridMultilevel"/>
    <w:tmpl w:val="38B4A2E4"/>
    <w:lvl w:ilvl="0" w:tplc="F9E8FCCE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9374DE"/>
    <w:multiLevelType w:val="hybridMultilevel"/>
    <w:tmpl w:val="E98AF23A"/>
    <w:lvl w:ilvl="0" w:tplc="E0584CA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CB7B77"/>
    <w:multiLevelType w:val="hybridMultilevel"/>
    <w:tmpl w:val="019631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295765"/>
    <w:multiLevelType w:val="hybridMultilevel"/>
    <w:tmpl w:val="8E5CE1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5D2991"/>
    <w:multiLevelType w:val="hybridMultilevel"/>
    <w:tmpl w:val="EB8C2282"/>
    <w:lvl w:ilvl="0" w:tplc="75223E86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5381761"/>
    <w:multiLevelType w:val="hybridMultilevel"/>
    <w:tmpl w:val="0394BE8A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DA3F17"/>
    <w:multiLevelType w:val="hybridMultilevel"/>
    <w:tmpl w:val="4B2C2AE8"/>
    <w:lvl w:ilvl="0" w:tplc="DB44581A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1B06E0"/>
    <w:multiLevelType w:val="hybridMultilevel"/>
    <w:tmpl w:val="C678716A"/>
    <w:lvl w:ilvl="0" w:tplc="C5C0E5BA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4D7676C"/>
    <w:multiLevelType w:val="hybridMultilevel"/>
    <w:tmpl w:val="1F08E400"/>
    <w:lvl w:ilvl="0" w:tplc="462697F6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7F62622"/>
    <w:multiLevelType w:val="hybridMultilevel"/>
    <w:tmpl w:val="4ABC8B2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AA3778"/>
    <w:multiLevelType w:val="hybridMultilevel"/>
    <w:tmpl w:val="1B5CE6B6"/>
    <w:lvl w:ilvl="0" w:tplc="A6F20BE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3201B9"/>
    <w:multiLevelType w:val="hybridMultilevel"/>
    <w:tmpl w:val="C38EA244"/>
    <w:lvl w:ilvl="0" w:tplc="49A01472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4D73665"/>
    <w:multiLevelType w:val="hybridMultilevel"/>
    <w:tmpl w:val="1A8277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505758"/>
    <w:multiLevelType w:val="hybridMultilevel"/>
    <w:tmpl w:val="EB2EC95E"/>
    <w:lvl w:ilvl="0" w:tplc="7C7866D8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9B90A54"/>
    <w:multiLevelType w:val="hybridMultilevel"/>
    <w:tmpl w:val="1F926D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EA32C9"/>
    <w:multiLevelType w:val="hybridMultilevel"/>
    <w:tmpl w:val="E710F11C"/>
    <w:lvl w:ilvl="0" w:tplc="C214000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29"/>
  </w:num>
  <w:num w:numId="3">
    <w:abstractNumId w:val="16"/>
  </w:num>
  <w:num w:numId="4">
    <w:abstractNumId w:val="23"/>
  </w:num>
  <w:num w:numId="5">
    <w:abstractNumId w:val="4"/>
  </w:num>
  <w:num w:numId="6">
    <w:abstractNumId w:val="5"/>
  </w:num>
  <w:num w:numId="7">
    <w:abstractNumId w:val="31"/>
  </w:num>
  <w:num w:numId="8">
    <w:abstractNumId w:val="6"/>
  </w:num>
  <w:num w:numId="9">
    <w:abstractNumId w:val="12"/>
  </w:num>
  <w:num w:numId="10">
    <w:abstractNumId w:val="21"/>
  </w:num>
  <w:num w:numId="11">
    <w:abstractNumId w:val="18"/>
  </w:num>
  <w:num w:numId="12">
    <w:abstractNumId w:val="37"/>
  </w:num>
  <w:num w:numId="13">
    <w:abstractNumId w:val="24"/>
  </w:num>
  <w:num w:numId="14">
    <w:abstractNumId w:val="14"/>
  </w:num>
  <w:num w:numId="15">
    <w:abstractNumId w:val="9"/>
  </w:num>
  <w:num w:numId="16">
    <w:abstractNumId w:val="8"/>
  </w:num>
  <w:num w:numId="17">
    <w:abstractNumId w:val="2"/>
  </w:num>
  <w:num w:numId="18">
    <w:abstractNumId w:val="22"/>
  </w:num>
  <w:num w:numId="19">
    <w:abstractNumId w:val="1"/>
  </w:num>
  <w:num w:numId="20">
    <w:abstractNumId w:val="19"/>
  </w:num>
  <w:num w:numId="21">
    <w:abstractNumId w:val="15"/>
  </w:num>
  <w:num w:numId="22">
    <w:abstractNumId w:val="11"/>
  </w:num>
  <w:num w:numId="23">
    <w:abstractNumId w:val="30"/>
  </w:num>
  <w:num w:numId="24">
    <w:abstractNumId w:val="0"/>
  </w:num>
  <w:num w:numId="25">
    <w:abstractNumId w:val="7"/>
  </w:num>
  <w:num w:numId="26">
    <w:abstractNumId w:val="13"/>
  </w:num>
  <w:num w:numId="27">
    <w:abstractNumId w:val="34"/>
  </w:num>
  <w:num w:numId="28">
    <w:abstractNumId w:val="26"/>
  </w:num>
  <w:num w:numId="29">
    <w:abstractNumId w:val="20"/>
  </w:num>
  <w:num w:numId="30">
    <w:abstractNumId w:val="35"/>
  </w:num>
  <w:num w:numId="31">
    <w:abstractNumId w:val="17"/>
  </w:num>
  <w:num w:numId="32">
    <w:abstractNumId w:val="27"/>
  </w:num>
  <w:num w:numId="33">
    <w:abstractNumId w:val="25"/>
  </w:num>
  <w:num w:numId="34">
    <w:abstractNumId w:val="33"/>
  </w:num>
  <w:num w:numId="35">
    <w:abstractNumId w:val="36"/>
  </w:num>
  <w:num w:numId="36">
    <w:abstractNumId w:val="3"/>
  </w:num>
  <w:num w:numId="37">
    <w:abstractNumId w:val="32"/>
  </w:num>
  <w:num w:numId="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jG2MDMztDQwMTdU0lEKTi0uzszPAykwMqwFAMkJhwItAAAA"/>
  </w:docVars>
  <w:rsids>
    <w:rsidRoot w:val="002B7BFD"/>
    <w:rsid w:val="00011140"/>
    <w:rsid w:val="00014F38"/>
    <w:rsid w:val="0003140D"/>
    <w:rsid w:val="00046A93"/>
    <w:rsid w:val="00063C87"/>
    <w:rsid w:val="000727FC"/>
    <w:rsid w:val="00094D4D"/>
    <w:rsid w:val="000B50B8"/>
    <w:rsid w:val="000B5AFD"/>
    <w:rsid w:val="000E3CB7"/>
    <w:rsid w:val="000E4AB8"/>
    <w:rsid w:val="001504FF"/>
    <w:rsid w:val="00172076"/>
    <w:rsid w:val="0018124C"/>
    <w:rsid w:val="001A6396"/>
    <w:rsid w:val="001E2753"/>
    <w:rsid w:val="001F3E13"/>
    <w:rsid w:val="00213BCB"/>
    <w:rsid w:val="00223488"/>
    <w:rsid w:val="00266946"/>
    <w:rsid w:val="002A20AF"/>
    <w:rsid w:val="002B6ADA"/>
    <w:rsid w:val="002B7BFD"/>
    <w:rsid w:val="002C290C"/>
    <w:rsid w:val="002C7BE9"/>
    <w:rsid w:val="002E08D4"/>
    <w:rsid w:val="002F440C"/>
    <w:rsid w:val="003219FA"/>
    <w:rsid w:val="003222EE"/>
    <w:rsid w:val="00325754"/>
    <w:rsid w:val="00340AA9"/>
    <w:rsid w:val="00397577"/>
    <w:rsid w:val="003A3FB7"/>
    <w:rsid w:val="003E116D"/>
    <w:rsid w:val="003F7F93"/>
    <w:rsid w:val="00425C77"/>
    <w:rsid w:val="004260DD"/>
    <w:rsid w:val="004401B5"/>
    <w:rsid w:val="00445853"/>
    <w:rsid w:val="00446926"/>
    <w:rsid w:val="004509E0"/>
    <w:rsid w:val="00465C1C"/>
    <w:rsid w:val="00466FC7"/>
    <w:rsid w:val="004807BA"/>
    <w:rsid w:val="004B282B"/>
    <w:rsid w:val="004D17B7"/>
    <w:rsid w:val="004E129C"/>
    <w:rsid w:val="004F0240"/>
    <w:rsid w:val="00502FDC"/>
    <w:rsid w:val="00503A11"/>
    <w:rsid w:val="005340D3"/>
    <w:rsid w:val="0054358A"/>
    <w:rsid w:val="00561ED1"/>
    <w:rsid w:val="005B12C4"/>
    <w:rsid w:val="005C044A"/>
    <w:rsid w:val="005D4B11"/>
    <w:rsid w:val="005F00E3"/>
    <w:rsid w:val="005F6550"/>
    <w:rsid w:val="00642966"/>
    <w:rsid w:val="00644D27"/>
    <w:rsid w:val="006660DB"/>
    <w:rsid w:val="00672C73"/>
    <w:rsid w:val="006A114A"/>
    <w:rsid w:val="006B4F59"/>
    <w:rsid w:val="006E4CFF"/>
    <w:rsid w:val="006E5737"/>
    <w:rsid w:val="006F7D93"/>
    <w:rsid w:val="0070794A"/>
    <w:rsid w:val="00713260"/>
    <w:rsid w:val="007535B2"/>
    <w:rsid w:val="007540E1"/>
    <w:rsid w:val="00755A1A"/>
    <w:rsid w:val="007808A9"/>
    <w:rsid w:val="00797AE3"/>
    <w:rsid w:val="007B0734"/>
    <w:rsid w:val="007B4982"/>
    <w:rsid w:val="007E62BE"/>
    <w:rsid w:val="008040B0"/>
    <w:rsid w:val="00806CEA"/>
    <w:rsid w:val="0082215C"/>
    <w:rsid w:val="00865C7E"/>
    <w:rsid w:val="008674DB"/>
    <w:rsid w:val="008B4D15"/>
    <w:rsid w:val="008E2D4A"/>
    <w:rsid w:val="008E3869"/>
    <w:rsid w:val="008E3E22"/>
    <w:rsid w:val="008E4F3E"/>
    <w:rsid w:val="00934FB5"/>
    <w:rsid w:val="009367B9"/>
    <w:rsid w:val="0094359F"/>
    <w:rsid w:val="00974E50"/>
    <w:rsid w:val="0098028D"/>
    <w:rsid w:val="00980BA6"/>
    <w:rsid w:val="00994A87"/>
    <w:rsid w:val="009B3B30"/>
    <w:rsid w:val="009F704C"/>
    <w:rsid w:val="00A02761"/>
    <w:rsid w:val="00A209A0"/>
    <w:rsid w:val="00A27FB7"/>
    <w:rsid w:val="00A4709A"/>
    <w:rsid w:val="00A7762F"/>
    <w:rsid w:val="00A8697D"/>
    <w:rsid w:val="00A91A89"/>
    <w:rsid w:val="00AB68ED"/>
    <w:rsid w:val="00AC0C3A"/>
    <w:rsid w:val="00AD4415"/>
    <w:rsid w:val="00AF7D3C"/>
    <w:rsid w:val="00B167BD"/>
    <w:rsid w:val="00B32CBC"/>
    <w:rsid w:val="00B3771C"/>
    <w:rsid w:val="00B45DC3"/>
    <w:rsid w:val="00B537EF"/>
    <w:rsid w:val="00B650B1"/>
    <w:rsid w:val="00B73B1F"/>
    <w:rsid w:val="00B9778D"/>
    <w:rsid w:val="00BA70E2"/>
    <w:rsid w:val="00BA7BC5"/>
    <w:rsid w:val="00BB2B87"/>
    <w:rsid w:val="00BE3B16"/>
    <w:rsid w:val="00C04395"/>
    <w:rsid w:val="00C05B0B"/>
    <w:rsid w:val="00C209B3"/>
    <w:rsid w:val="00C27E32"/>
    <w:rsid w:val="00C37934"/>
    <w:rsid w:val="00C826E2"/>
    <w:rsid w:val="00C94F5D"/>
    <w:rsid w:val="00CA13BF"/>
    <w:rsid w:val="00CA253A"/>
    <w:rsid w:val="00CA3FD6"/>
    <w:rsid w:val="00CB7D59"/>
    <w:rsid w:val="00CC210F"/>
    <w:rsid w:val="00CC530A"/>
    <w:rsid w:val="00CD46E7"/>
    <w:rsid w:val="00D04D78"/>
    <w:rsid w:val="00D1403F"/>
    <w:rsid w:val="00D44174"/>
    <w:rsid w:val="00D74B71"/>
    <w:rsid w:val="00D96ED4"/>
    <w:rsid w:val="00DD7DDD"/>
    <w:rsid w:val="00DE5D17"/>
    <w:rsid w:val="00E00ACC"/>
    <w:rsid w:val="00E113CC"/>
    <w:rsid w:val="00E11F60"/>
    <w:rsid w:val="00E12068"/>
    <w:rsid w:val="00E129D5"/>
    <w:rsid w:val="00E218BB"/>
    <w:rsid w:val="00E225B8"/>
    <w:rsid w:val="00E27D3C"/>
    <w:rsid w:val="00E32B3A"/>
    <w:rsid w:val="00E5079A"/>
    <w:rsid w:val="00E66E46"/>
    <w:rsid w:val="00E81BD2"/>
    <w:rsid w:val="00EA0440"/>
    <w:rsid w:val="00ED1320"/>
    <w:rsid w:val="00F04BCF"/>
    <w:rsid w:val="00F17237"/>
    <w:rsid w:val="00F45E00"/>
    <w:rsid w:val="00FB5CC4"/>
    <w:rsid w:val="00FD2863"/>
    <w:rsid w:val="00FE37F2"/>
    <w:rsid w:val="00FE6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21709"/>
  <w15:chartTrackingRefBased/>
  <w15:docId w15:val="{4DDF30F1-BE2D-4F27-9B8C-C5003AF65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B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7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B7BFD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2B7BFD"/>
  </w:style>
  <w:style w:type="paragraph" w:styleId="Header">
    <w:name w:val="header"/>
    <w:basedOn w:val="Normal"/>
    <w:link w:val="HeaderChar"/>
    <w:uiPriority w:val="99"/>
    <w:unhideWhenUsed/>
    <w:rsid w:val="002B7B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BFD"/>
  </w:style>
  <w:style w:type="paragraph" w:styleId="Footer">
    <w:name w:val="footer"/>
    <w:basedOn w:val="Normal"/>
    <w:link w:val="FooterChar"/>
    <w:uiPriority w:val="99"/>
    <w:unhideWhenUsed/>
    <w:rsid w:val="002B7B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BFD"/>
  </w:style>
  <w:style w:type="paragraph" w:customStyle="1" w:styleId="EndNoteBibliographyTitle">
    <w:name w:val="EndNote Bibliography Title"/>
    <w:basedOn w:val="Normal"/>
    <w:link w:val="EndNoteBibliographyTitleChar"/>
    <w:rsid w:val="002B7BFD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B7BFD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B7BFD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B7BFD"/>
    <w:rPr>
      <w:rFonts w:ascii="Calibri" w:hAnsi="Calibri"/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2B7B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7B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7B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7B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7BF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7B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BF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B7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B7BFD"/>
    <w:pPr>
      <w:spacing w:after="0" w:line="240" w:lineRule="auto"/>
    </w:pPr>
  </w:style>
  <w:style w:type="paragraph" w:styleId="Revision">
    <w:name w:val="Revision"/>
    <w:hidden/>
    <w:uiPriority w:val="99"/>
    <w:semiHidden/>
    <w:rsid w:val="002B7BFD"/>
    <w:pPr>
      <w:spacing w:after="0" w:line="240" w:lineRule="auto"/>
    </w:pPr>
  </w:style>
  <w:style w:type="character" w:customStyle="1" w:styleId="ref-journal">
    <w:name w:val="ref-journal"/>
    <w:basedOn w:val="DefaultParagraphFont"/>
    <w:rsid w:val="002B7BFD"/>
  </w:style>
  <w:style w:type="character" w:styleId="PlaceholderText">
    <w:name w:val="Placeholder Text"/>
    <w:basedOn w:val="DefaultParagraphFont"/>
    <w:uiPriority w:val="99"/>
    <w:semiHidden/>
    <w:rsid w:val="002B7BFD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B7B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7BFD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B7BFD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ED132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D1320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42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footer" Target="footer1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9C5B8-93B7-48BA-BCDA-6C95BC77A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7</Pages>
  <Words>2445</Words>
  <Characters>13942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cino, Elena</dc:creator>
  <cp:keywords/>
  <dc:description/>
  <cp:lastModifiedBy>Colicino, Elena</cp:lastModifiedBy>
  <cp:revision>38</cp:revision>
  <dcterms:created xsi:type="dcterms:W3CDTF">2020-02-24T17:04:00Z</dcterms:created>
  <dcterms:modified xsi:type="dcterms:W3CDTF">2020-02-27T22:01:00Z</dcterms:modified>
</cp:coreProperties>
</file>